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4A96F0" w14:textId="77777777" w:rsidR="001F15BF" w:rsidRDefault="001F15BF" w:rsidP="001F15BF">
      <w:pPr>
        <w:pStyle w:val="Nzev"/>
        <w:spacing w:before="0"/>
      </w:pPr>
      <w:bookmarkStart w:id="0" w:name="_GoBack"/>
      <w:bookmarkEnd w:id="0"/>
      <w:r w:rsidRPr="00E925AE">
        <w:t>Visual Object Recognition - Traditional Methods Along with Deep Learning Approaches</w:t>
      </w:r>
    </w:p>
    <w:p w14:paraId="768D163A" w14:textId="77777777" w:rsidR="001F15BF" w:rsidRDefault="001F15BF" w:rsidP="001F15BF">
      <w:pPr>
        <w:pStyle w:val="authors"/>
      </w:pPr>
      <w:r w:rsidRPr="00E925AE">
        <w:t>Jan Flusser</w:t>
      </w:r>
    </w:p>
    <w:p w14:paraId="1D9AB33F" w14:textId="77777777" w:rsidR="001F15BF" w:rsidRDefault="001F15BF" w:rsidP="001F15BF">
      <w:pPr>
        <w:pStyle w:val="affiliation"/>
      </w:pPr>
      <w:r w:rsidRPr="00E925AE">
        <w:t>Institute of Information Theory and Automation</w:t>
      </w:r>
      <w:r>
        <w:t xml:space="preserve">, </w:t>
      </w:r>
      <w:r w:rsidRPr="00E925AE">
        <w:t>Czech Republic</w:t>
      </w:r>
    </w:p>
    <w:p w14:paraId="52DB3B3F" w14:textId="77777777" w:rsidR="001F15BF" w:rsidRDefault="001F15BF" w:rsidP="001F15BF">
      <w:pPr>
        <w:pStyle w:val="email"/>
      </w:pPr>
      <w:r w:rsidRPr="00E925AE">
        <w:t>f</w:t>
      </w:r>
      <w:r>
        <w:t>lusser@utia.cas.cz</w:t>
      </w:r>
    </w:p>
    <w:p w14:paraId="3F7CC50A" w14:textId="43AE74C6" w:rsidR="001F15BF" w:rsidRDefault="001F15BF" w:rsidP="001F15BF">
      <w:pPr>
        <w:pStyle w:val="abstract"/>
      </w:pPr>
      <w:r w:rsidRPr="00E925AE">
        <w:t>The talk</w:t>
      </w:r>
      <w:r w:rsidR="00316093">
        <w:t xml:space="preserve"> falls into the area of visual A</w:t>
      </w:r>
      <w:r w:rsidRPr="00E925AE">
        <w:t xml:space="preserve">rtificial </w:t>
      </w:r>
      <w:r>
        <w:t>I</w:t>
      </w:r>
      <w:r w:rsidRPr="00E925AE">
        <w:t xml:space="preserve">ntelligence (AI), particularly </w:t>
      </w:r>
      <w:r w:rsidR="00316093">
        <w:t xml:space="preserve">to </w:t>
      </w:r>
      <w:r w:rsidRPr="00E925AE">
        <w:t xml:space="preserve">image recognition by deep networks. In AI applications such as surveillance systems, autonomous robots, unmanned vehicles, drones, etc., cameras and other visual sensors form the </w:t>
      </w:r>
      <w:r>
        <w:t>“</w:t>
      </w:r>
      <w:r w:rsidRPr="00E925AE">
        <w:t>eyes</w:t>
      </w:r>
      <w:r>
        <w:t>”</w:t>
      </w:r>
      <w:r w:rsidRPr="00E925AE">
        <w:t xml:space="preserve"> of the system while image recognition algorithms substitute the visual cortex of the brain. The key requirement is a continuous (possibly real-time) analysis of the visual field and, in that way, preparing the basis for decision and next action planning. The visual analysis may comprise scene segmentation, detection of objects and persons of interest, recognition of their identity and their </w:t>
      </w:r>
      <w:proofErr w:type="spellStart"/>
      <w:r w:rsidRPr="00E925AE">
        <w:t>behaviour</w:t>
      </w:r>
      <w:proofErr w:type="spellEnd"/>
      <w:r w:rsidRPr="00E925AE">
        <w:t>, and even prediction of their next actions. In this talk, we focus on the recognition part, where the image/object is classified as a member of one of the pre-defined classes. Current convolutional networks work with inefficient pixel-wise image representation, which does not provide almost any</w:t>
      </w:r>
      <w:r w:rsidR="00316093">
        <w:t xml:space="preserve"> invariance. This leads to the use of</w:t>
      </w:r>
      <w:r w:rsidRPr="00E925AE">
        <w:t xml:space="preserve"> very large training sets and </w:t>
      </w:r>
      <w:r w:rsidR="00316093">
        <w:t xml:space="preserve">to </w:t>
      </w:r>
      <w:r w:rsidRPr="00E925AE">
        <w:t xml:space="preserve">massive augmentation. We propose to decompose intra-class variances into two degradation operators where one of them (image rotation, scaling, blurring, etc.) can be mathematically modelled by a superposition integral with a transformation of the coordinates. We </w:t>
      </w:r>
      <w:r w:rsidR="00316093">
        <w:t xml:space="preserve">further </w:t>
      </w:r>
      <w:r w:rsidRPr="00E925AE">
        <w:t>propose to design hybrid network architectures that use both pixel-level and newly developed high-level invariant image representations such that th</w:t>
      </w:r>
      <w:r w:rsidR="00316093">
        <w:t xml:space="preserve">e high-level </w:t>
      </w:r>
      <w:proofErr w:type="gramStart"/>
      <w:r w:rsidR="00316093">
        <w:t xml:space="preserve">representation </w:t>
      </w:r>
      <w:r w:rsidRPr="00E925AE">
        <w:t xml:space="preserve"> eliminate</w:t>
      </w:r>
      <w:r w:rsidR="00316093">
        <w:t>s</w:t>
      </w:r>
      <w:proofErr w:type="gramEnd"/>
      <w:r w:rsidRPr="00E925AE">
        <w:t xml:space="preserve"> the influence of </w:t>
      </w:r>
      <w:proofErr w:type="spellStart"/>
      <w:r w:rsidRPr="00E925AE">
        <w:t>modelable</w:t>
      </w:r>
      <w:proofErr w:type="spellEnd"/>
      <w:r w:rsidRPr="00E925AE">
        <w:t xml:space="preserve"> degradations. This leads to a substanti</w:t>
      </w:r>
      <w:r w:rsidR="00316093">
        <w:t>al reduction of the training data</w:t>
      </w:r>
      <w:r w:rsidRPr="00E925AE">
        <w:t xml:space="preserve"> without sacrificing the recognition rate. The hybrid architectures could define </w:t>
      </w:r>
      <w:r w:rsidR="00316093">
        <w:t>a new standard</w:t>
      </w:r>
      <w:r w:rsidRPr="00E925AE">
        <w:t xml:space="preserve"> in image-oriented networks.</w:t>
      </w:r>
    </w:p>
    <w:p w14:paraId="2A48A75B" w14:textId="693E9924" w:rsidR="00580972" w:rsidRDefault="00580972" w:rsidP="001F15BF"/>
    <w:p w14:paraId="2185E06F" w14:textId="27FFBA73" w:rsidR="00D65E20" w:rsidRDefault="00D65E20" w:rsidP="001F15BF"/>
    <w:p w14:paraId="18A08321" w14:textId="60D3490D" w:rsidR="00D65E20" w:rsidRDefault="00D65E20" w:rsidP="001F15BF"/>
    <w:p w14:paraId="3C1FCD4D" w14:textId="77777777" w:rsidR="00D65E20" w:rsidRDefault="00D65E20" w:rsidP="00D65E20">
      <w:pPr>
        <w:rPr>
          <w:rFonts w:ascii="Arial" w:hAnsi="Arial" w:cs="Arial"/>
          <w:sz w:val="16"/>
          <w:szCs w:val="16"/>
          <w:shd w:val="clear" w:color="auto" w:fill="FFFFFF"/>
        </w:rPr>
      </w:pPr>
      <w:r>
        <w:rPr>
          <w:rFonts w:ascii="Arial" w:hAnsi="Arial" w:cs="Arial"/>
          <w:sz w:val="16"/>
          <w:szCs w:val="16"/>
          <w:shd w:val="clear" w:color="auto" w:fill="FFFFFF"/>
        </w:rPr>
        <w:t>14th Conference on DATA ANALYSIS METHODS FOR SOFTWARE SYSTEMS</w:t>
      </w:r>
      <w:r>
        <w:rPr>
          <w:rFonts w:ascii="Arial" w:hAnsi="Arial" w:cs="Arial"/>
          <w:sz w:val="16"/>
          <w:szCs w:val="16"/>
          <w:shd w:val="clear" w:color="auto" w:fill="FFFFFF"/>
        </w:rPr>
        <w:t xml:space="preserve"> </w:t>
      </w:r>
    </w:p>
    <w:p w14:paraId="55B403FD" w14:textId="3399683B" w:rsidR="00D65E20" w:rsidRPr="00D5574B" w:rsidRDefault="00D65E20" w:rsidP="00D65E20">
      <w:r>
        <w:rPr>
          <w:rFonts w:ascii="Arial" w:hAnsi="Arial" w:cs="Arial"/>
          <w:sz w:val="16"/>
          <w:szCs w:val="16"/>
          <w:shd w:val="clear" w:color="auto" w:fill="FFFFFF"/>
        </w:rPr>
        <w:t xml:space="preserve">                                                                 </w:t>
      </w:r>
      <w:r>
        <w:rPr>
          <w:rFonts w:ascii="Arial" w:hAnsi="Arial" w:cs="Arial"/>
          <w:sz w:val="23"/>
          <w:szCs w:val="23"/>
          <w:shd w:val="clear" w:color="auto" w:fill="FFFFFF"/>
        </w:rPr>
        <w:t>23</w:t>
      </w:r>
    </w:p>
    <w:sectPr w:rsidR="00D65E20" w:rsidRPr="00D5574B" w:rsidSect="00BF7C9C">
      <w:headerReference w:type="even" r:id="rId8"/>
      <w:headerReference w:type="default" r:id="rId9"/>
      <w:footerReference w:type="even" r:id="rId10"/>
      <w:footerReference w:type="default" r:id="rId11"/>
      <w:headerReference w:type="first" r:id="rId12"/>
      <w:pgSz w:w="8391" w:h="11907" w:code="11"/>
      <w:pgMar w:top="1134" w:right="1276" w:bottom="1134" w:left="1276"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91DA14" w14:textId="77777777" w:rsidR="00D27F07" w:rsidRDefault="00D27F07" w:rsidP="003B1F72">
      <w:pPr>
        <w:spacing w:after="0" w:line="240" w:lineRule="auto"/>
      </w:pPr>
      <w:r>
        <w:separator/>
      </w:r>
    </w:p>
  </w:endnote>
  <w:endnote w:type="continuationSeparator" w:id="0">
    <w:p w14:paraId="400BE1A7" w14:textId="77777777" w:rsidR="00D27F07" w:rsidRDefault="00D27F07" w:rsidP="003B1F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10002FF" w:usb1="4000ACFF" w:usb2="00000009" w:usb3="00000000" w:csb0="0000019F" w:csb1="00000000"/>
  </w:font>
  <w:font w:name="Consolas">
    <w:panose1 w:val="020B0609020204030204"/>
    <w:charset w:val="EE"/>
    <w:family w:val="modern"/>
    <w:pitch w:val="fixed"/>
    <w:sig w:usb0="E10002FF" w:usb1="4000FCFF" w:usb2="00000009" w:usb3="00000000" w:csb0="0000019F" w:csb1="00000000"/>
  </w:font>
  <w:font w:name="Tahoma">
    <w:panose1 w:val="020B0604030504040204"/>
    <w:charset w:val="EE"/>
    <w:family w:val="swiss"/>
    <w:pitch w:val="variable"/>
    <w:sig w:usb0="E1002EFF" w:usb1="C000605B" w:usb2="00000029" w:usb3="00000000" w:csb0="000101FF" w:csb1="00000000"/>
  </w:font>
  <w:font w:name="Times">
    <w:panose1 w:val="02020603050405020304"/>
    <w:charset w:val="BA"/>
    <w:family w:val="roman"/>
    <w:pitch w:val="variable"/>
    <w:sig w:usb0="E0002EFF" w:usb1="C000785B" w:usb2="00000009" w:usb3="00000000" w:csb0="000001FF" w:csb1="00000000"/>
  </w:font>
  <w:font w:name="DejaVu Sans">
    <w:altName w:val="Arial"/>
    <w:charset w:val="01"/>
    <w:family w:val="swiss"/>
    <w:pitch w:val="variable"/>
  </w:font>
  <w:font w:name="Noto Sans Devanagari">
    <w:altName w:val="Times New Roman"/>
    <w:panose1 w:val="00000000000000000000"/>
    <w:charset w:val="00"/>
    <w:family w:val="roman"/>
    <w:notTrueType/>
    <w:pitch w:val="default"/>
  </w:font>
  <w:font w:name="Liberation Serif">
    <w:altName w:val="Times New Roman"/>
    <w:charset w:val="00"/>
    <w:family w:val="roman"/>
    <w:pitch w:val="variable"/>
  </w:font>
  <w:font w:name="Noto Sans CJK SC">
    <w:altName w:val="Times New Roman"/>
    <w:charset w:val="00"/>
    <w:family w:val="auto"/>
    <w:pitch w:val="variable"/>
  </w:font>
  <w:font w:name="Lohit Devanagari">
    <w:altName w:val="Times New Roman"/>
    <w:charset w:val="00"/>
    <w:family w:val="auto"/>
    <w:pitch w:val="variable"/>
  </w:font>
  <w:font w:name="Arial">
    <w:panose1 w:val="020B0604020202020204"/>
    <w:charset w:val="EE"/>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95611220"/>
      <w:docPartObj>
        <w:docPartGallery w:val="Page Numbers (Bottom of Page)"/>
        <w:docPartUnique/>
      </w:docPartObj>
    </w:sdtPr>
    <w:sdtEndPr/>
    <w:sdtContent>
      <w:p w14:paraId="08A55623" w14:textId="30CD376D" w:rsidR="00F81CA4" w:rsidRDefault="00F81CA4" w:rsidP="003C63E8">
        <w:pPr>
          <w:pStyle w:val="Zpat"/>
          <w:jc w:val="center"/>
        </w:pPr>
        <w:r>
          <w:fldChar w:fldCharType="begin"/>
        </w:r>
        <w:r>
          <w:instrText>PAGE   \* MERGEFORMAT</w:instrText>
        </w:r>
        <w:r>
          <w:fldChar w:fldCharType="separate"/>
        </w:r>
        <w:r w:rsidR="00D65E20" w:rsidRPr="00D65E20">
          <w:rPr>
            <w:noProof/>
            <w:lang w:val="lt-LT"/>
          </w:rPr>
          <w:t>2</w:t>
        </w:r>
        <w: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87804224"/>
      <w:docPartObj>
        <w:docPartGallery w:val="Page Numbers (Bottom of Page)"/>
        <w:docPartUnique/>
      </w:docPartObj>
    </w:sdtPr>
    <w:sdtEndPr/>
    <w:sdtContent>
      <w:p w14:paraId="23ACF0C7" w14:textId="548DED87" w:rsidR="00F81CA4" w:rsidRDefault="00F81CA4" w:rsidP="003C63E8">
        <w:pPr>
          <w:pStyle w:val="Zpat"/>
          <w:jc w:val="center"/>
        </w:pPr>
        <w:r>
          <w:fldChar w:fldCharType="begin"/>
        </w:r>
        <w:r>
          <w:instrText>PAGE   \* MERGEFORMAT</w:instrText>
        </w:r>
        <w:r>
          <w:fldChar w:fldCharType="separate"/>
        </w:r>
        <w:r w:rsidRPr="00297D14">
          <w:rPr>
            <w:noProof/>
            <w:lang w:val="lt-LT"/>
          </w:rPr>
          <w:t>65</w:t>
        </w:r>
        <w: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CDCF10" w14:textId="77777777" w:rsidR="00D27F07" w:rsidRDefault="00D27F07" w:rsidP="003B1F72">
      <w:pPr>
        <w:spacing w:after="0" w:line="240" w:lineRule="auto"/>
      </w:pPr>
      <w:r>
        <w:separator/>
      </w:r>
    </w:p>
  </w:footnote>
  <w:footnote w:type="continuationSeparator" w:id="0">
    <w:p w14:paraId="1EA5F9B2" w14:textId="77777777" w:rsidR="00D27F07" w:rsidRDefault="00D27F07" w:rsidP="003B1F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39F016" w14:textId="77777777" w:rsidR="00F81CA4" w:rsidRPr="005A287E" w:rsidRDefault="00F81CA4" w:rsidP="005A287E">
    <w:pPr>
      <w:pStyle w:val="Zhlav"/>
      <w:rPr>
        <w:lang w:val="lt-LT"/>
      </w:rPr>
    </w:pPr>
    <w:r>
      <w:rPr>
        <w:lang w:val="lt-LT"/>
      </w:rPr>
      <w:t>DRAFT OF PROCEEDINGS</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2DD329" w14:textId="5992BA55" w:rsidR="00F81CA4" w:rsidRDefault="00F81CA4">
    <w:pPr>
      <w:pStyle w:val="Zhlav"/>
    </w:pPr>
    <w:r>
      <w:rPr>
        <w:lang w:val="lt-LT"/>
      </w:rPr>
      <w:t>DRAFT OF PROCEEDINGS</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6B42EF" w14:textId="1846D317" w:rsidR="00F81CA4" w:rsidRPr="005A287E" w:rsidRDefault="00F81CA4">
    <w:pPr>
      <w:pStyle w:val="Zhlav"/>
      <w:rPr>
        <w:lang w:val="lt-LT"/>
      </w:rPr>
    </w:pPr>
    <w:r>
      <w:rPr>
        <w:lang w:val="lt-LT"/>
      </w:rPr>
      <w:t xml:space="preserve">DRAFT OF </w:t>
    </w:r>
    <w:r w:rsidR="0022532C">
      <w:rPr>
        <w:lang w:val="lt-LT"/>
      </w:rPr>
      <w:t xml:space="preserve">DAMSS </w:t>
    </w:r>
    <w:r>
      <w:rPr>
        <w:lang w:val="lt-LT"/>
      </w:rPr>
      <w:t>PROCEEDING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91CA0B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EA4BAE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6F6EAE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BA6E4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79EF68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F1CE3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526532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912773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392BF7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3221FD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DE7076"/>
    <w:multiLevelType w:val="hybridMultilevel"/>
    <w:tmpl w:val="86667A12"/>
    <w:lvl w:ilvl="0" w:tplc="834A1820">
      <w:start w:val="1"/>
      <w:numFmt w:val="decimal"/>
      <w:lvlText w:val="%1."/>
      <w:lvlJc w:val="left"/>
      <w:pPr>
        <w:ind w:left="785" w:hanging="360"/>
      </w:pPr>
      <w:rPr>
        <w:rFonts w:ascii="Times New Roman" w:hAnsi="Times New Roman" w:cs="Times New Roman" w:hint="default"/>
        <w:i w:val="0"/>
      </w:rPr>
    </w:lvl>
    <w:lvl w:ilvl="1" w:tplc="0CE2B5F6">
      <w:start w:val="1"/>
      <w:numFmt w:val="upperLetter"/>
      <w:lvlText w:val="%2."/>
      <w:lvlJc w:val="left"/>
      <w:pPr>
        <w:ind w:left="1440" w:hanging="360"/>
      </w:pPr>
      <w:rPr>
        <w:rFonts w:hint="default"/>
        <w:b/>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07FE4A44"/>
    <w:multiLevelType w:val="hybridMultilevel"/>
    <w:tmpl w:val="9E2C834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0A9A740A"/>
    <w:multiLevelType w:val="hybridMultilevel"/>
    <w:tmpl w:val="4E34AF72"/>
    <w:lvl w:ilvl="0" w:tplc="D0361E50">
      <w:start w:val="1"/>
      <w:numFmt w:val="decimal"/>
      <w:lvlText w:val="%1."/>
      <w:lvlJc w:val="left"/>
      <w:pPr>
        <w:ind w:left="720" w:hanging="360"/>
      </w:pPr>
      <w:rPr>
        <w:rFonts w:ascii="Times New Roman" w:hAnsi="Times New Roman" w:cs="Times New Roman"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0FF72A22"/>
    <w:multiLevelType w:val="hybridMultilevel"/>
    <w:tmpl w:val="521C5CF0"/>
    <w:lvl w:ilvl="0" w:tplc="C8AAD568">
      <w:start w:val="1"/>
      <w:numFmt w:val="decimal"/>
      <w:lvlText w:val="%1."/>
      <w:lvlJc w:val="left"/>
      <w:pPr>
        <w:ind w:left="720" w:hanging="360"/>
      </w:pPr>
      <w:rPr>
        <w:rFonts w:ascii="Times New Roman" w:hAnsi="Times New Roman" w:cs="Times New Roman" w:hint="default"/>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12655EDD"/>
    <w:multiLevelType w:val="hybridMultilevel"/>
    <w:tmpl w:val="DE3AD802"/>
    <w:lvl w:ilvl="0" w:tplc="04270015">
      <w:start w:val="1"/>
      <w:numFmt w:val="upp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14AB20CD"/>
    <w:multiLevelType w:val="hybridMultilevel"/>
    <w:tmpl w:val="521C5CF0"/>
    <w:lvl w:ilvl="0" w:tplc="C8AAD568">
      <w:start w:val="1"/>
      <w:numFmt w:val="decimal"/>
      <w:lvlText w:val="%1."/>
      <w:lvlJc w:val="left"/>
      <w:pPr>
        <w:ind w:left="720" w:hanging="360"/>
      </w:pPr>
      <w:rPr>
        <w:rFonts w:ascii="Times New Roman" w:hAnsi="Times New Roman" w:cs="Times New Roman" w:hint="default"/>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157F636F"/>
    <w:multiLevelType w:val="hybridMultilevel"/>
    <w:tmpl w:val="F1D07F9A"/>
    <w:lvl w:ilvl="0" w:tplc="D0361E50">
      <w:start w:val="1"/>
      <w:numFmt w:val="decimal"/>
      <w:lvlText w:val="%1."/>
      <w:lvlJc w:val="left"/>
      <w:pPr>
        <w:ind w:left="720" w:hanging="360"/>
      </w:pPr>
      <w:rPr>
        <w:rFonts w:ascii="Times New Roman" w:hAnsi="Times New Roman" w:cs="Times New Roman"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16B301EB"/>
    <w:multiLevelType w:val="hybridMultilevel"/>
    <w:tmpl w:val="86667A12"/>
    <w:lvl w:ilvl="0" w:tplc="834A1820">
      <w:start w:val="1"/>
      <w:numFmt w:val="decimal"/>
      <w:lvlText w:val="%1."/>
      <w:lvlJc w:val="left"/>
      <w:pPr>
        <w:ind w:left="785" w:hanging="360"/>
      </w:pPr>
      <w:rPr>
        <w:rFonts w:ascii="Times New Roman" w:hAnsi="Times New Roman" w:cs="Times New Roman" w:hint="default"/>
        <w:i w:val="0"/>
      </w:rPr>
    </w:lvl>
    <w:lvl w:ilvl="1" w:tplc="0CE2B5F6">
      <w:start w:val="1"/>
      <w:numFmt w:val="upperLetter"/>
      <w:lvlText w:val="%2."/>
      <w:lvlJc w:val="left"/>
      <w:pPr>
        <w:ind w:left="1440" w:hanging="360"/>
      </w:pPr>
      <w:rPr>
        <w:rFonts w:hint="default"/>
        <w:b/>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18390423"/>
    <w:multiLevelType w:val="hybridMultilevel"/>
    <w:tmpl w:val="1374B6B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1A851CD5"/>
    <w:multiLevelType w:val="hybridMultilevel"/>
    <w:tmpl w:val="BC1614F6"/>
    <w:lvl w:ilvl="0" w:tplc="04270001">
      <w:start w:val="1"/>
      <w:numFmt w:val="bullet"/>
      <w:lvlText w:val=""/>
      <w:lvlJc w:val="left"/>
      <w:pPr>
        <w:ind w:left="1004" w:hanging="360"/>
      </w:pPr>
      <w:rPr>
        <w:rFonts w:ascii="Symbol" w:hAnsi="Symbol" w:hint="default"/>
      </w:rPr>
    </w:lvl>
    <w:lvl w:ilvl="1" w:tplc="04270003" w:tentative="1">
      <w:start w:val="1"/>
      <w:numFmt w:val="bullet"/>
      <w:lvlText w:val="o"/>
      <w:lvlJc w:val="left"/>
      <w:pPr>
        <w:ind w:left="1724" w:hanging="360"/>
      </w:pPr>
      <w:rPr>
        <w:rFonts w:ascii="Courier New" w:hAnsi="Courier New" w:cs="Courier New" w:hint="default"/>
      </w:rPr>
    </w:lvl>
    <w:lvl w:ilvl="2" w:tplc="04270005" w:tentative="1">
      <w:start w:val="1"/>
      <w:numFmt w:val="bullet"/>
      <w:lvlText w:val=""/>
      <w:lvlJc w:val="left"/>
      <w:pPr>
        <w:ind w:left="2444" w:hanging="360"/>
      </w:pPr>
      <w:rPr>
        <w:rFonts w:ascii="Wingdings" w:hAnsi="Wingdings" w:hint="default"/>
      </w:rPr>
    </w:lvl>
    <w:lvl w:ilvl="3" w:tplc="04270001" w:tentative="1">
      <w:start w:val="1"/>
      <w:numFmt w:val="bullet"/>
      <w:lvlText w:val=""/>
      <w:lvlJc w:val="left"/>
      <w:pPr>
        <w:ind w:left="3164" w:hanging="360"/>
      </w:pPr>
      <w:rPr>
        <w:rFonts w:ascii="Symbol" w:hAnsi="Symbol" w:hint="default"/>
      </w:rPr>
    </w:lvl>
    <w:lvl w:ilvl="4" w:tplc="04270003" w:tentative="1">
      <w:start w:val="1"/>
      <w:numFmt w:val="bullet"/>
      <w:lvlText w:val="o"/>
      <w:lvlJc w:val="left"/>
      <w:pPr>
        <w:ind w:left="3884" w:hanging="360"/>
      </w:pPr>
      <w:rPr>
        <w:rFonts w:ascii="Courier New" w:hAnsi="Courier New" w:cs="Courier New" w:hint="default"/>
      </w:rPr>
    </w:lvl>
    <w:lvl w:ilvl="5" w:tplc="04270005" w:tentative="1">
      <w:start w:val="1"/>
      <w:numFmt w:val="bullet"/>
      <w:lvlText w:val=""/>
      <w:lvlJc w:val="left"/>
      <w:pPr>
        <w:ind w:left="4604" w:hanging="360"/>
      </w:pPr>
      <w:rPr>
        <w:rFonts w:ascii="Wingdings" w:hAnsi="Wingdings" w:hint="default"/>
      </w:rPr>
    </w:lvl>
    <w:lvl w:ilvl="6" w:tplc="04270001" w:tentative="1">
      <w:start w:val="1"/>
      <w:numFmt w:val="bullet"/>
      <w:lvlText w:val=""/>
      <w:lvlJc w:val="left"/>
      <w:pPr>
        <w:ind w:left="5324" w:hanging="360"/>
      </w:pPr>
      <w:rPr>
        <w:rFonts w:ascii="Symbol" w:hAnsi="Symbol" w:hint="default"/>
      </w:rPr>
    </w:lvl>
    <w:lvl w:ilvl="7" w:tplc="04270003" w:tentative="1">
      <w:start w:val="1"/>
      <w:numFmt w:val="bullet"/>
      <w:lvlText w:val="o"/>
      <w:lvlJc w:val="left"/>
      <w:pPr>
        <w:ind w:left="6044" w:hanging="360"/>
      </w:pPr>
      <w:rPr>
        <w:rFonts w:ascii="Courier New" w:hAnsi="Courier New" w:cs="Courier New" w:hint="default"/>
      </w:rPr>
    </w:lvl>
    <w:lvl w:ilvl="8" w:tplc="04270005" w:tentative="1">
      <w:start w:val="1"/>
      <w:numFmt w:val="bullet"/>
      <w:lvlText w:val=""/>
      <w:lvlJc w:val="left"/>
      <w:pPr>
        <w:ind w:left="6764" w:hanging="360"/>
      </w:pPr>
      <w:rPr>
        <w:rFonts w:ascii="Wingdings" w:hAnsi="Wingdings" w:hint="default"/>
      </w:rPr>
    </w:lvl>
  </w:abstractNum>
  <w:abstractNum w:abstractNumId="20" w15:restartNumberingAfterBreak="0">
    <w:nsid w:val="1BBA70F4"/>
    <w:multiLevelType w:val="hybridMultilevel"/>
    <w:tmpl w:val="139A738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1D98776F"/>
    <w:multiLevelType w:val="hybridMultilevel"/>
    <w:tmpl w:val="FFB8D942"/>
    <w:lvl w:ilvl="0" w:tplc="C8AAD568">
      <w:start w:val="1"/>
      <w:numFmt w:val="decimal"/>
      <w:lvlText w:val="%1."/>
      <w:lvlJc w:val="left"/>
      <w:pPr>
        <w:ind w:left="720" w:hanging="360"/>
      </w:pPr>
      <w:rPr>
        <w:rFonts w:ascii="Times New Roman" w:hAnsi="Times New Roman" w:cs="Times New Roman" w:hint="default"/>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1F9B313B"/>
    <w:multiLevelType w:val="hybridMultilevel"/>
    <w:tmpl w:val="E2F2DD0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3" w15:restartNumberingAfterBreak="0">
    <w:nsid w:val="218B0A16"/>
    <w:multiLevelType w:val="hybridMultilevel"/>
    <w:tmpl w:val="916AF76A"/>
    <w:lvl w:ilvl="0" w:tplc="4858EF88">
      <w:start w:val="1"/>
      <w:numFmt w:val="decimal"/>
      <w:lvlText w:val="%1."/>
      <w:lvlJc w:val="left"/>
      <w:pPr>
        <w:ind w:left="360" w:hanging="360"/>
      </w:pPr>
      <w:rPr>
        <w:i w:val="0"/>
      </w:rPr>
    </w:lvl>
    <w:lvl w:ilvl="1" w:tplc="0CE2B5F6">
      <w:start w:val="1"/>
      <w:numFmt w:val="upperLetter"/>
      <w:lvlText w:val="%2."/>
      <w:lvlJc w:val="left"/>
      <w:pPr>
        <w:ind w:left="1440" w:hanging="360"/>
      </w:pPr>
      <w:rPr>
        <w:rFonts w:hint="default"/>
        <w:b/>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262B0824"/>
    <w:multiLevelType w:val="hybridMultilevel"/>
    <w:tmpl w:val="4E34AF72"/>
    <w:lvl w:ilvl="0" w:tplc="D0361E50">
      <w:start w:val="1"/>
      <w:numFmt w:val="decimal"/>
      <w:lvlText w:val="%1."/>
      <w:lvlJc w:val="left"/>
      <w:pPr>
        <w:ind w:left="720" w:hanging="360"/>
      </w:pPr>
      <w:rPr>
        <w:rFonts w:ascii="Times New Roman" w:hAnsi="Times New Roman" w:cs="Times New Roman"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276E68BB"/>
    <w:multiLevelType w:val="hybridMultilevel"/>
    <w:tmpl w:val="FFB8D942"/>
    <w:lvl w:ilvl="0" w:tplc="C8AAD568">
      <w:start w:val="1"/>
      <w:numFmt w:val="decimal"/>
      <w:lvlText w:val="%1."/>
      <w:lvlJc w:val="left"/>
      <w:pPr>
        <w:ind w:left="720" w:hanging="360"/>
      </w:pPr>
      <w:rPr>
        <w:rFonts w:ascii="Times New Roman" w:hAnsi="Times New Roman" w:cs="Times New Roman" w:hint="default"/>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2B3F5020"/>
    <w:multiLevelType w:val="hybridMultilevel"/>
    <w:tmpl w:val="F1D07F9A"/>
    <w:lvl w:ilvl="0" w:tplc="D0361E50">
      <w:start w:val="1"/>
      <w:numFmt w:val="decimal"/>
      <w:lvlText w:val="%1."/>
      <w:lvlJc w:val="left"/>
      <w:pPr>
        <w:ind w:left="720" w:hanging="360"/>
      </w:pPr>
      <w:rPr>
        <w:rFonts w:ascii="Times New Roman" w:hAnsi="Times New Roman" w:cs="Times New Roman"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2BF76AA4"/>
    <w:multiLevelType w:val="hybridMultilevel"/>
    <w:tmpl w:val="3726FAD2"/>
    <w:lvl w:ilvl="0" w:tplc="4AE0D238">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28" w15:restartNumberingAfterBreak="0">
    <w:nsid w:val="2C99187F"/>
    <w:multiLevelType w:val="hybridMultilevel"/>
    <w:tmpl w:val="F1D07F9A"/>
    <w:lvl w:ilvl="0" w:tplc="D0361E50">
      <w:start w:val="1"/>
      <w:numFmt w:val="decimal"/>
      <w:lvlText w:val="%1."/>
      <w:lvlJc w:val="left"/>
      <w:pPr>
        <w:ind w:left="720" w:hanging="360"/>
      </w:pPr>
      <w:rPr>
        <w:rFonts w:ascii="Times New Roman" w:hAnsi="Times New Roman" w:cs="Times New Roman"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2E0D5988"/>
    <w:multiLevelType w:val="hybridMultilevel"/>
    <w:tmpl w:val="F1D07F9A"/>
    <w:lvl w:ilvl="0" w:tplc="D0361E50">
      <w:start w:val="1"/>
      <w:numFmt w:val="decimal"/>
      <w:lvlText w:val="%1."/>
      <w:lvlJc w:val="left"/>
      <w:pPr>
        <w:ind w:left="720" w:hanging="360"/>
      </w:pPr>
      <w:rPr>
        <w:rFonts w:ascii="Times New Roman" w:hAnsi="Times New Roman" w:cs="Times New Roman"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30BF5DA3"/>
    <w:multiLevelType w:val="hybridMultilevel"/>
    <w:tmpl w:val="FD1007C4"/>
    <w:lvl w:ilvl="0" w:tplc="0427000F">
      <w:start w:val="1"/>
      <w:numFmt w:val="decimal"/>
      <w:lvlText w:val="%1."/>
      <w:lvlJc w:val="left"/>
      <w:pPr>
        <w:ind w:left="1440" w:hanging="360"/>
      </w:pPr>
    </w:lvl>
    <w:lvl w:ilvl="1" w:tplc="04270019">
      <w:start w:val="1"/>
      <w:numFmt w:val="lowerLetter"/>
      <w:lvlText w:val="%2."/>
      <w:lvlJc w:val="left"/>
      <w:pPr>
        <w:ind w:left="2160" w:hanging="360"/>
      </w:pPr>
    </w:lvl>
    <w:lvl w:ilvl="2" w:tplc="0427001B">
      <w:start w:val="1"/>
      <w:numFmt w:val="lowerRoman"/>
      <w:lvlText w:val="%3."/>
      <w:lvlJc w:val="right"/>
      <w:pPr>
        <w:ind w:left="2880" w:hanging="180"/>
      </w:pPr>
    </w:lvl>
    <w:lvl w:ilvl="3" w:tplc="0427000F">
      <w:start w:val="1"/>
      <w:numFmt w:val="decimal"/>
      <w:lvlText w:val="%4."/>
      <w:lvlJc w:val="left"/>
      <w:pPr>
        <w:ind w:left="3600" w:hanging="360"/>
      </w:pPr>
    </w:lvl>
    <w:lvl w:ilvl="4" w:tplc="04270019">
      <w:start w:val="1"/>
      <w:numFmt w:val="lowerLetter"/>
      <w:lvlText w:val="%5."/>
      <w:lvlJc w:val="left"/>
      <w:pPr>
        <w:ind w:left="4320" w:hanging="360"/>
      </w:pPr>
    </w:lvl>
    <w:lvl w:ilvl="5" w:tplc="0427001B">
      <w:start w:val="1"/>
      <w:numFmt w:val="lowerRoman"/>
      <w:lvlText w:val="%6."/>
      <w:lvlJc w:val="right"/>
      <w:pPr>
        <w:ind w:left="5040" w:hanging="180"/>
      </w:pPr>
    </w:lvl>
    <w:lvl w:ilvl="6" w:tplc="0427000F">
      <w:start w:val="1"/>
      <w:numFmt w:val="decimal"/>
      <w:lvlText w:val="%7."/>
      <w:lvlJc w:val="left"/>
      <w:pPr>
        <w:ind w:left="5760" w:hanging="360"/>
      </w:pPr>
    </w:lvl>
    <w:lvl w:ilvl="7" w:tplc="04270019">
      <w:start w:val="1"/>
      <w:numFmt w:val="lowerLetter"/>
      <w:lvlText w:val="%8."/>
      <w:lvlJc w:val="left"/>
      <w:pPr>
        <w:ind w:left="6480" w:hanging="360"/>
      </w:pPr>
    </w:lvl>
    <w:lvl w:ilvl="8" w:tplc="0427001B">
      <w:start w:val="1"/>
      <w:numFmt w:val="lowerRoman"/>
      <w:lvlText w:val="%9."/>
      <w:lvlJc w:val="right"/>
      <w:pPr>
        <w:ind w:left="7200" w:hanging="180"/>
      </w:pPr>
    </w:lvl>
  </w:abstractNum>
  <w:abstractNum w:abstractNumId="31" w15:restartNumberingAfterBreak="0">
    <w:nsid w:val="36EF2FA5"/>
    <w:multiLevelType w:val="hybridMultilevel"/>
    <w:tmpl w:val="C8C8217C"/>
    <w:lvl w:ilvl="0" w:tplc="DA3A60F8">
      <w:start w:val="1"/>
      <w:numFmt w:val="decimal"/>
      <w:lvlText w:val="%1."/>
      <w:lvlJc w:val="left"/>
      <w:pPr>
        <w:ind w:left="785" w:hanging="360"/>
      </w:pPr>
      <w:rPr>
        <w:i w:val="0"/>
      </w:rPr>
    </w:lvl>
    <w:lvl w:ilvl="1" w:tplc="0CE2B5F6">
      <w:start w:val="1"/>
      <w:numFmt w:val="upperLetter"/>
      <w:lvlText w:val="%2."/>
      <w:lvlJc w:val="left"/>
      <w:pPr>
        <w:ind w:left="1440" w:hanging="360"/>
      </w:pPr>
      <w:rPr>
        <w:rFonts w:hint="default"/>
        <w:b/>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46822E5A"/>
    <w:multiLevelType w:val="hybridMultilevel"/>
    <w:tmpl w:val="F1D07F9A"/>
    <w:lvl w:ilvl="0" w:tplc="D0361E50">
      <w:start w:val="1"/>
      <w:numFmt w:val="decimal"/>
      <w:lvlText w:val="%1."/>
      <w:lvlJc w:val="left"/>
      <w:pPr>
        <w:ind w:left="928" w:hanging="360"/>
      </w:pPr>
      <w:rPr>
        <w:rFonts w:ascii="Times New Roman" w:hAnsi="Times New Roman" w:cs="Times New Roman" w:hint="default"/>
      </w:rPr>
    </w:lvl>
    <w:lvl w:ilvl="1" w:tplc="04270019" w:tentative="1">
      <w:start w:val="1"/>
      <w:numFmt w:val="lowerLetter"/>
      <w:lvlText w:val="%2."/>
      <w:lvlJc w:val="left"/>
      <w:pPr>
        <w:ind w:left="1648" w:hanging="360"/>
      </w:pPr>
    </w:lvl>
    <w:lvl w:ilvl="2" w:tplc="0427001B" w:tentative="1">
      <w:start w:val="1"/>
      <w:numFmt w:val="lowerRoman"/>
      <w:lvlText w:val="%3."/>
      <w:lvlJc w:val="right"/>
      <w:pPr>
        <w:ind w:left="2368" w:hanging="180"/>
      </w:pPr>
    </w:lvl>
    <w:lvl w:ilvl="3" w:tplc="0427000F" w:tentative="1">
      <w:start w:val="1"/>
      <w:numFmt w:val="decimal"/>
      <w:lvlText w:val="%4."/>
      <w:lvlJc w:val="left"/>
      <w:pPr>
        <w:ind w:left="3088" w:hanging="360"/>
      </w:pPr>
    </w:lvl>
    <w:lvl w:ilvl="4" w:tplc="04270019" w:tentative="1">
      <w:start w:val="1"/>
      <w:numFmt w:val="lowerLetter"/>
      <w:lvlText w:val="%5."/>
      <w:lvlJc w:val="left"/>
      <w:pPr>
        <w:ind w:left="3808" w:hanging="360"/>
      </w:pPr>
    </w:lvl>
    <w:lvl w:ilvl="5" w:tplc="0427001B" w:tentative="1">
      <w:start w:val="1"/>
      <w:numFmt w:val="lowerRoman"/>
      <w:lvlText w:val="%6."/>
      <w:lvlJc w:val="right"/>
      <w:pPr>
        <w:ind w:left="4528" w:hanging="180"/>
      </w:pPr>
    </w:lvl>
    <w:lvl w:ilvl="6" w:tplc="0427000F" w:tentative="1">
      <w:start w:val="1"/>
      <w:numFmt w:val="decimal"/>
      <w:lvlText w:val="%7."/>
      <w:lvlJc w:val="left"/>
      <w:pPr>
        <w:ind w:left="5248" w:hanging="360"/>
      </w:pPr>
    </w:lvl>
    <w:lvl w:ilvl="7" w:tplc="04270019" w:tentative="1">
      <w:start w:val="1"/>
      <w:numFmt w:val="lowerLetter"/>
      <w:lvlText w:val="%8."/>
      <w:lvlJc w:val="left"/>
      <w:pPr>
        <w:ind w:left="5968" w:hanging="360"/>
      </w:pPr>
    </w:lvl>
    <w:lvl w:ilvl="8" w:tplc="0427001B" w:tentative="1">
      <w:start w:val="1"/>
      <w:numFmt w:val="lowerRoman"/>
      <w:lvlText w:val="%9."/>
      <w:lvlJc w:val="right"/>
      <w:pPr>
        <w:ind w:left="6688" w:hanging="180"/>
      </w:pPr>
    </w:lvl>
  </w:abstractNum>
  <w:abstractNum w:abstractNumId="33" w15:restartNumberingAfterBreak="0">
    <w:nsid w:val="488E3E40"/>
    <w:multiLevelType w:val="hybridMultilevel"/>
    <w:tmpl w:val="96885386"/>
    <w:lvl w:ilvl="0" w:tplc="04270001">
      <w:start w:val="1"/>
      <w:numFmt w:val="bullet"/>
      <w:lvlText w:val=""/>
      <w:lvlJc w:val="left"/>
      <w:pPr>
        <w:ind w:left="1004" w:hanging="360"/>
      </w:pPr>
      <w:rPr>
        <w:rFonts w:ascii="Symbol" w:hAnsi="Symbol" w:hint="default"/>
      </w:rPr>
    </w:lvl>
    <w:lvl w:ilvl="1" w:tplc="04270003" w:tentative="1">
      <w:start w:val="1"/>
      <w:numFmt w:val="bullet"/>
      <w:lvlText w:val="o"/>
      <w:lvlJc w:val="left"/>
      <w:pPr>
        <w:ind w:left="1724" w:hanging="360"/>
      </w:pPr>
      <w:rPr>
        <w:rFonts w:ascii="Courier New" w:hAnsi="Courier New" w:cs="Courier New" w:hint="default"/>
      </w:rPr>
    </w:lvl>
    <w:lvl w:ilvl="2" w:tplc="04270005" w:tentative="1">
      <w:start w:val="1"/>
      <w:numFmt w:val="bullet"/>
      <w:lvlText w:val=""/>
      <w:lvlJc w:val="left"/>
      <w:pPr>
        <w:ind w:left="2444" w:hanging="360"/>
      </w:pPr>
      <w:rPr>
        <w:rFonts w:ascii="Wingdings" w:hAnsi="Wingdings" w:hint="default"/>
      </w:rPr>
    </w:lvl>
    <w:lvl w:ilvl="3" w:tplc="04270001" w:tentative="1">
      <w:start w:val="1"/>
      <w:numFmt w:val="bullet"/>
      <w:lvlText w:val=""/>
      <w:lvlJc w:val="left"/>
      <w:pPr>
        <w:ind w:left="3164" w:hanging="360"/>
      </w:pPr>
      <w:rPr>
        <w:rFonts w:ascii="Symbol" w:hAnsi="Symbol" w:hint="default"/>
      </w:rPr>
    </w:lvl>
    <w:lvl w:ilvl="4" w:tplc="04270003" w:tentative="1">
      <w:start w:val="1"/>
      <w:numFmt w:val="bullet"/>
      <w:lvlText w:val="o"/>
      <w:lvlJc w:val="left"/>
      <w:pPr>
        <w:ind w:left="3884" w:hanging="360"/>
      </w:pPr>
      <w:rPr>
        <w:rFonts w:ascii="Courier New" w:hAnsi="Courier New" w:cs="Courier New" w:hint="default"/>
      </w:rPr>
    </w:lvl>
    <w:lvl w:ilvl="5" w:tplc="04270005" w:tentative="1">
      <w:start w:val="1"/>
      <w:numFmt w:val="bullet"/>
      <w:lvlText w:val=""/>
      <w:lvlJc w:val="left"/>
      <w:pPr>
        <w:ind w:left="4604" w:hanging="360"/>
      </w:pPr>
      <w:rPr>
        <w:rFonts w:ascii="Wingdings" w:hAnsi="Wingdings" w:hint="default"/>
      </w:rPr>
    </w:lvl>
    <w:lvl w:ilvl="6" w:tplc="04270001" w:tentative="1">
      <w:start w:val="1"/>
      <w:numFmt w:val="bullet"/>
      <w:lvlText w:val=""/>
      <w:lvlJc w:val="left"/>
      <w:pPr>
        <w:ind w:left="5324" w:hanging="360"/>
      </w:pPr>
      <w:rPr>
        <w:rFonts w:ascii="Symbol" w:hAnsi="Symbol" w:hint="default"/>
      </w:rPr>
    </w:lvl>
    <w:lvl w:ilvl="7" w:tplc="04270003" w:tentative="1">
      <w:start w:val="1"/>
      <w:numFmt w:val="bullet"/>
      <w:lvlText w:val="o"/>
      <w:lvlJc w:val="left"/>
      <w:pPr>
        <w:ind w:left="6044" w:hanging="360"/>
      </w:pPr>
      <w:rPr>
        <w:rFonts w:ascii="Courier New" w:hAnsi="Courier New" w:cs="Courier New" w:hint="default"/>
      </w:rPr>
    </w:lvl>
    <w:lvl w:ilvl="8" w:tplc="04270005" w:tentative="1">
      <w:start w:val="1"/>
      <w:numFmt w:val="bullet"/>
      <w:lvlText w:val=""/>
      <w:lvlJc w:val="left"/>
      <w:pPr>
        <w:ind w:left="6764" w:hanging="360"/>
      </w:pPr>
      <w:rPr>
        <w:rFonts w:ascii="Wingdings" w:hAnsi="Wingdings" w:hint="default"/>
      </w:rPr>
    </w:lvl>
  </w:abstractNum>
  <w:abstractNum w:abstractNumId="34" w15:restartNumberingAfterBreak="0">
    <w:nsid w:val="4A4D3C5B"/>
    <w:multiLevelType w:val="hybridMultilevel"/>
    <w:tmpl w:val="FFB8D942"/>
    <w:lvl w:ilvl="0" w:tplc="C8AAD568">
      <w:start w:val="1"/>
      <w:numFmt w:val="decimal"/>
      <w:lvlText w:val="%1."/>
      <w:lvlJc w:val="left"/>
      <w:pPr>
        <w:ind w:left="720" w:hanging="360"/>
      </w:pPr>
      <w:rPr>
        <w:rFonts w:ascii="Times New Roman" w:hAnsi="Times New Roman" w:cs="Times New Roman" w:hint="default"/>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4FC04D09"/>
    <w:multiLevelType w:val="hybridMultilevel"/>
    <w:tmpl w:val="916AF76A"/>
    <w:lvl w:ilvl="0" w:tplc="4858EF88">
      <w:start w:val="1"/>
      <w:numFmt w:val="decimal"/>
      <w:lvlText w:val="%1."/>
      <w:lvlJc w:val="left"/>
      <w:pPr>
        <w:ind w:left="360" w:hanging="360"/>
      </w:pPr>
      <w:rPr>
        <w:i w:val="0"/>
      </w:rPr>
    </w:lvl>
    <w:lvl w:ilvl="1" w:tplc="0CE2B5F6">
      <w:start w:val="1"/>
      <w:numFmt w:val="upperLetter"/>
      <w:lvlText w:val="%2."/>
      <w:lvlJc w:val="left"/>
      <w:pPr>
        <w:ind w:left="1440" w:hanging="360"/>
      </w:pPr>
      <w:rPr>
        <w:rFonts w:hint="default"/>
        <w:b/>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52A84CA2"/>
    <w:multiLevelType w:val="hybridMultilevel"/>
    <w:tmpl w:val="FFB8D942"/>
    <w:lvl w:ilvl="0" w:tplc="C8AAD568">
      <w:start w:val="1"/>
      <w:numFmt w:val="decimal"/>
      <w:lvlText w:val="%1."/>
      <w:lvlJc w:val="left"/>
      <w:pPr>
        <w:ind w:left="720" w:hanging="360"/>
      </w:pPr>
      <w:rPr>
        <w:rFonts w:ascii="Times New Roman" w:hAnsi="Times New Roman" w:cs="Times New Roman" w:hint="default"/>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61792537"/>
    <w:multiLevelType w:val="hybridMultilevel"/>
    <w:tmpl w:val="6D6AD72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61FB2ACA"/>
    <w:multiLevelType w:val="hybridMultilevel"/>
    <w:tmpl w:val="82124AF0"/>
    <w:lvl w:ilvl="0" w:tplc="4858EF88">
      <w:start w:val="1"/>
      <w:numFmt w:val="decimal"/>
      <w:lvlText w:val="%1."/>
      <w:lvlJc w:val="left"/>
      <w:pPr>
        <w:ind w:left="785" w:hanging="360"/>
      </w:pPr>
      <w:rPr>
        <w:i w:val="0"/>
      </w:rPr>
    </w:lvl>
    <w:lvl w:ilvl="1" w:tplc="0CE2B5F6">
      <w:start w:val="1"/>
      <w:numFmt w:val="upperLetter"/>
      <w:lvlText w:val="%2."/>
      <w:lvlJc w:val="left"/>
      <w:pPr>
        <w:ind w:left="1440" w:hanging="360"/>
      </w:pPr>
      <w:rPr>
        <w:rFonts w:hint="default"/>
        <w:b/>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65E42B01"/>
    <w:multiLevelType w:val="hybridMultilevel"/>
    <w:tmpl w:val="DAAEE2DA"/>
    <w:lvl w:ilvl="0" w:tplc="04270001">
      <w:start w:val="1"/>
      <w:numFmt w:val="bullet"/>
      <w:lvlText w:val=""/>
      <w:lvlJc w:val="left"/>
      <w:pPr>
        <w:ind w:left="1004" w:hanging="360"/>
      </w:pPr>
      <w:rPr>
        <w:rFonts w:ascii="Symbol" w:hAnsi="Symbol" w:hint="default"/>
      </w:rPr>
    </w:lvl>
    <w:lvl w:ilvl="1" w:tplc="04270003" w:tentative="1">
      <w:start w:val="1"/>
      <w:numFmt w:val="bullet"/>
      <w:lvlText w:val="o"/>
      <w:lvlJc w:val="left"/>
      <w:pPr>
        <w:ind w:left="1724" w:hanging="360"/>
      </w:pPr>
      <w:rPr>
        <w:rFonts w:ascii="Courier New" w:hAnsi="Courier New" w:cs="Courier New" w:hint="default"/>
      </w:rPr>
    </w:lvl>
    <w:lvl w:ilvl="2" w:tplc="04270005" w:tentative="1">
      <w:start w:val="1"/>
      <w:numFmt w:val="bullet"/>
      <w:lvlText w:val=""/>
      <w:lvlJc w:val="left"/>
      <w:pPr>
        <w:ind w:left="2444" w:hanging="360"/>
      </w:pPr>
      <w:rPr>
        <w:rFonts w:ascii="Wingdings" w:hAnsi="Wingdings" w:hint="default"/>
      </w:rPr>
    </w:lvl>
    <w:lvl w:ilvl="3" w:tplc="04270001" w:tentative="1">
      <w:start w:val="1"/>
      <w:numFmt w:val="bullet"/>
      <w:lvlText w:val=""/>
      <w:lvlJc w:val="left"/>
      <w:pPr>
        <w:ind w:left="3164" w:hanging="360"/>
      </w:pPr>
      <w:rPr>
        <w:rFonts w:ascii="Symbol" w:hAnsi="Symbol" w:hint="default"/>
      </w:rPr>
    </w:lvl>
    <w:lvl w:ilvl="4" w:tplc="04270003" w:tentative="1">
      <w:start w:val="1"/>
      <w:numFmt w:val="bullet"/>
      <w:lvlText w:val="o"/>
      <w:lvlJc w:val="left"/>
      <w:pPr>
        <w:ind w:left="3884" w:hanging="360"/>
      </w:pPr>
      <w:rPr>
        <w:rFonts w:ascii="Courier New" w:hAnsi="Courier New" w:cs="Courier New" w:hint="default"/>
      </w:rPr>
    </w:lvl>
    <w:lvl w:ilvl="5" w:tplc="04270005" w:tentative="1">
      <w:start w:val="1"/>
      <w:numFmt w:val="bullet"/>
      <w:lvlText w:val=""/>
      <w:lvlJc w:val="left"/>
      <w:pPr>
        <w:ind w:left="4604" w:hanging="360"/>
      </w:pPr>
      <w:rPr>
        <w:rFonts w:ascii="Wingdings" w:hAnsi="Wingdings" w:hint="default"/>
      </w:rPr>
    </w:lvl>
    <w:lvl w:ilvl="6" w:tplc="04270001" w:tentative="1">
      <w:start w:val="1"/>
      <w:numFmt w:val="bullet"/>
      <w:lvlText w:val=""/>
      <w:lvlJc w:val="left"/>
      <w:pPr>
        <w:ind w:left="5324" w:hanging="360"/>
      </w:pPr>
      <w:rPr>
        <w:rFonts w:ascii="Symbol" w:hAnsi="Symbol" w:hint="default"/>
      </w:rPr>
    </w:lvl>
    <w:lvl w:ilvl="7" w:tplc="04270003" w:tentative="1">
      <w:start w:val="1"/>
      <w:numFmt w:val="bullet"/>
      <w:lvlText w:val="o"/>
      <w:lvlJc w:val="left"/>
      <w:pPr>
        <w:ind w:left="6044" w:hanging="360"/>
      </w:pPr>
      <w:rPr>
        <w:rFonts w:ascii="Courier New" w:hAnsi="Courier New" w:cs="Courier New" w:hint="default"/>
      </w:rPr>
    </w:lvl>
    <w:lvl w:ilvl="8" w:tplc="04270005" w:tentative="1">
      <w:start w:val="1"/>
      <w:numFmt w:val="bullet"/>
      <w:lvlText w:val=""/>
      <w:lvlJc w:val="left"/>
      <w:pPr>
        <w:ind w:left="6764" w:hanging="360"/>
      </w:pPr>
      <w:rPr>
        <w:rFonts w:ascii="Wingdings" w:hAnsi="Wingdings" w:hint="default"/>
      </w:rPr>
    </w:lvl>
  </w:abstractNum>
  <w:abstractNum w:abstractNumId="40" w15:restartNumberingAfterBreak="0">
    <w:nsid w:val="6B310F52"/>
    <w:multiLevelType w:val="hybridMultilevel"/>
    <w:tmpl w:val="521C5CF0"/>
    <w:lvl w:ilvl="0" w:tplc="C8AAD568">
      <w:start w:val="1"/>
      <w:numFmt w:val="decimal"/>
      <w:lvlText w:val="%1."/>
      <w:lvlJc w:val="left"/>
      <w:pPr>
        <w:ind w:left="720" w:hanging="360"/>
      </w:pPr>
      <w:rPr>
        <w:rFonts w:ascii="Times New Roman" w:hAnsi="Times New Roman" w:cs="Times New Roman" w:hint="default"/>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1" w15:restartNumberingAfterBreak="0">
    <w:nsid w:val="776706D2"/>
    <w:multiLevelType w:val="hybridMultilevel"/>
    <w:tmpl w:val="FFB8D942"/>
    <w:lvl w:ilvl="0" w:tplc="C8AAD568">
      <w:start w:val="1"/>
      <w:numFmt w:val="decimal"/>
      <w:lvlText w:val="%1."/>
      <w:lvlJc w:val="left"/>
      <w:pPr>
        <w:ind w:left="720" w:hanging="360"/>
      </w:pPr>
      <w:rPr>
        <w:rFonts w:ascii="Times New Roman" w:hAnsi="Times New Roman" w:cs="Times New Roman" w:hint="default"/>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7CFA585A"/>
    <w:multiLevelType w:val="hybridMultilevel"/>
    <w:tmpl w:val="EAA4463A"/>
    <w:lvl w:ilvl="0" w:tplc="87704E6A">
      <w:start w:val="1"/>
      <w:numFmt w:val="decimal"/>
      <w:lvlText w:val="%1."/>
      <w:lvlJc w:val="left"/>
      <w:pPr>
        <w:ind w:left="720" w:hanging="360"/>
      </w:pPr>
      <w:rPr>
        <w:rFonts w:ascii="Times New Roman" w:hAnsi="Times New Roman" w:cs="Times New Roman" w:hint="default"/>
        <w:b w:val="0"/>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3" w15:restartNumberingAfterBreak="0">
    <w:nsid w:val="7DAD1B54"/>
    <w:multiLevelType w:val="hybridMultilevel"/>
    <w:tmpl w:val="FFB8D942"/>
    <w:lvl w:ilvl="0" w:tplc="C8AAD568">
      <w:start w:val="1"/>
      <w:numFmt w:val="decimal"/>
      <w:lvlText w:val="%1."/>
      <w:lvlJc w:val="left"/>
      <w:pPr>
        <w:ind w:left="720" w:hanging="360"/>
      </w:pPr>
      <w:rPr>
        <w:rFonts w:ascii="Times New Roman" w:hAnsi="Times New Roman" w:cs="Times New Roman" w:hint="default"/>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7FBA4C0B"/>
    <w:multiLevelType w:val="hybridMultilevel"/>
    <w:tmpl w:val="83328CA2"/>
    <w:lvl w:ilvl="0" w:tplc="C8AAD568">
      <w:start w:val="1"/>
      <w:numFmt w:val="decimal"/>
      <w:lvlText w:val="%1."/>
      <w:lvlJc w:val="left"/>
      <w:pPr>
        <w:ind w:left="720" w:hanging="360"/>
      </w:pPr>
      <w:rPr>
        <w:rFonts w:ascii="Times New Roman" w:hAnsi="Times New Roman" w:cs="Times New Roman" w:hint="default"/>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11"/>
  </w:num>
  <w:num w:numId="2">
    <w:abstractNumId w:val="37"/>
  </w:num>
  <w:num w:numId="3">
    <w:abstractNumId w:val="10"/>
  </w:num>
  <w:num w:numId="4">
    <w:abstractNumId w:val="26"/>
  </w:num>
  <w:num w:numId="5">
    <w:abstractNumId w:val="28"/>
  </w:num>
  <w:num w:numId="6">
    <w:abstractNumId w:val="35"/>
  </w:num>
  <w:num w:numId="7">
    <w:abstractNumId w:val="44"/>
  </w:num>
  <w:num w:numId="8">
    <w:abstractNumId w:val="32"/>
  </w:num>
  <w:num w:numId="9">
    <w:abstractNumId w:val="24"/>
  </w:num>
  <w:num w:numId="10">
    <w:abstractNumId w:val="38"/>
  </w:num>
  <w:num w:numId="11">
    <w:abstractNumId w:val="15"/>
  </w:num>
  <w:num w:numId="12">
    <w:abstractNumId w:val="13"/>
  </w:num>
  <w:num w:numId="13">
    <w:abstractNumId w:val="42"/>
  </w:num>
  <w:num w:numId="14">
    <w:abstractNumId w:val="29"/>
  </w:num>
  <w:num w:numId="15">
    <w:abstractNumId w:val="31"/>
  </w:num>
  <w:num w:numId="16">
    <w:abstractNumId w:val="12"/>
  </w:num>
  <w:num w:numId="17">
    <w:abstractNumId w:val="40"/>
  </w:num>
  <w:num w:numId="18">
    <w:abstractNumId w:val="16"/>
  </w:num>
  <w:num w:numId="19">
    <w:abstractNumId w:val="21"/>
  </w:num>
  <w:num w:numId="20">
    <w:abstractNumId w:val="36"/>
  </w:num>
  <w:num w:numId="21">
    <w:abstractNumId w:val="17"/>
  </w:num>
  <w:num w:numId="22">
    <w:abstractNumId w:val="41"/>
  </w:num>
  <w:num w:numId="23">
    <w:abstractNumId w:val="43"/>
  </w:num>
  <w:num w:numId="24">
    <w:abstractNumId w:val="25"/>
  </w:num>
  <w:num w:numId="25">
    <w:abstractNumId w:val="34"/>
  </w:num>
  <w:num w:numId="26">
    <w:abstractNumId w:val="23"/>
  </w:num>
  <w:num w:numId="27">
    <w:abstractNumId w:val="18"/>
  </w:num>
  <w:num w:numId="28">
    <w:abstractNumId w:val="14"/>
  </w:num>
  <w:num w:numId="29">
    <w:abstractNumId w:val="20"/>
  </w:num>
  <w:num w:numId="30">
    <w:abstractNumId w:val="9"/>
  </w:num>
  <w:num w:numId="31">
    <w:abstractNumId w:val="7"/>
  </w:num>
  <w:num w:numId="32">
    <w:abstractNumId w:val="6"/>
  </w:num>
  <w:num w:numId="33">
    <w:abstractNumId w:val="5"/>
  </w:num>
  <w:num w:numId="34">
    <w:abstractNumId w:val="4"/>
  </w:num>
  <w:num w:numId="35">
    <w:abstractNumId w:val="8"/>
  </w:num>
  <w:num w:numId="36">
    <w:abstractNumId w:val="3"/>
  </w:num>
  <w:num w:numId="37">
    <w:abstractNumId w:val="2"/>
  </w:num>
  <w:num w:numId="38">
    <w:abstractNumId w:val="1"/>
  </w:num>
  <w:num w:numId="39">
    <w:abstractNumId w:val="0"/>
  </w:num>
  <w:num w:numId="4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7"/>
  </w:num>
  <w:num w:numId="42">
    <w:abstractNumId w:val="33"/>
  </w:num>
  <w:num w:numId="43">
    <w:abstractNumId w:val="19"/>
  </w:num>
  <w:num w:numId="44">
    <w:abstractNumId w:val="22"/>
  </w:num>
  <w:num w:numId="45">
    <w:abstractNumId w:val="3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mirrorMargins/>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396"/>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C2NDExM7O0NDM3N7ZQ0lEKTi0uzszPAykwNDKsBQBbgHvcLgAAAA=="/>
  </w:docVars>
  <w:rsids>
    <w:rsidRoot w:val="009E423F"/>
    <w:rsid w:val="00001769"/>
    <w:rsid w:val="00001EA4"/>
    <w:rsid w:val="000022F5"/>
    <w:rsid w:val="00002C1A"/>
    <w:rsid w:val="00002F91"/>
    <w:rsid w:val="00003CD3"/>
    <w:rsid w:val="00004746"/>
    <w:rsid w:val="00005D2C"/>
    <w:rsid w:val="000065DE"/>
    <w:rsid w:val="00006DE0"/>
    <w:rsid w:val="0000752D"/>
    <w:rsid w:val="000115A8"/>
    <w:rsid w:val="00012DD1"/>
    <w:rsid w:val="00013592"/>
    <w:rsid w:val="00014646"/>
    <w:rsid w:val="00015ADE"/>
    <w:rsid w:val="00016D38"/>
    <w:rsid w:val="00016F3A"/>
    <w:rsid w:val="00016F66"/>
    <w:rsid w:val="00017A3D"/>
    <w:rsid w:val="00023E65"/>
    <w:rsid w:val="00024E03"/>
    <w:rsid w:val="00025893"/>
    <w:rsid w:val="00025E48"/>
    <w:rsid w:val="00026DA8"/>
    <w:rsid w:val="00031431"/>
    <w:rsid w:val="0003183A"/>
    <w:rsid w:val="00031DB5"/>
    <w:rsid w:val="00033433"/>
    <w:rsid w:val="0003518B"/>
    <w:rsid w:val="00035A25"/>
    <w:rsid w:val="000362FF"/>
    <w:rsid w:val="0003702D"/>
    <w:rsid w:val="00037FF1"/>
    <w:rsid w:val="000400FF"/>
    <w:rsid w:val="0004059B"/>
    <w:rsid w:val="0004101F"/>
    <w:rsid w:val="00041CC1"/>
    <w:rsid w:val="0004487C"/>
    <w:rsid w:val="00045D73"/>
    <w:rsid w:val="00046397"/>
    <w:rsid w:val="0004674B"/>
    <w:rsid w:val="00046D7A"/>
    <w:rsid w:val="0005139E"/>
    <w:rsid w:val="00052109"/>
    <w:rsid w:val="000526C3"/>
    <w:rsid w:val="00053A60"/>
    <w:rsid w:val="00054094"/>
    <w:rsid w:val="00054B5F"/>
    <w:rsid w:val="0005519A"/>
    <w:rsid w:val="00055B38"/>
    <w:rsid w:val="00056409"/>
    <w:rsid w:val="00057736"/>
    <w:rsid w:val="00057C73"/>
    <w:rsid w:val="00057E16"/>
    <w:rsid w:val="00060302"/>
    <w:rsid w:val="00060A56"/>
    <w:rsid w:val="00062000"/>
    <w:rsid w:val="000631E9"/>
    <w:rsid w:val="00064C01"/>
    <w:rsid w:val="00065B5E"/>
    <w:rsid w:val="00067038"/>
    <w:rsid w:val="00070848"/>
    <w:rsid w:val="00072197"/>
    <w:rsid w:val="00072BC4"/>
    <w:rsid w:val="00073FC7"/>
    <w:rsid w:val="00074D2C"/>
    <w:rsid w:val="00075C34"/>
    <w:rsid w:val="00080944"/>
    <w:rsid w:val="00081DFD"/>
    <w:rsid w:val="000826B1"/>
    <w:rsid w:val="000826EB"/>
    <w:rsid w:val="00082975"/>
    <w:rsid w:val="00083F63"/>
    <w:rsid w:val="000854BA"/>
    <w:rsid w:val="0008584B"/>
    <w:rsid w:val="00087B6A"/>
    <w:rsid w:val="000900AA"/>
    <w:rsid w:val="0009130D"/>
    <w:rsid w:val="00091B7D"/>
    <w:rsid w:val="0009238E"/>
    <w:rsid w:val="000935CF"/>
    <w:rsid w:val="00093936"/>
    <w:rsid w:val="000939D5"/>
    <w:rsid w:val="00095094"/>
    <w:rsid w:val="00095C5D"/>
    <w:rsid w:val="0009624F"/>
    <w:rsid w:val="000970C5"/>
    <w:rsid w:val="0009785B"/>
    <w:rsid w:val="000A028B"/>
    <w:rsid w:val="000A3469"/>
    <w:rsid w:val="000A43AD"/>
    <w:rsid w:val="000A5CCF"/>
    <w:rsid w:val="000A5D2E"/>
    <w:rsid w:val="000A6D20"/>
    <w:rsid w:val="000A755C"/>
    <w:rsid w:val="000A7921"/>
    <w:rsid w:val="000B0F3A"/>
    <w:rsid w:val="000B13C6"/>
    <w:rsid w:val="000B1F9E"/>
    <w:rsid w:val="000B5F51"/>
    <w:rsid w:val="000B654F"/>
    <w:rsid w:val="000B66A5"/>
    <w:rsid w:val="000B69C3"/>
    <w:rsid w:val="000B6DCB"/>
    <w:rsid w:val="000B7D94"/>
    <w:rsid w:val="000C1264"/>
    <w:rsid w:val="000C2002"/>
    <w:rsid w:val="000C2897"/>
    <w:rsid w:val="000C5A5B"/>
    <w:rsid w:val="000C68D9"/>
    <w:rsid w:val="000C718A"/>
    <w:rsid w:val="000C7885"/>
    <w:rsid w:val="000D0FE3"/>
    <w:rsid w:val="000D183F"/>
    <w:rsid w:val="000D19E0"/>
    <w:rsid w:val="000D1BBE"/>
    <w:rsid w:val="000D2524"/>
    <w:rsid w:val="000D2B63"/>
    <w:rsid w:val="000D420F"/>
    <w:rsid w:val="000D4564"/>
    <w:rsid w:val="000D4942"/>
    <w:rsid w:val="000D5D48"/>
    <w:rsid w:val="000D663A"/>
    <w:rsid w:val="000D6889"/>
    <w:rsid w:val="000D7652"/>
    <w:rsid w:val="000E1573"/>
    <w:rsid w:val="000E2008"/>
    <w:rsid w:val="000E2297"/>
    <w:rsid w:val="000E2CA3"/>
    <w:rsid w:val="000E35F9"/>
    <w:rsid w:val="000E391D"/>
    <w:rsid w:val="000E474F"/>
    <w:rsid w:val="000E62EF"/>
    <w:rsid w:val="000E72FE"/>
    <w:rsid w:val="000F21B8"/>
    <w:rsid w:val="000F48FC"/>
    <w:rsid w:val="000F645C"/>
    <w:rsid w:val="000F66A5"/>
    <w:rsid w:val="000F6789"/>
    <w:rsid w:val="000F68A4"/>
    <w:rsid w:val="00100130"/>
    <w:rsid w:val="001005ED"/>
    <w:rsid w:val="001011F2"/>
    <w:rsid w:val="001014E3"/>
    <w:rsid w:val="001023B0"/>
    <w:rsid w:val="00104997"/>
    <w:rsid w:val="00104BCD"/>
    <w:rsid w:val="001052DA"/>
    <w:rsid w:val="00105AB2"/>
    <w:rsid w:val="00105C1B"/>
    <w:rsid w:val="00106246"/>
    <w:rsid w:val="0010645D"/>
    <w:rsid w:val="00106739"/>
    <w:rsid w:val="00106BC9"/>
    <w:rsid w:val="00106C9F"/>
    <w:rsid w:val="00107181"/>
    <w:rsid w:val="00107ACB"/>
    <w:rsid w:val="00110C6F"/>
    <w:rsid w:val="00111A08"/>
    <w:rsid w:val="00111BC4"/>
    <w:rsid w:val="00112EC9"/>
    <w:rsid w:val="00113341"/>
    <w:rsid w:val="001142CC"/>
    <w:rsid w:val="0011431A"/>
    <w:rsid w:val="00115C66"/>
    <w:rsid w:val="001161C6"/>
    <w:rsid w:val="00116FBA"/>
    <w:rsid w:val="00121DB1"/>
    <w:rsid w:val="0012273E"/>
    <w:rsid w:val="00122F71"/>
    <w:rsid w:val="00123269"/>
    <w:rsid w:val="001257A2"/>
    <w:rsid w:val="001259A9"/>
    <w:rsid w:val="00127774"/>
    <w:rsid w:val="00130EF9"/>
    <w:rsid w:val="001334AE"/>
    <w:rsid w:val="00133CFB"/>
    <w:rsid w:val="00133EC3"/>
    <w:rsid w:val="001340EE"/>
    <w:rsid w:val="001357CC"/>
    <w:rsid w:val="001360AB"/>
    <w:rsid w:val="001361C9"/>
    <w:rsid w:val="001363EC"/>
    <w:rsid w:val="00136A9C"/>
    <w:rsid w:val="00137510"/>
    <w:rsid w:val="00140C3F"/>
    <w:rsid w:val="00140F66"/>
    <w:rsid w:val="001410A6"/>
    <w:rsid w:val="001419D2"/>
    <w:rsid w:val="001462A5"/>
    <w:rsid w:val="0014729A"/>
    <w:rsid w:val="0014776F"/>
    <w:rsid w:val="00150ED0"/>
    <w:rsid w:val="00151979"/>
    <w:rsid w:val="00153377"/>
    <w:rsid w:val="00153D77"/>
    <w:rsid w:val="00153F18"/>
    <w:rsid w:val="00154B18"/>
    <w:rsid w:val="00156FC2"/>
    <w:rsid w:val="00164B1E"/>
    <w:rsid w:val="00166690"/>
    <w:rsid w:val="001668A1"/>
    <w:rsid w:val="00167C66"/>
    <w:rsid w:val="00170341"/>
    <w:rsid w:val="00170871"/>
    <w:rsid w:val="001714B6"/>
    <w:rsid w:val="0017199A"/>
    <w:rsid w:val="001725D5"/>
    <w:rsid w:val="001729E2"/>
    <w:rsid w:val="001743F3"/>
    <w:rsid w:val="00176709"/>
    <w:rsid w:val="00181B18"/>
    <w:rsid w:val="0018203A"/>
    <w:rsid w:val="0018247A"/>
    <w:rsid w:val="00183A59"/>
    <w:rsid w:val="00185A25"/>
    <w:rsid w:val="001862FA"/>
    <w:rsid w:val="0018656D"/>
    <w:rsid w:val="0018667E"/>
    <w:rsid w:val="00186BD3"/>
    <w:rsid w:val="00187906"/>
    <w:rsid w:val="00187E98"/>
    <w:rsid w:val="00190049"/>
    <w:rsid w:val="00190E3B"/>
    <w:rsid w:val="00190F99"/>
    <w:rsid w:val="00191F44"/>
    <w:rsid w:val="0019216E"/>
    <w:rsid w:val="001921C8"/>
    <w:rsid w:val="001924AF"/>
    <w:rsid w:val="001932DD"/>
    <w:rsid w:val="00193F63"/>
    <w:rsid w:val="001951E4"/>
    <w:rsid w:val="00195861"/>
    <w:rsid w:val="00195ED8"/>
    <w:rsid w:val="00196E20"/>
    <w:rsid w:val="00196F16"/>
    <w:rsid w:val="001977C4"/>
    <w:rsid w:val="00197BA1"/>
    <w:rsid w:val="001A100B"/>
    <w:rsid w:val="001A14BC"/>
    <w:rsid w:val="001A1E42"/>
    <w:rsid w:val="001A2150"/>
    <w:rsid w:val="001A428B"/>
    <w:rsid w:val="001A4582"/>
    <w:rsid w:val="001A4851"/>
    <w:rsid w:val="001A7026"/>
    <w:rsid w:val="001A7FFE"/>
    <w:rsid w:val="001B1365"/>
    <w:rsid w:val="001B34AD"/>
    <w:rsid w:val="001B4164"/>
    <w:rsid w:val="001B43AF"/>
    <w:rsid w:val="001B4B26"/>
    <w:rsid w:val="001B4EBE"/>
    <w:rsid w:val="001B506A"/>
    <w:rsid w:val="001B5EC2"/>
    <w:rsid w:val="001B5FE9"/>
    <w:rsid w:val="001B76E9"/>
    <w:rsid w:val="001B7B81"/>
    <w:rsid w:val="001C2349"/>
    <w:rsid w:val="001C2714"/>
    <w:rsid w:val="001C3BE7"/>
    <w:rsid w:val="001C4A2C"/>
    <w:rsid w:val="001C56EA"/>
    <w:rsid w:val="001C57C7"/>
    <w:rsid w:val="001C67E2"/>
    <w:rsid w:val="001C6929"/>
    <w:rsid w:val="001C7A4C"/>
    <w:rsid w:val="001C7DF8"/>
    <w:rsid w:val="001D254D"/>
    <w:rsid w:val="001D2BE7"/>
    <w:rsid w:val="001D31FF"/>
    <w:rsid w:val="001D365D"/>
    <w:rsid w:val="001D4114"/>
    <w:rsid w:val="001D6A19"/>
    <w:rsid w:val="001D6B93"/>
    <w:rsid w:val="001D74DC"/>
    <w:rsid w:val="001D7E6F"/>
    <w:rsid w:val="001E0EE6"/>
    <w:rsid w:val="001E1ACA"/>
    <w:rsid w:val="001E3ADB"/>
    <w:rsid w:val="001E494D"/>
    <w:rsid w:val="001E5F3A"/>
    <w:rsid w:val="001E64C2"/>
    <w:rsid w:val="001E6877"/>
    <w:rsid w:val="001F08F9"/>
    <w:rsid w:val="001F15BF"/>
    <w:rsid w:val="001F19D8"/>
    <w:rsid w:val="001F2101"/>
    <w:rsid w:val="001F3A02"/>
    <w:rsid w:val="001F4E20"/>
    <w:rsid w:val="001F60C1"/>
    <w:rsid w:val="001F657E"/>
    <w:rsid w:val="001F70C9"/>
    <w:rsid w:val="0020097E"/>
    <w:rsid w:val="002012B2"/>
    <w:rsid w:val="00201AD1"/>
    <w:rsid w:val="00201CAB"/>
    <w:rsid w:val="0020292F"/>
    <w:rsid w:val="00202A4B"/>
    <w:rsid w:val="00202AC9"/>
    <w:rsid w:val="00202B79"/>
    <w:rsid w:val="00202EA0"/>
    <w:rsid w:val="00203703"/>
    <w:rsid w:val="00205D62"/>
    <w:rsid w:val="0020721F"/>
    <w:rsid w:val="00207EEB"/>
    <w:rsid w:val="00211613"/>
    <w:rsid w:val="00212785"/>
    <w:rsid w:val="00212F39"/>
    <w:rsid w:val="002133E3"/>
    <w:rsid w:val="00214CBF"/>
    <w:rsid w:val="0021681E"/>
    <w:rsid w:val="002169BF"/>
    <w:rsid w:val="00222B49"/>
    <w:rsid w:val="0022329D"/>
    <w:rsid w:val="002239E5"/>
    <w:rsid w:val="00224898"/>
    <w:rsid w:val="0022532C"/>
    <w:rsid w:val="00225414"/>
    <w:rsid w:val="002267C7"/>
    <w:rsid w:val="002325B9"/>
    <w:rsid w:val="00233282"/>
    <w:rsid w:val="00233A1D"/>
    <w:rsid w:val="002357A6"/>
    <w:rsid w:val="0023659A"/>
    <w:rsid w:val="00237C0D"/>
    <w:rsid w:val="002400B2"/>
    <w:rsid w:val="0024167D"/>
    <w:rsid w:val="00241E97"/>
    <w:rsid w:val="00243589"/>
    <w:rsid w:val="002449E9"/>
    <w:rsid w:val="00250680"/>
    <w:rsid w:val="00250CF2"/>
    <w:rsid w:val="0025151E"/>
    <w:rsid w:val="002531DF"/>
    <w:rsid w:val="002544D5"/>
    <w:rsid w:val="0025509E"/>
    <w:rsid w:val="0025714D"/>
    <w:rsid w:val="00257D34"/>
    <w:rsid w:val="0026051D"/>
    <w:rsid w:val="00260A3A"/>
    <w:rsid w:val="00261403"/>
    <w:rsid w:val="00262F15"/>
    <w:rsid w:val="0026377F"/>
    <w:rsid w:val="00264A5B"/>
    <w:rsid w:val="002651D0"/>
    <w:rsid w:val="002654A3"/>
    <w:rsid w:val="00266A6C"/>
    <w:rsid w:val="00267811"/>
    <w:rsid w:val="00267F63"/>
    <w:rsid w:val="002742AD"/>
    <w:rsid w:val="00274E84"/>
    <w:rsid w:val="0027556B"/>
    <w:rsid w:val="00275F2F"/>
    <w:rsid w:val="00276F64"/>
    <w:rsid w:val="002772CA"/>
    <w:rsid w:val="0028046F"/>
    <w:rsid w:val="002815C5"/>
    <w:rsid w:val="00281FD8"/>
    <w:rsid w:val="00282021"/>
    <w:rsid w:val="0028435C"/>
    <w:rsid w:val="00284841"/>
    <w:rsid w:val="0028635F"/>
    <w:rsid w:val="0029160E"/>
    <w:rsid w:val="00292271"/>
    <w:rsid w:val="00292B99"/>
    <w:rsid w:val="002931F6"/>
    <w:rsid w:val="00293CE7"/>
    <w:rsid w:val="00293DB9"/>
    <w:rsid w:val="00294EC8"/>
    <w:rsid w:val="00295D57"/>
    <w:rsid w:val="00297212"/>
    <w:rsid w:val="0029781E"/>
    <w:rsid w:val="00297D14"/>
    <w:rsid w:val="002A081A"/>
    <w:rsid w:val="002A0B04"/>
    <w:rsid w:val="002A1A3E"/>
    <w:rsid w:val="002A2174"/>
    <w:rsid w:val="002A27D9"/>
    <w:rsid w:val="002A3487"/>
    <w:rsid w:val="002A434D"/>
    <w:rsid w:val="002A443B"/>
    <w:rsid w:val="002A6C26"/>
    <w:rsid w:val="002A7593"/>
    <w:rsid w:val="002B092D"/>
    <w:rsid w:val="002B10EC"/>
    <w:rsid w:val="002B1F45"/>
    <w:rsid w:val="002B2AE7"/>
    <w:rsid w:val="002B2B3B"/>
    <w:rsid w:val="002B2E14"/>
    <w:rsid w:val="002B3FE4"/>
    <w:rsid w:val="002B48BD"/>
    <w:rsid w:val="002B4D6C"/>
    <w:rsid w:val="002B5332"/>
    <w:rsid w:val="002B53F2"/>
    <w:rsid w:val="002B5D22"/>
    <w:rsid w:val="002B618D"/>
    <w:rsid w:val="002B61AD"/>
    <w:rsid w:val="002B6647"/>
    <w:rsid w:val="002B7395"/>
    <w:rsid w:val="002B74AD"/>
    <w:rsid w:val="002C0496"/>
    <w:rsid w:val="002C1592"/>
    <w:rsid w:val="002C1A40"/>
    <w:rsid w:val="002C4DBA"/>
    <w:rsid w:val="002C5050"/>
    <w:rsid w:val="002C54F4"/>
    <w:rsid w:val="002C5F85"/>
    <w:rsid w:val="002D08EA"/>
    <w:rsid w:val="002D0985"/>
    <w:rsid w:val="002D0DBA"/>
    <w:rsid w:val="002D1780"/>
    <w:rsid w:val="002D1F6E"/>
    <w:rsid w:val="002D34F2"/>
    <w:rsid w:val="002D399D"/>
    <w:rsid w:val="002D5E3F"/>
    <w:rsid w:val="002D5EC6"/>
    <w:rsid w:val="002D7B9C"/>
    <w:rsid w:val="002E0682"/>
    <w:rsid w:val="002E1956"/>
    <w:rsid w:val="002E1BB9"/>
    <w:rsid w:val="002E2220"/>
    <w:rsid w:val="002E2A0C"/>
    <w:rsid w:val="002E60B3"/>
    <w:rsid w:val="002E6E1C"/>
    <w:rsid w:val="002E6E52"/>
    <w:rsid w:val="002F1C81"/>
    <w:rsid w:val="002F25B8"/>
    <w:rsid w:val="002F2DC3"/>
    <w:rsid w:val="002F35B7"/>
    <w:rsid w:val="002F40A2"/>
    <w:rsid w:val="002F475B"/>
    <w:rsid w:val="002F4F93"/>
    <w:rsid w:val="002F5592"/>
    <w:rsid w:val="002F65B4"/>
    <w:rsid w:val="002F7C1C"/>
    <w:rsid w:val="003004F2"/>
    <w:rsid w:val="00301155"/>
    <w:rsid w:val="00301653"/>
    <w:rsid w:val="00302227"/>
    <w:rsid w:val="00303BAA"/>
    <w:rsid w:val="00303D12"/>
    <w:rsid w:val="00304143"/>
    <w:rsid w:val="00304BB4"/>
    <w:rsid w:val="0030563A"/>
    <w:rsid w:val="00305771"/>
    <w:rsid w:val="00306047"/>
    <w:rsid w:val="00307A82"/>
    <w:rsid w:val="00310978"/>
    <w:rsid w:val="00310BE0"/>
    <w:rsid w:val="003158EF"/>
    <w:rsid w:val="00316093"/>
    <w:rsid w:val="003162BE"/>
    <w:rsid w:val="0031704A"/>
    <w:rsid w:val="003172ED"/>
    <w:rsid w:val="00320230"/>
    <w:rsid w:val="00320ECA"/>
    <w:rsid w:val="00323FBD"/>
    <w:rsid w:val="00324D94"/>
    <w:rsid w:val="00325612"/>
    <w:rsid w:val="00326338"/>
    <w:rsid w:val="00326A1E"/>
    <w:rsid w:val="0032747C"/>
    <w:rsid w:val="00330177"/>
    <w:rsid w:val="003319BF"/>
    <w:rsid w:val="00332C60"/>
    <w:rsid w:val="00332FE0"/>
    <w:rsid w:val="00334AF6"/>
    <w:rsid w:val="0033533B"/>
    <w:rsid w:val="00337BD8"/>
    <w:rsid w:val="0034067A"/>
    <w:rsid w:val="00342A63"/>
    <w:rsid w:val="003440C2"/>
    <w:rsid w:val="00345980"/>
    <w:rsid w:val="00346D96"/>
    <w:rsid w:val="0034789E"/>
    <w:rsid w:val="00347F91"/>
    <w:rsid w:val="00352117"/>
    <w:rsid w:val="0035395A"/>
    <w:rsid w:val="00353D95"/>
    <w:rsid w:val="00354757"/>
    <w:rsid w:val="0035522D"/>
    <w:rsid w:val="0035579D"/>
    <w:rsid w:val="003557AA"/>
    <w:rsid w:val="003612F9"/>
    <w:rsid w:val="00361325"/>
    <w:rsid w:val="0036424E"/>
    <w:rsid w:val="003670A6"/>
    <w:rsid w:val="003673F3"/>
    <w:rsid w:val="003675C4"/>
    <w:rsid w:val="00367BEE"/>
    <w:rsid w:val="003704E8"/>
    <w:rsid w:val="003707B6"/>
    <w:rsid w:val="00371811"/>
    <w:rsid w:val="003719B8"/>
    <w:rsid w:val="00372000"/>
    <w:rsid w:val="003722B4"/>
    <w:rsid w:val="003724E1"/>
    <w:rsid w:val="0037341B"/>
    <w:rsid w:val="00375DE7"/>
    <w:rsid w:val="0037693B"/>
    <w:rsid w:val="00376BEB"/>
    <w:rsid w:val="00377247"/>
    <w:rsid w:val="00381768"/>
    <w:rsid w:val="00382E76"/>
    <w:rsid w:val="003853CA"/>
    <w:rsid w:val="00385A95"/>
    <w:rsid w:val="00386ED4"/>
    <w:rsid w:val="00387124"/>
    <w:rsid w:val="00390048"/>
    <w:rsid w:val="003903CA"/>
    <w:rsid w:val="00390845"/>
    <w:rsid w:val="00391F4C"/>
    <w:rsid w:val="00392837"/>
    <w:rsid w:val="003936F9"/>
    <w:rsid w:val="003949C4"/>
    <w:rsid w:val="00394E7C"/>
    <w:rsid w:val="00395395"/>
    <w:rsid w:val="00395FB6"/>
    <w:rsid w:val="00397018"/>
    <w:rsid w:val="003977D3"/>
    <w:rsid w:val="003A2935"/>
    <w:rsid w:val="003A3815"/>
    <w:rsid w:val="003A382B"/>
    <w:rsid w:val="003A3905"/>
    <w:rsid w:val="003A4113"/>
    <w:rsid w:val="003A43C9"/>
    <w:rsid w:val="003A5D3C"/>
    <w:rsid w:val="003A6B9B"/>
    <w:rsid w:val="003A769C"/>
    <w:rsid w:val="003B1F72"/>
    <w:rsid w:val="003B1FAD"/>
    <w:rsid w:val="003B35CA"/>
    <w:rsid w:val="003B3AC6"/>
    <w:rsid w:val="003B3FB4"/>
    <w:rsid w:val="003B40F7"/>
    <w:rsid w:val="003B4AB4"/>
    <w:rsid w:val="003B5A38"/>
    <w:rsid w:val="003B6BD1"/>
    <w:rsid w:val="003B73FD"/>
    <w:rsid w:val="003C18A1"/>
    <w:rsid w:val="003C1B52"/>
    <w:rsid w:val="003C2840"/>
    <w:rsid w:val="003C38F7"/>
    <w:rsid w:val="003C54CA"/>
    <w:rsid w:val="003C63E8"/>
    <w:rsid w:val="003C69CE"/>
    <w:rsid w:val="003C6FC6"/>
    <w:rsid w:val="003C7039"/>
    <w:rsid w:val="003C7953"/>
    <w:rsid w:val="003C7B43"/>
    <w:rsid w:val="003D019C"/>
    <w:rsid w:val="003D0543"/>
    <w:rsid w:val="003D202B"/>
    <w:rsid w:val="003D22A7"/>
    <w:rsid w:val="003D22BD"/>
    <w:rsid w:val="003D272C"/>
    <w:rsid w:val="003D2AC4"/>
    <w:rsid w:val="003D3A07"/>
    <w:rsid w:val="003D3B88"/>
    <w:rsid w:val="003D4764"/>
    <w:rsid w:val="003D6BF3"/>
    <w:rsid w:val="003E1860"/>
    <w:rsid w:val="003E1DFC"/>
    <w:rsid w:val="003E2070"/>
    <w:rsid w:val="003E2413"/>
    <w:rsid w:val="003E2462"/>
    <w:rsid w:val="003E2CA2"/>
    <w:rsid w:val="003E3816"/>
    <w:rsid w:val="003E3A58"/>
    <w:rsid w:val="003E5062"/>
    <w:rsid w:val="003E56A1"/>
    <w:rsid w:val="003E5BDD"/>
    <w:rsid w:val="003E687F"/>
    <w:rsid w:val="003E7179"/>
    <w:rsid w:val="003E72C9"/>
    <w:rsid w:val="003E7720"/>
    <w:rsid w:val="003F00A2"/>
    <w:rsid w:val="003F0EA2"/>
    <w:rsid w:val="003F0FCC"/>
    <w:rsid w:val="003F1238"/>
    <w:rsid w:val="003F12FC"/>
    <w:rsid w:val="003F1ED6"/>
    <w:rsid w:val="003F4ECB"/>
    <w:rsid w:val="003F5044"/>
    <w:rsid w:val="003F5DCB"/>
    <w:rsid w:val="003F6C85"/>
    <w:rsid w:val="003F7582"/>
    <w:rsid w:val="003F76ED"/>
    <w:rsid w:val="003F7C09"/>
    <w:rsid w:val="0040118E"/>
    <w:rsid w:val="0040565E"/>
    <w:rsid w:val="004065F3"/>
    <w:rsid w:val="00406636"/>
    <w:rsid w:val="004066FF"/>
    <w:rsid w:val="004069DC"/>
    <w:rsid w:val="00406BB9"/>
    <w:rsid w:val="00407341"/>
    <w:rsid w:val="00411C52"/>
    <w:rsid w:val="0041210D"/>
    <w:rsid w:val="004126F7"/>
    <w:rsid w:val="0041345A"/>
    <w:rsid w:val="00413AE9"/>
    <w:rsid w:val="004147B3"/>
    <w:rsid w:val="00417505"/>
    <w:rsid w:val="00417DC4"/>
    <w:rsid w:val="00420C85"/>
    <w:rsid w:val="00420EEC"/>
    <w:rsid w:val="004215F5"/>
    <w:rsid w:val="00422A5B"/>
    <w:rsid w:val="00423443"/>
    <w:rsid w:val="00423B1A"/>
    <w:rsid w:val="00423F13"/>
    <w:rsid w:val="004244B8"/>
    <w:rsid w:val="0042462F"/>
    <w:rsid w:val="00426873"/>
    <w:rsid w:val="00426C63"/>
    <w:rsid w:val="00427C87"/>
    <w:rsid w:val="00430641"/>
    <w:rsid w:val="00431C34"/>
    <w:rsid w:val="004322C0"/>
    <w:rsid w:val="00432A41"/>
    <w:rsid w:val="00436A17"/>
    <w:rsid w:val="00437A30"/>
    <w:rsid w:val="00440159"/>
    <w:rsid w:val="004401FF"/>
    <w:rsid w:val="004430DF"/>
    <w:rsid w:val="00443292"/>
    <w:rsid w:val="00444CEF"/>
    <w:rsid w:val="00452020"/>
    <w:rsid w:val="004525C5"/>
    <w:rsid w:val="00452A9F"/>
    <w:rsid w:val="00453D48"/>
    <w:rsid w:val="004563C7"/>
    <w:rsid w:val="00456E88"/>
    <w:rsid w:val="0046031E"/>
    <w:rsid w:val="00460782"/>
    <w:rsid w:val="00460D52"/>
    <w:rsid w:val="00461B0F"/>
    <w:rsid w:val="004628E8"/>
    <w:rsid w:val="0046574F"/>
    <w:rsid w:val="00466BF0"/>
    <w:rsid w:val="0047105E"/>
    <w:rsid w:val="00471C45"/>
    <w:rsid w:val="00473810"/>
    <w:rsid w:val="00474919"/>
    <w:rsid w:val="00474B1D"/>
    <w:rsid w:val="004754CE"/>
    <w:rsid w:val="004757DC"/>
    <w:rsid w:val="004810E5"/>
    <w:rsid w:val="00482690"/>
    <w:rsid w:val="0048394F"/>
    <w:rsid w:val="00484233"/>
    <w:rsid w:val="004851AA"/>
    <w:rsid w:val="00486F9F"/>
    <w:rsid w:val="0048737E"/>
    <w:rsid w:val="00487953"/>
    <w:rsid w:val="0049007E"/>
    <w:rsid w:val="004906CD"/>
    <w:rsid w:val="00490A14"/>
    <w:rsid w:val="004938D7"/>
    <w:rsid w:val="00496525"/>
    <w:rsid w:val="00496B34"/>
    <w:rsid w:val="004A0B7F"/>
    <w:rsid w:val="004A0E7F"/>
    <w:rsid w:val="004A40D9"/>
    <w:rsid w:val="004A6D00"/>
    <w:rsid w:val="004A715C"/>
    <w:rsid w:val="004A7D99"/>
    <w:rsid w:val="004A7FFC"/>
    <w:rsid w:val="004B029A"/>
    <w:rsid w:val="004B0D6F"/>
    <w:rsid w:val="004B157F"/>
    <w:rsid w:val="004B20AE"/>
    <w:rsid w:val="004B307C"/>
    <w:rsid w:val="004B43C7"/>
    <w:rsid w:val="004B4835"/>
    <w:rsid w:val="004B48C8"/>
    <w:rsid w:val="004B4B34"/>
    <w:rsid w:val="004B5C11"/>
    <w:rsid w:val="004C1DFC"/>
    <w:rsid w:val="004C3A93"/>
    <w:rsid w:val="004C42F0"/>
    <w:rsid w:val="004C4AF0"/>
    <w:rsid w:val="004C5DC3"/>
    <w:rsid w:val="004C6726"/>
    <w:rsid w:val="004C6CD6"/>
    <w:rsid w:val="004D02B9"/>
    <w:rsid w:val="004D0C6F"/>
    <w:rsid w:val="004D1164"/>
    <w:rsid w:val="004D2E81"/>
    <w:rsid w:val="004D4529"/>
    <w:rsid w:val="004D4583"/>
    <w:rsid w:val="004D54E1"/>
    <w:rsid w:val="004D5969"/>
    <w:rsid w:val="004D5EA0"/>
    <w:rsid w:val="004D5FA1"/>
    <w:rsid w:val="004D7E5B"/>
    <w:rsid w:val="004E0AED"/>
    <w:rsid w:val="004E1328"/>
    <w:rsid w:val="004E190E"/>
    <w:rsid w:val="004E32CB"/>
    <w:rsid w:val="004E362D"/>
    <w:rsid w:val="004E4940"/>
    <w:rsid w:val="004E59C1"/>
    <w:rsid w:val="004E694F"/>
    <w:rsid w:val="004E7B0D"/>
    <w:rsid w:val="004F1DE9"/>
    <w:rsid w:val="004F1DED"/>
    <w:rsid w:val="004F1EBD"/>
    <w:rsid w:val="004F2CCB"/>
    <w:rsid w:val="004F3449"/>
    <w:rsid w:val="004F3F8E"/>
    <w:rsid w:val="004F62D1"/>
    <w:rsid w:val="004F6B65"/>
    <w:rsid w:val="00500CD2"/>
    <w:rsid w:val="00501828"/>
    <w:rsid w:val="0050287C"/>
    <w:rsid w:val="00502A45"/>
    <w:rsid w:val="005032D8"/>
    <w:rsid w:val="0050374E"/>
    <w:rsid w:val="00504029"/>
    <w:rsid w:val="00505300"/>
    <w:rsid w:val="00506647"/>
    <w:rsid w:val="00506E5F"/>
    <w:rsid w:val="00507DD4"/>
    <w:rsid w:val="00510026"/>
    <w:rsid w:val="00511B6D"/>
    <w:rsid w:val="00511BB8"/>
    <w:rsid w:val="005121A2"/>
    <w:rsid w:val="00512654"/>
    <w:rsid w:val="005132F2"/>
    <w:rsid w:val="0051376E"/>
    <w:rsid w:val="00513863"/>
    <w:rsid w:val="00513BF3"/>
    <w:rsid w:val="00514618"/>
    <w:rsid w:val="00515403"/>
    <w:rsid w:val="005154D4"/>
    <w:rsid w:val="00515B41"/>
    <w:rsid w:val="005166BE"/>
    <w:rsid w:val="00516C66"/>
    <w:rsid w:val="0052002B"/>
    <w:rsid w:val="005216E4"/>
    <w:rsid w:val="0052205E"/>
    <w:rsid w:val="0052206D"/>
    <w:rsid w:val="005223E7"/>
    <w:rsid w:val="005261DC"/>
    <w:rsid w:val="005262ED"/>
    <w:rsid w:val="005279F8"/>
    <w:rsid w:val="00527A75"/>
    <w:rsid w:val="005302D4"/>
    <w:rsid w:val="00533D62"/>
    <w:rsid w:val="00533F6E"/>
    <w:rsid w:val="00534E51"/>
    <w:rsid w:val="00536B14"/>
    <w:rsid w:val="00537A2B"/>
    <w:rsid w:val="00537E84"/>
    <w:rsid w:val="00540ACB"/>
    <w:rsid w:val="0054201B"/>
    <w:rsid w:val="00542668"/>
    <w:rsid w:val="00542709"/>
    <w:rsid w:val="005430B8"/>
    <w:rsid w:val="005439A2"/>
    <w:rsid w:val="0054518F"/>
    <w:rsid w:val="005474C4"/>
    <w:rsid w:val="0055079B"/>
    <w:rsid w:val="005529C1"/>
    <w:rsid w:val="00552BF7"/>
    <w:rsid w:val="00552C1D"/>
    <w:rsid w:val="00553FFB"/>
    <w:rsid w:val="005542A5"/>
    <w:rsid w:val="00554F08"/>
    <w:rsid w:val="00555D54"/>
    <w:rsid w:val="00556F1E"/>
    <w:rsid w:val="00557BB6"/>
    <w:rsid w:val="0056000E"/>
    <w:rsid w:val="00560189"/>
    <w:rsid w:val="00560B8A"/>
    <w:rsid w:val="0056204F"/>
    <w:rsid w:val="00562D9D"/>
    <w:rsid w:val="00563416"/>
    <w:rsid w:val="00564222"/>
    <w:rsid w:val="00564717"/>
    <w:rsid w:val="00564CD7"/>
    <w:rsid w:val="00566229"/>
    <w:rsid w:val="00566B22"/>
    <w:rsid w:val="005708D9"/>
    <w:rsid w:val="00570C0A"/>
    <w:rsid w:val="005712B1"/>
    <w:rsid w:val="00571C07"/>
    <w:rsid w:val="00572C8A"/>
    <w:rsid w:val="00576447"/>
    <w:rsid w:val="0057663E"/>
    <w:rsid w:val="00580972"/>
    <w:rsid w:val="00580E17"/>
    <w:rsid w:val="0058109B"/>
    <w:rsid w:val="00583C34"/>
    <w:rsid w:val="00584D3C"/>
    <w:rsid w:val="00585C18"/>
    <w:rsid w:val="00587890"/>
    <w:rsid w:val="005903FA"/>
    <w:rsid w:val="005907E8"/>
    <w:rsid w:val="00591EBF"/>
    <w:rsid w:val="0059347E"/>
    <w:rsid w:val="00593E9E"/>
    <w:rsid w:val="00597492"/>
    <w:rsid w:val="005A0DD8"/>
    <w:rsid w:val="005A159E"/>
    <w:rsid w:val="005A20CE"/>
    <w:rsid w:val="005A287E"/>
    <w:rsid w:val="005A4B0C"/>
    <w:rsid w:val="005A6142"/>
    <w:rsid w:val="005A6921"/>
    <w:rsid w:val="005A7767"/>
    <w:rsid w:val="005A7D4A"/>
    <w:rsid w:val="005A7F58"/>
    <w:rsid w:val="005B0BB8"/>
    <w:rsid w:val="005B107D"/>
    <w:rsid w:val="005B1559"/>
    <w:rsid w:val="005B16EB"/>
    <w:rsid w:val="005B40A3"/>
    <w:rsid w:val="005B5C67"/>
    <w:rsid w:val="005B6746"/>
    <w:rsid w:val="005B6A51"/>
    <w:rsid w:val="005B7BF3"/>
    <w:rsid w:val="005C1BC8"/>
    <w:rsid w:val="005C326F"/>
    <w:rsid w:val="005C4363"/>
    <w:rsid w:val="005C4E89"/>
    <w:rsid w:val="005C5143"/>
    <w:rsid w:val="005C52F7"/>
    <w:rsid w:val="005C62B2"/>
    <w:rsid w:val="005C70A0"/>
    <w:rsid w:val="005C7834"/>
    <w:rsid w:val="005D2BD1"/>
    <w:rsid w:val="005D52FB"/>
    <w:rsid w:val="005D5361"/>
    <w:rsid w:val="005D634A"/>
    <w:rsid w:val="005E1A4C"/>
    <w:rsid w:val="005E530F"/>
    <w:rsid w:val="005F0A26"/>
    <w:rsid w:val="005F0AE0"/>
    <w:rsid w:val="005F1F8F"/>
    <w:rsid w:val="005F2321"/>
    <w:rsid w:val="005F26F0"/>
    <w:rsid w:val="005F2C7C"/>
    <w:rsid w:val="005F39FC"/>
    <w:rsid w:val="005F426D"/>
    <w:rsid w:val="005F47B3"/>
    <w:rsid w:val="005F5F5A"/>
    <w:rsid w:val="005F67D2"/>
    <w:rsid w:val="005F6FB9"/>
    <w:rsid w:val="005F7E31"/>
    <w:rsid w:val="005F7F23"/>
    <w:rsid w:val="0060084C"/>
    <w:rsid w:val="00600A5F"/>
    <w:rsid w:val="00602969"/>
    <w:rsid w:val="00603D6D"/>
    <w:rsid w:val="00603E39"/>
    <w:rsid w:val="00604323"/>
    <w:rsid w:val="00604EBA"/>
    <w:rsid w:val="0060521B"/>
    <w:rsid w:val="0060596D"/>
    <w:rsid w:val="00605F77"/>
    <w:rsid w:val="00607362"/>
    <w:rsid w:val="0061020B"/>
    <w:rsid w:val="00610A66"/>
    <w:rsid w:val="006118BD"/>
    <w:rsid w:val="00611A2D"/>
    <w:rsid w:val="00611A62"/>
    <w:rsid w:val="00612467"/>
    <w:rsid w:val="006143F2"/>
    <w:rsid w:val="00614E97"/>
    <w:rsid w:val="00615750"/>
    <w:rsid w:val="00615FBD"/>
    <w:rsid w:val="0061603A"/>
    <w:rsid w:val="00617F17"/>
    <w:rsid w:val="00620217"/>
    <w:rsid w:val="00623675"/>
    <w:rsid w:val="00623915"/>
    <w:rsid w:val="00624F07"/>
    <w:rsid w:val="00627FB6"/>
    <w:rsid w:val="00631351"/>
    <w:rsid w:val="006320A9"/>
    <w:rsid w:val="00632C63"/>
    <w:rsid w:val="00633230"/>
    <w:rsid w:val="006335B2"/>
    <w:rsid w:val="00633906"/>
    <w:rsid w:val="00634929"/>
    <w:rsid w:val="006352E5"/>
    <w:rsid w:val="006363C9"/>
    <w:rsid w:val="00643921"/>
    <w:rsid w:val="00643EE4"/>
    <w:rsid w:val="00645915"/>
    <w:rsid w:val="006466C5"/>
    <w:rsid w:val="006479E5"/>
    <w:rsid w:val="00651663"/>
    <w:rsid w:val="0065174A"/>
    <w:rsid w:val="006529D4"/>
    <w:rsid w:val="00653BE9"/>
    <w:rsid w:val="006545A0"/>
    <w:rsid w:val="006546D3"/>
    <w:rsid w:val="00654775"/>
    <w:rsid w:val="006549DF"/>
    <w:rsid w:val="006553BB"/>
    <w:rsid w:val="00655D22"/>
    <w:rsid w:val="00656004"/>
    <w:rsid w:val="0065640B"/>
    <w:rsid w:val="00657371"/>
    <w:rsid w:val="00657807"/>
    <w:rsid w:val="00657B73"/>
    <w:rsid w:val="00660639"/>
    <w:rsid w:val="0066178B"/>
    <w:rsid w:val="006642D8"/>
    <w:rsid w:val="00664B82"/>
    <w:rsid w:val="0066649C"/>
    <w:rsid w:val="006666D1"/>
    <w:rsid w:val="00667CEC"/>
    <w:rsid w:val="006708C6"/>
    <w:rsid w:val="00670F54"/>
    <w:rsid w:val="00672F94"/>
    <w:rsid w:val="006744BD"/>
    <w:rsid w:val="00674584"/>
    <w:rsid w:val="00675859"/>
    <w:rsid w:val="0067664D"/>
    <w:rsid w:val="006774AE"/>
    <w:rsid w:val="0068072D"/>
    <w:rsid w:val="00680780"/>
    <w:rsid w:val="00681AC0"/>
    <w:rsid w:val="00681AD6"/>
    <w:rsid w:val="00681E90"/>
    <w:rsid w:val="00682727"/>
    <w:rsid w:val="00684527"/>
    <w:rsid w:val="006869BA"/>
    <w:rsid w:val="00690F07"/>
    <w:rsid w:val="00691C26"/>
    <w:rsid w:val="00692EEC"/>
    <w:rsid w:val="0069312C"/>
    <w:rsid w:val="0069315A"/>
    <w:rsid w:val="006966CC"/>
    <w:rsid w:val="00696CDC"/>
    <w:rsid w:val="00697762"/>
    <w:rsid w:val="006A0202"/>
    <w:rsid w:val="006A0517"/>
    <w:rsid w:val="006A06A8"/>
    <w:rsid w:val="006A134A"/>
    <w:rsid w:val="006A19A3"/>
    <w:rsid w:val="006A3B92"/>
    <w:rsid w:val="006A411F"/>
    <w:rsid w:val="006A4EC9"/>
    <w:rsid w:val="006A56C9"/>
    <w:rsid w:val="006A5B83"/>
    <w:rsid w:val="006A6353"/>
    <w:rsid w:val="006B10C4"/>
    <w:rsid w:val="006B181B"/>
    <w:rsid w:val="006B21C6"/>
    <w:rsid w:val="006B4AA0"/>
    <w:rsid w:val="006B5EFD"/>
    <w:rsid w:val="006B6A8A"/>
    <w:rsid w:val="006C3F1E"/>
    <w:rsid w:val="006C4077"/>
    <w:rsid w:val="006C4A05"/>
    <w:rsid w:val="006C4A85"/>
    <w:rsid w:val="006C6605"/>
    <w:rsid w:val="006C6FFC"/>
    <w:rsid w:val="006C75D8"/>
    <w:rsid w:val="006C7AB2"/>
    <w:rsid w:val="006D0187"/>
    <w:rsid w:val="006D0A41"/>
    <w:rsid w:val="006D0EC8"/>
    <w:rsid w:val="006D1FF0"/>
    <w:rsid w:val="006D2ADC"/>
    <w:rsid w:val="006D3697"/>
    <w:rsid w:val="006D4400"/>
    <w:rsid w:val="006D50DF"/>
    <w:rsid w:val="006D516C"/>
    <w:rsid w:val="006D6AAA"/>
    <w:rsid w:val="006D775F"/>
    <w:rsid w:val="006D7B7F"/>
    <w:rsid w:val="006E00C7"/>
    <w:rsid w:val="006E08B9"/>
    <w:rsid w:val="006E0EA3"/>
    <w:rsid w:val="006E0EAF"/>
    <w:rsid w:val="006E1CDB"/>
    <w:rsid w:val="006E20DC"/>
    <w:rsid w:val="006E26C1"/>
    <w:rsid w:val="006E3D0B"/>
    <w:rsid w:val="006E4767"/>
    <w:rsid w:val="006E4FB5"/>
    <w:rsid w:val="006E652A"/>
    <w:rsid w:val="006E66B3"/>
    <w:rsid w:val="006E683F"/>
    <w:rsid w:val="006E6CB5"/>
    <w:rsid w:val="006E735F"/>
    <w:rsid w:val="006F05C3"/>
    <w:rsid w:val="006F0C0C"/>
    <w:rsid w:val="006F20FF"/>
    <w:rsid w:val="006F2FA1"/>
    <w:rsid w:val="006F3D08"/>
    <w:rsid w:val="006F4233"/>
    <w:rsid w:val="006F540B"/>
    <w:rsid w:val="006F5887"/>
    <w:rsid w:val="006F6CEF"/>
    <w:rsid w:val="0070184B"/>
    <w:rsid w:val="00701AD5"/>
    <w:rsid w:val="00701DCC"/>
    <w:rsid w:val="007022BB"/>
    <w:rsid w:val="007023BB"/>
    <w:rsid w:val="00703E93"/>
    <w:rsid w:val="0070433A"/>
    <w:rsid w:val="007058A8"/>
    <w:rsid w:val="00706C01"/>
    <w:rsid w:val="007074D0"/>
    <w:rsid w:val="0071024A"/>
    <w:rsid w:val="00710741"/>
    <w:rsid w:val="007113C4"/>
    <w:rsid w:val="00711434"/>
    <w:rsid w:val="00712A06"/>
    <w:rsid w:val="00713575"/>
    <w:rsid w:val="007136F5"/>
    <w:rsid w:val="00713C1B"/>
    <w:rsid w:val="00713DC5"/>
    <w:rsid w:val="00714B24"/>
    <w:rsid w:val="00714CCE"/>
    <w:rsid w:val="00715286"/>
    <w:rsid w:val="00715A4E"/>
    <w:rsid w:val="007166B7"/>
    <w:rsid w:val="00716A0B"/>
    <w:rsid w:val="00716D14"/>
    <w:rsid w:val="007215DD"/>
    <w:rsid w:val="00721EEC"/>
    <w:rsid w:val="00723A9B"/>
    <w:rsid w:val="007265B1"/>
    <w:rsid w:val="007309D2"/>
    <w:rsid w:val="007320BA"/>
    <w:rsid w:val="00732269"/>
    <w:rsid w:val="007327A5"/>
    <w:rsid w:val="00732B0D"/>
    <w:rsid w:val="00734D40"/>
    <w:rsid w:val="007350CB"/>
    <w:rsid w:val="0073629A"/>
    <w:rsid w:val="0073685A"/>
    <w:rsid w:val="0074263C"/>
    <w:rsid w:val="00743297"/>
    <w:rsid w:val="00744BA4"/>
    <w:rsid w:val="0074507C"/>
    <w:rsid w:val="00745143"/>
    <w:rsid w:val="00745B62"/>
    <w:rsid w:val="0074607D"/>
    <w:rsid w:val="00746AE0"/>
    <w:rsid w:val="007476B1"/>
    <w:rsid w:val="00747717"/>
    <w:rsid w:val="00750EF5"/>
    <w:rsid w:val="00752C6D"/>
    <w:rsid w:val="00754318"/>
    <w:rsid w:val="00754BC7"/>
    <w:rsid w:val="0075506C"/>
    <w:rsid w:val="00755875"/>
    <w:rsid w:val="00755F35"/>
    <w:rsid w:val="00756731"/>
    <w:rsid w:val="00757D77"/>
    <w:rsid w:val="0076037F"/>
    <w:rsid w:val="007653EA"/>
    <w:rsid w:val="0076736F"/>
    <w:rsid w:val="007701A3"/>
    <w:rsid w:val="00771483"/>
    <w:rsid w:val="007717B3"/>
    <w:rsid w:val="00774BAE"/>
    <w:rsid w:val="007752FE"/>
    <w:rsid w:val="007754EE"/>
    <w:rsid w:val="00776240"/>
    <w:rsid w:val="007809C1"/>
    <w:rsid w:val="00780A7A"/>
    <w:rsid w:val="00781711"/>
    <w:rsid w:val="007845D0"/>
    <w:rsid w:val="00784F56"/>
    <w:rsid w:val="00785FD9"/>
    <w:rsid w:val="007876B5"/>
    <w:rsid w:val="00790385"/>
    <w:rsid w:val="00792A2D"/>
    <w:rsid w:val="00793C00"/>
    <w:rsid w:val="00795538"/>
    <w:rsid w:val="00796172"/>
    <w:rsid w:val="00797BC5"/>
    <w:rsid w:val="007A16CF"/>
    <w:rsid w:val="007A211D"/>
    <w:rsid w:val="007A313D"/>
    <w:rsid w:val="007A6096"/>
    <w:rsid w:val="007A6C62"/>
    <w:rsid w:val="007A6EF9"/>
    <w:rsid w:val="007A7D10"/>
    <w:rsid w:val="007B0778"/>
    <w:rsid w:val="007B1248"/>
    <w:rsid w:val="007B1367"/>
    <w:rsid w:val="007B17D2"/>
    <w:rsid w:val="007B1950"/>
    <w:rsid w:val="007B1A61"/>
    <w:rsid w:val="007B2E79"/>
    <w:rsid w:val="007B4754"/>
    <w:rsid w:val="007B541A"/>
    <w:rsid w:val="007B67AA"/>
    <w:rsid w:val="007B76B6"/>
    <w:rsid w:val="007C0B52"/>
    <w:rsid w:val="007C0E2A"/>
    <w:rsid w:val="007C1F26"/>
    <w:rsid w:val="007C37E6"/>
    <w:rsid w:val="007C3825"/>
    <w:rsid w:val="007C5A0B"/>
    <w:rsid w:val="007C6785"/>
    <w:rsid w:val="007D0CDD"/>
    <w:rsid w:val="007D0D33"/>
    <w:rsid w:val="007D0E2C"/>
    <w:rsid w:val="007D12FB"/>
    <w:rsid w:val="007D18A4"/>
    <w:rsid w:val="007D1D91"/>
    <w:rsid w:val="007D4852"/>
    <w:rsid w:val="007D68A2"/>
    <w:rsid w:val="007D713B"/>
    <w:rsid w:val="007E077B"/>
    <w:rsid w:val="007E0B31"/>
    <w:rsid w:val="007E1271"/>
    <w:rsid w:val="007E1708"/>
    <w:rsid w:val="007E1D81"/>
    <w:rsid w:val="007E231E"/>
    <w:rsid w:val="007E2332"/>
    <w:rsid w:val="007E2E37"/>
    <w:rsid w:val="007E31E3"/>
    <w:rsid w:val="007E3B88"/>
    <w:rsid w:val="007E3CD4"/>
    <w:rsid w:val="007E3E0B"/>
    <w:rsid w:val="007E4530"/>
    <w:rsid w:val="007E4D10"/>
    <w:rsid w:val="007E610D"/>
    <w:rsid w:val="007E69E4"/>
    <w:rsid w:val="007E6FE8"/>
    <w:rsid w:val="007F13A2"/>
    <w:rsid w:val="007F2322"/>
    <w:rsid w:val="007F368F"/>
    <w:rsid w:val="007F3C34"/>
    <w:rsid w:val="007F3C5B"/>
    <w:rsid w:val="007F6655"/>
    <w:rsid w:val="007F79BC"/>
    <w:rsid w:val="00800A40"/>
    <w:rsid w:val="0080111B"/>
    <w:rsid w:val="008026E6"/>
    <w:rsid w:val="0080356D"/>
    <w:rsid w:val="00803989"/>
    <w:rsid w:val="0080730D"/>
    <w:rsid w:val="008104B4"/>
    <w:rsid w:val="00811012"/>
    <w:rsid w:val="00813059"/>
    <w:rsid w:val="0081387C"/>
    <w:rsid w:val="0081454A"/>
    <w:rsid w:val="00816E80"/>
    <w:rsid w:val="0081797D"/>
    <w:rsid w:val="00817D0C"/>
    <w:rsid w:val="00820FA8"/>
    <w:rsid w:val="00821699"/>
    <w:rsid w:val="00821EC8"/>
    <w:rsid w:val="00822029"/>
    <w:rsid w:val="008226F8"/>
    <w:rsid w:val="00823359"/>
    <w:rsid w:val="008244D8"/>
    <w:rsid w:val="0082487D"/>
    <w:rsid w:val="00824C76"/>
    <w:rsid w:val="00824D8A"/>
    <w:rsid w:val="00834FA9"/>
    <w:rsid w:val="0083569B"/>
    <w:rsid w:val="00835FF1"/>
    <w:rsid w:val="00836E69"/>
    <w:rsid w:val="008417A7"/>
    <w:rsid w:val="008418E9"/>
    <w:rsid w:val="00841FFE"/>
    <w:rsid w:val="0084327B"/>
    <w:rsid w:val="008433F7"/>
    <w:rsid w:val="008442B8"/>
    <w:rsid w:val="008446FB"/>
    <w:rsid w:val="00845258"/>
    <w:rsid w:val="00845B1E"/>
    <w:rsid w:val="00846047"/>
    <w:rsid w:val="008463E6"/>
    <w:rsid w:val="00850359"/>
    <w:rsid w:val="0085215F"/>
    <w:rsid w:val="00853FD2"/>
    <w:rsid w:val="008543DE"/>
    <w:rsid w:val="00855B09"/>
    <w:rsid w:val="00855DF4"/>
    <w:rsid w:val="00856B86"/>
    <w:rsid w:val="00856D97"/>
    <w:rsid w:val="00860760"/>
    <w:rsid w:val="008625B5"/>
    <w:rsid w:val="00862C03"/>
    <w:rsid w:val="00862E78"/>
    <w:rsid w:val="00863A77"/>
    <w:rsid w:val="00864C71"/>
    <w:rsid w:val="008661AF"/>
    <w:rsid w:val="008676B5"/>
    <w:rsid w:val="00870FA6"/>
    <w:rsid w:val="008716AC"/>
    <w:rsid w:val="008727D6"/>
    <w:rsid w:val="0087280C"/>
    <w:rsid w:val="008733D5"/>
    <w:rsid w:val="008758F8"/>
    <w:rsid w:val="00880C32"/>
    <w:rsid w:val="00880D13"/>
    <w:rsid w:val="00881DB2"/>
    <w:rsid w:val="008856EE"/>
    <w:rsid w:val="0088576C"/>
    <w:rsid w:val="008857B5"/>
    <w:rsid w:val="0088699F"/>
    <w:rsid w:val="00886B76"/>
    <w:rsid w:val="0088703E"/>
    <w:rsid w:val="008873A7"/>
    <w:rsid w:val="00887F9C"/>
    <w:rsid w:val="00890115"/>
    <w:rsid w:val="00890E7E"/>
    <w:rsid w:val="00890F8E"/>
    <w:rsid w:val="008914A1"/>
    <w:rsid w:val="008915F9"/>
    <w:rsid w:val="00891738"/>
    <w:rsid w:val="008918FD"/>
    <w:rsid w:val="008945CF"/>
    <w:rsid w:val="0089670C"/>
    <w:rsid w:val="008A03AD"/>
    <w:rsid w:val="008A2FAE"/>
    <w:rsid w:val="008A350D"/>
    <w:rsid w:val="008A430E"/>
    <w:rsid w:val="008A5438"/>
    <w:rsid w:val="008A56C0"/>
    <w:rsid w:val="008A5927"/>
    <w:rsid w:val="008B014E"/>
    <w:rsid w:val="008B1B52"/>
    <w:rsid w:val="008B356C"/>
    <w:rsid w:val="008B3A91"/>
    <w:rsid w:val="008B4EDD"/>
    <w:rsid w:val="008B55AE"/>
    <w:rsid w:val="008B5F0C"/>
    <w:rsid w:val="008B6F7D"/>
    <w:rsid w:val="008B760C"/>
    <w:rsid w:val="008B7DAA"/>
    <w:rsid w:val="008C1BB5"/>
    <w:rsid w:val="008C37E7"/>
    <w:rsid w:val="008C39E7"/>
    <w:rsid w:val="008C41CF"/>
    <w:rsid w:val="008C49A9"/>
    <w:rsid w:val="008C59EE"/>
    <w:rsid w:val="008C5A5B"/>
    <w:rsid w:val="008C5DF1"/>
    <w:rsid w:val="008C5F19"/>
    <w:rsid w:val="008C744D"/>
    <w:rsid w:val="008D2375"/>
    <w:rsid w:val="008D6523"/>
    <w:rsid w:val="008D6FCB"/>
    <w:rsid w:val="008D7A37"/>
    <w:rsid w:val="008D7E88"/>
    <w:rsid w:val="008E2727"/>
    <w:rsid w:val="008E2BB8"/>
    <w:rsid w:val="008E531D"/>
    <w:rsid w:val="008E7BEB"/>
    <w:rsid w:val="008F0304"/>
    <w:rsid w:val="008F19BD"/>
    <w:rsid w:val="008F35AE"/>
    <w:rsid w:val="008F51BC"/>
    <w:rsid w:val="008F5644"/>
    <w:rsid w:val="008F679C"/>
    <w:rsid w:val="008F7497"/>
    <w:rsid w:val="00901FC4"/>
    <w:rsid w:val="00902EA4"/>
    <w:rsid w:val="00902EDF"/>
    <w:rsid w:val="0090342C"/>
    <w:rsid w:val="00903969"/>
    <w:rsid w:val="00905C9F"/>
    <w:rsid w:val="0090622E"/>
    <w:rsid w:val="00907AA5"/>
    <w:rsid w:val="00912FDE"/>
    <w:rsid w:val="00913374"/>
    <w:rsid w:val="00921B26"/>
    <w:rsid w:val="00922B96"/>
    <w:rsid w:val="00922E5B"/>
    <w:rsid w:val="00922F70"/>
    <w:rsid w:val="00922F9A"/>
    <w:rsid w:val="00924070"/>
    <w:rsid w:val="00924FA5"/>
    <w:rsid w:val="0092591F"/>
    <w:rsid w:val="009307C6"/>
    <w:rsid w:val="00931070"/>
    <w:rsid w:val="00931B72"/>
    <w:rsid w:val="0093272A"/>
    <w:rsid w:val="009362B5"/>
    <w:rsid w:val="00936AD2"/>
    <w:rsid w:val="0094014E"/>
    <w:rsid w:val="009409BA"/>
    <w:rsid w:val="00941884"/>
    <w:rsid w:val="00941C9D"/>
    <w:rsid w:val="00942467"/>
    <w:rsid w:val="00945B2F"/>
    <w:rsid w:val="009464E3"/>
    <w:rsid w:val="00947BF1"/>
    <w:rsid w:val="00947CF5"/>
    <w:rsid w:val="00951432"/>
    <w:rsid w:val="0095228A"/>
    <w:rsid w:val="009531DA"/>
    <w:rsid w:val="00954DCA"/>
    <w:rsid w:val="009555A4"/>
    <w:rsid w:val="00955A35"/>
    <w:rsid w:val="00956658"/>
    <w:rsid w:val="00957BE0"/>
    <w:rsid w:val="00957DBE"/>
    <w:rsid w:val="0096005B"/>
    <w:rsid w:val="00960A86"/>
    <w:rsid w:val="00961EA1"/>
    <w:rsid w:val="00962682"/>
    <w:rsid w:val="00962A5B"/>
    <w:rsid w:val="0096358E"/>
    <w:rsid w:val="0097357F"/>
    <w:rsid w:val="00973C3B"/>
    <w:rsid w:val="00974168"/>
    <w:rsid w:val="0097465A"/>
    <w:rsid w:val="00974FE2"/>
    <w:rsid w:val="00976C4F"/>
    <w:rsid w:val="00976F9F"/>
    <w:rsid w:val="00977FBA"/>
    <w:rsid w:val="0098156F"/>
    <w:rsid w:val="00981973"/>
    <w:rsid w:val="00981E1D"/>
    <w:rsid w:val="00985D68"/>
    <w:rsid w:val="00985DB7"/>
    <w:rsid w:val="00986708"/>
    <w:rsid w:val="00986CAA"/>
    <w:rsid w:val="00987099"/>
    <w:rsid w:val="009871CA"/>
    <w:rsid w:val="009872D2"/>
    <w:rsid w:val="00987492"/>
    <w:rsid w:val="0099063C"/>
    <w:rsid w:val="009947C9"/>
    <w:rsid w:val="00995277"/>
    <w:rsid w:val="00996CFA"/>
    <w:rsid w:val="0099757B"/>
    <w:rsid w:val="00997FB8"/>
    <w:rsid w:val="009A115B"/>
    <w:rsid w:val="009A208C"/>
    <w:rsid w:val="009A25BF"/>
    <w:rsid w:val="009A2CD7"/>
    <w:rsid w:val="009A313E"/>
    <w:rsid w:val="009A31A7"/>
    <w:rsid w:val="009A3626"/>
    <w:rsid w:val="009A3FB8"/>
    <w:rsid w:val="009A4109"/>
    <w:rsid w:val="009A4329"/>
    <w:rsid w:val="009A452F"/>
    <w:rsid w:val="009A4C65"/>
    <w:rsid w:val="009A4E0D"/>
    <w:rsid w:val="009A4F86"/>
    <w:rsid w:val="009A613B"/>
    <w:rsid w:val="009A68ED"/>
    <w:rsid w:val="009A6B91"/>
    <w:rsid w:val="009B0350"/>
    <w:rsid w:val="009B0630"/>
    <w:rsid w:val="009B094A"/>
    <w:rsid w:val="009B242F"/>
    <w:rsid w:val="009B287C"/>
    <w:rsid w:val="009B4C96"/>
    <w:rsid w:val="009B5148"/>
    <w:rsid w:val="009B53AB"/>
    <w:rsid w:val="009B54CB"/>
    <w:rsid w:val="009B58C2"/>
    <w:rsid w:val="009C068F"/>
    <w:rsid w:val="009C0A3A"/>
    <w:rsid w:val="009C0B65"/>
    <w:rsid w:val="009C10FF"/>
    <w:rsid w:val="009C17E1"/>
    <w:rsid w:val="009C1BF0"/>
    <w:rsid w:val="009C3B25"/>
    <w:rsid w:val="009C3B81"/>
    <w:rsid w:val="009C547C"/>
    <w:rsid w:val="009C59FE"/>
    <w:rsid w:val="009C66B4"/>
    <w:rsid w:val="009C76B5"/>
    <w:rsid w:val="009C7BAA"/>
    <w:rsid w:val="009C7E72"/>
    <w:rsid w:val="009D0176"/>
    <w:rsid w:val="009D18DF"/>
    <w:rsid w:val="009D25DD"/>
    <w:rsid w:val="009D26D2"/>
    <w:rsid w:val="009D2751"/>
    <w:rsid w:val="009D3F65"/>
    <w:rsid w:val="009D4596"/>
    <w:rsid w:val="009D72BA"/>
    <w:rsid w:val="009E004C"/>
    <w:rsid w:val="009E0505"/>
    <w:rsid w:val="009E07B8"/>
    <w:rsid w:val="009E0E3E"/>
    <w:rsid w:val="009E1CD2"/>
    <w:rsid w:val="009E241B"/>
    <w:rsid w:val="009E2BEF"/>
    <w:rsid w:val="009E3843"/>
    <w:rsid w:val="009E3918"/>
    <w:rsid w:val="009E423F"/>
    <w:rsid w:val="009E4F88"/>
    <w:rsid w:val="009E5495"/>
    <w:rsid w:val="009E5800"/>
    <w:rsid w:val="009E64EE"/>
    <w:rsid w:val="009F016B"/>
    <w:rsid w:val="009F0F01"/>
    <w:rsid w:val="009F3BE3"/>
    <w:rsid w:val="009F544F"/>
    <w:rsid w:val="009F556B"/>
    <w:rsid w:val="009F629B"/>
    <w:rsid w:val="009F68F4"/>
    <w:rsid w:val="009F7B30"/>
    <w:rsid w:val="00A01998"/>
    <w:rsid w:val="00A0235D"/>
    <w:rsid w:val="00A03B39"/>
    <w:rsid w:val="00A04D8D"/>
    <w:rsid w:val="00A10B94"/>
    <w:rsid w:val="00A113DB"/>
    <w:rsid w:val="00A116DA"/>
    <w:rsid w:val="00A1179B"/>
    <w:rsid w:val="00A135F6"/>
    <w:rsid w:val="00A14584"/>
    <w:rsid w:val="00A151AB"/>
    <w:rsid w:val="00A15406"/>
    <w:rsid w:val="00A16C1A"/>
    <w:rsid w:val="00A16CDA"/>
    <w:rsid w:val="00A17E99"/>
    <w:rsid w:val="00A20517"/>
    <w:rsid w:val="00A21433"/>
    <w:rsid w:val="00A22DFD"/>
    <w:rsid w:val="00A23264"/>
    <w:rsid w:val="00A2361C"/>
    <w:rsid w:val="00A23765"/>
    <w:rsid w:val="00A23950"/>
    <w:rsid w:val="00A23F77"/>
    <w:rsid w:val="00A23F81"/>
    <w:rsid w:val="00A2676E"/>
    <w:rsid w:val="00A3013C"/>
    <w:rsid w:val="00A313CA"/>
    <w:rsid w:val="00A31D2A"/>
    <w:rsid w:val="00A32B32"/>
    <w:rsid w:val="00A32C14"/>
    <w:rsid w:val="00A32FC5"/>
    <w:rsid w:val="00A3433E"/>
    <w:rsid w:val="00A34E58"/>
    <w:rsid w:val="00A35ED8"/>
    <w:rsid w:val="00A37324"/>
    <w:rsid w:val="00A37DEC"/>
    <w:rsid w:val="00A41C78"/>
    <w:rsid w:val="00A42B86"/>
    <w:rsid w:val="00A44811"/>
    <w:rsid w:val="00A44B8E"/>
    <w:rsid w:val="00A44C65"/>
    <w:rsid w:val="00A5185A"/>
    <w:rsid w:val="00A51B3E"/>
    <w:rsid w:val="00A52079"/>
    <w:rsid w:val="00A52A51"/>
    <w:rsid w:val="00A52C9E"/>
    <w:rsid w:val="00A52EC8"/>
    <w:rsid w:val="00A532B8"/>
    <w:rsid w:val="00A53BEF"/>
    <w:rsid w:val="00A54457"/>
    <w:rsid w:val="00A550B5"/>
    <w:rsid w:val="00A5512D"/>
    <w:rsid w:val="00A56C21"/>
    <w:rsid w:val="00A57D4E"/>
    <w:rsid w:val="00A60D05"/>
    <w:rsid w:val="00A6133E"/>
    <w:rsid w:val="00A62319"/>
    <w:rsid w:val="00A629FD"/>
    <w:rsid w:val="00A642BD"/>
    <w:rsid w:val="00A65028"/>
    <w:rsid w:val="00A6728D"/>
    <w:rsid w:val="00A72204"/>
    <w:rsid w:val="00A73B2E"/>
    <w:rsid w:val="00A75206"/>
    <w:rsid w:val="00A76963"/>
    <w:rsid w:val="00A77478"/>
    <w:rsid w:val="00A80538"/>
    <w:rsid w:val="00A813EE"/>
    <w:rsid w:val="00A826C1"/>
    <w:rsid w:val="00A83216"/>
    <w:rsid w:val="00A84006"/>
    <w:rsid w:val="00A84CFF"/>
    <w:rsid w:val="00A8528C"/>
    <w:rsid w:val="00A859E4"/>
    <w:rsid w:val="00A85C8C"/>
    <w:rsid w:val="00A86ACC"/>
    <w:rsid w:val="00A86B20"/>
    <w:rsid w:val="00A906D7"/>
    <w:rsid w:val="00A914AC"/>
    <w:rsid w:val="00A91711"/>
    <w:rsid w:val="00A91EBF"/>
    <w:rsid w:val="00A9248C"/>
    <w:rsid w:val="00A92B80"/>
    <w:rsid w:val="00A93376"/>
    <w:rsid w:val="00A938F6"/>
    <w:rsid w:val="00A94430"/>
    <w:rsid w:val="00A9550A"/>
    <w:rsid w:val="00A97F3C"/>
    <w:rsid w:val="00AA019C"/>
    <w:rsid w:val="00AA1D32"/>
    <w:rsid w:val="00AA2978"/>
    <w:rsid w:val="00AA5993"/>
    <w:rsid w:val="00AA7B9E"/>
    <w:rsid w:val="00AB281A"/>
    <w:rsid w:val="00AB2834"/>
    <w:rsid w:val="00AB2B2B"/>
    <w:rsid w:val="00AB5C3F"/>
    <w:rsid w:val="00AB6586"/>
    <w:rsid w:val="00AB6A55"/>
    <w:rsid w:val="00AB743C"/>
    <w:rsid w:val="00AB7EB0"/>
    <w:rsid w:val="00AC02E6"/>
    <w:rsid w:val="00AC079B"/>
    <w:rsid w:val="00AC2E78"/>
    <w:rsid w:val="00AC417B"/>
    <w:rsid w:val="00AC4331"/>
    <w:rsid w:val="00AC5315"/>
    <w:rsid w:val="00AC61A3"/>
    <w:rsid w:val="00AC6429"/>
    <w:rsid w:val="00AD0861"/>
    <w:rsid w:val="00AD0BC6"/>
    <w:rsid w:val="00AD3CB9"/>
    <w:rsid w:val="00AD5B3E"/>
    <w:rsid w:val="00AD69FE"/>
    <w:rsid w:val="00AD6E5A"/>
    <w:rsid w:val="00AE0700"/>
    <w:rsid w:val="00AE1799"/>
    <w:rsid w:val="00AE1D73"/>
    <w:rsid w:val="00AE1E2E"/>
    <w:rsid w:val="00AE2304"/>
    <w:rsid w:val="00AE3111"/>
    <w:rsid w:val="00AE40E7"/>
    <w:rsid w:val="00AE43DE"/>
    <w:rsid w:val="00AE4406"/>
    <w:rsid w:val="00AE45A8"/>
    <w:rsid w:val="00AE483A"/>
    <w:rsid w:val="00AE4BA6"/>
    <w:rsid w:val="00AE627F"/>
    <w:rsid w:val="00AE762D"/>
    <w:rsid w:val="00AF0458"/>
    <w:rsid w:val="00AF1CC4"/>
    <w:rsid w:val="00AF3CED"/>
    <w:rsid w:val="00AF4EE8"/>
    <w:rsid w:val="00AF5960"/>
    <w:rsid w:val="00AF6760"/>
    <w:rsid w:val="00AF69BA"/>
    <w:rsid w:val="00AF78D0"/>
    <w:rsid w:val="00AF7A1B"/>
    <w:rsid w:val="00B00FAC"/>
    <w:rsid w:val="00B01194"/>
    <w:rsid w:val="00B01284"/>
    <w:rsid w:val="00B01312"/>
    <w:rsid w:val="00B016FF"/>
    <w:rsid w:val="00B02B5A"/>
    <w:rsid w:val="00B038E3"/>
    <w:rsid w:val="00B04FB0"/>
    <w:rsid w:val="00B05603"/>
    <w:rsid w:val="00B05717"/>
    <w:rsid w:val="00B0607B"/>
    <w:rsid w:val="00B06E9E"/>
    <w:rsid w:val="00B071A1"/>
    <w:rsid w:val="00B11774"/>
    <w:rsid w:val="00B11D04"/>
    <w:rsid w:val="00B11ED6"/>
    <w:rsid w:val="00B12756"/>
    <w:rsid w:val="00B13816"/>
    <w:rsid w:val="00B146C2"/>
    <w:rsid w:val="00B14D81"/>
    <w:rsid w:val="00B158B4"/>
    <w:rsid w:val="00B159D5"/>
    <w:rsid w:val="00B15CE9"/>
    <w:rsid w:val="00B16D46"/>
    <w:rsid w:val="00B17D58"/>
    <w:rsid w:val="00B204C7"/>
    <w:rsid w:val="00B205AE"/>
    <w:rsid w:val="00B21B63"/>
    <w:rsid w:val="00B21FFE"/>
    <w:rsid w:val="00B220CA"/>
    <w:rsid w:val="00B239F5"/>
    <w:rsid w:val="00B24D5C"/>
    <w:rsid w:val="00B30146"/>
    <w:rsid w:val="00B3047B"/>
    <w:rsid w:val="00B30E46"/>
    <w:rsid w:val="00B32BD8"/>
    <w:rsid w:val="00B32BE1"/>
    <w:rsid w:val="00B34C36"/>
    <w:rsid w:val="00B363B3"/>
    <w:rsid w:val="00B376E0"/>
    <w:rsid w:val="00B40E51"/>
    <w:rsid w:val="00B40EBB"/>
    <w:rsid w:val="00B41A23"/>
    <w:rsid w:val="00B43075"/>
    <w:rsid w:val="00B43558"/>
    <w:rsid w:val="00B44379"/>
    <w:rsid w:val="00B451D9"/>
    <w:rsid w:val="00B4533A"/>
    <w:rsid w:val="00B46C3C"/>
    <w:rsid w:val="00B50BB8"/>
    <w:rsid w:val="00B52424"/>
    <w:rsid w:val="00B53507"/>
    <w:rsid w:val="00B53A03"/>
    <w:rsid w:val="00B55798"/>
    <w:rsid w:val="00B55C47"/>
    <w:rsid w:val="00B56157"/>
    <w:rsid w:val="00B60958"/>
    <w:rsid w:val="00B60AF0"/>
    <w:rsid w:val="00B6121B"/>
    <w:rsid w:val="00B63CD0"/>
    <w:rsid w:val="00B65CEE"/>
    <w:rsid w:val="00B66C0A"/>
    <w:rsid w:val="00B709B1"/>
    <w:rsid w:val="00B70D16"/>
    <w:rsid w:val="00B7110B"/>
    <w:rsid w:val="00B72391"/>
    <w:rsid w:val="00B743F1"/>
    <w:rsid w:val="00B7749F"/>
    <w:rsid w:val="00B80DCC"/>
    <w:rsid w:val="00B82768"/>
    <w:rsid w:val="00B82CEC"/>
    <w:rsid w:val="00B837DB"/>
    <w:rsid w:val="00B83908"/>
    <w:rsid w:val="00B8439E"/>
    <w:rsid w:val="00B849E0"/>
    <w:rsid w:val="00B854D7"/>
    <w:rsid w:val="00B85D05"/>
    <w:rsid w:val="00B86B88"/>
    <w:rsid w:val="00B87E6D"/>
    <w:rsid w:val="00B90F46"/>
    <w:rsid w:val="00B92A65"/>
    <w:rsid w:val="00B92AC1"/>
    <w:rsid w:val="00B9435E"/>
    <w:rsid w:val="00B9436C"/>
    <w:rsid w:val="00B95A8D"/>
    <w:rsid w:val="00B97290"/>
    <w:rsid w:val="00BA0707"/>
    <w:rsid w:val="00BA1314"/>
    <w:rsid w:val="00BA1340"/>
    <w:rsid w:val="00BA207D"/>
    <w:rsid w:val="00BA37E8"/>
    <w:rsid w:val="00BA44DE"/>
    <w:rsid w:val="00BA5486"/>
    <w:rsid w:val="00BA6F65"/>
    <w:rsid w:val="00BA7D1D"/>
    <w:rsid w:val="00BB0104"/>
    <w:rsid w:val="00BB02A1"/>
    <w:rsid w:val="00BB02FA"/>
    <w:rsid w:val="00BB0F6C"/>
    <w:rsid w:val="00BB19D8"/>
    <w:rsid w:val="00BB1A03"/>
    <w:rsid w:val="00BB24C8"/>
    <w:rsid w:val="00BB3AC0"/>
    <w:rsid w:val="00BB3F85"/>
    <w:rsid w:val="00BB4805"/>
    <w:rsid w:val="00BB4CB0"/>
    <w:rsid w:val="00BB54A7"/>
    <w:rsid w:val="00BB55EA"/>
    <w:rsid w:val="00BB5E87"/>
    <w:rsid w:val="00BB6015"/>
    <w:rsid w:val="00BB7032"/>
    <w:rsid w:val="00BC130E"/>
    <w:rsid w:val="00BC1790"/>
    <w:rsid w:val="00BC1DE5"/>
    <w:rsid w:val="00BC28C7"/>
    <w:rsid w:val="00BC54C2"/>
    <w:rsid w:val="00BC5D04"/>
    <w:rsid w:val="00BC611E"/>
    <w:rsid w:val="00BC6D1C"/>
    <w:rsid w:val="00BC6D24"/>
    <w:rsid w:val="00BD0EB5"/>
    <w:rsid w:val="00BD1178"/>
    <w:rsid w:val="00BD151F"/>
    <w:rsid w:val="00BD1DE2"/>
    <w:rsid w:val="00BD3580"/>
    <w:rsid w:val="00BD358D"/>
    <w:rsid w:val="00BD5433"/>
    <w:rsid w:val="00BD66C3"/>
    <w:rsid w:val="00BD670A"/>
    <w:rsid w:val="00BD6B19"/>
    <w:rsid w:val="00BD7C2A"/>
    <w:rsid w:val="00BE0152"/>
    <w:rsid w:val="00BE0691"/>
    <w:rsid w:val="00BE11AD"/>
    <w:rsid w:val="00BE18E5"/>
    <w:rsid w:val="00BE28EC"/>
    <w:rsid w:val="00BE5215"/>
    <w:rsid w:val="00BE5245"/>
    <w:rsid w:val="00BF091B"/>
    <w:rsid w:val="00BF0B7D"/>
    <w:rsid w:val="00BF1F53"/>
    <w:rsid w:val="00BF21C7"/>
    <w:rsid w:val="00BF2EDA"/>
    <w:rsid w:val="00BF33FC"/>
    <w:rsid w:val="00BF3970"/>
    <w:rsid w:val="00BF3D04"/>
    <w:rsid w:val="00BF412D"/>
    <w:rsid w:val="00BF4B9D"/>
    <w:rsid w:val="00BF4CA2"/>
    <w:rsid w:val="00BF7334"/>
    <w:rsid w:val="00BF7C9C"/>
    <w:rsid w:val="00C009AA"/>
    <w:rsid w:val="00C01BB2"/>
    <w:rsid w:val="00C029EE"/>
    <w:rsid w:val="00C03B64"/>
    <w:rsid w:val="00C03C9D"/>
    <w:rsid w:val="00C03EEB"/>
    <w:rsid w:val="00C04128"/>
    <w:rsid w:val="00C05607"/>
    <w:rsid w:val="00C05EE0"/>
    <w:rsid w:val="00C06B79"/>
    <w:rsid w:val="00C07146"/>
    <w:rsid w:val="00C07E02"/>
    <w:rsid w:val="00C1008F"/>
    <w:rsid w:val="00C1189F"/>
    <w:rsid w:val="00C13A05"/>
    <w:rsid w:val="00C14D44"/>
    <w:rsid w:val="00C1526B"/>
    <w:rsid w:val="00C154FC"/>
    <w:rsid w:val="00C165EE"/>
    <w:rsid w:val="00C1721B"/>
    <w:rsid w:val="00C201CB"/>
    <w:rsid w:val="00C238B0"/>
    <w:rsid w:val="00C24BE5"/>
    <w:rsid w:val="00C255DC"/>
    <w:rsid w:val="00C275E6"/>
    <w:rsid w:val="00C278CD"/>
    <w:rsid w:val="00C30934"/>
    <w:rsid w:val="00C309CA"/>
    <w:rsid w:val="00C31031"/>
    <w:rsid w:val="00C31092"/>
    <w:rsid w:val="00C31618"/>
    <w:rsid w:val="00C32138"/>
    <w:rsid w:val="00C32656"/>
    <w:rsid w:val="00C32BA0"/>
    <w:rsid w:val="00C33927"/>
    <w:rsid w:val="00C364B7"/>
    <w:rsid w:val="00C36F99"/>
    <w:rsid w:val="00C37EED"/>
    <w:rsid w:val="00C40BE0"/>
    <w:rsid w:val="00C42FD2"/>
    <w:rsid w:val="00C430EB"/>
    <w:rsid w:val="00C43EFC"/>
    <w:rsid w:val="00C44988"/>
    <w:rsid w:val="00C449B9"/>
    <w:rsid w:val="00C44AE0"/>
    <w:rsid w:val="00C458E0"/>
    <w:rsid w:val="00C468F1"/>
    <w:rsid w:val="00C47B0B"/>
    <w:rsid w:val="00C50DBC"/>
    <w:rsid w:val="00C52223"/>
    <w:rsid w:val="00C52349"/>
    <w:rsid w:val="00C530FE"/>
    <w:rsid w:val="00C53BE2"/>
    <w:rsid w:val="00C5442F"/>
    <w:rsid w:val="00C5489A"/>
    <w:rsid w:val="00C55440"/>
    <w:rsid w:val="00C60A57"/>
    <w:rsid w:val="00C6191B"/>
    <w:rsid w:val="00C61B64"/>
    <w:rsid w:val="00C667D8"/>
    <w:rsid w:val="00C66D9D"/>
    <w:rsid w:val="00C67CE3"/>
    <w:rsid w:val="00C701A8"/>
    <w:rsid w:val="00C717B2"/>
    <w:rsid w:val="00C74143"/>
    <w:rsid w:val="00C7539E"/>
    <w:rsid w:val="00C7575B"/>
    <w:rsid w:val="00C82A78"/>
    <w:rsid w:val="00C84351"/>
    <w:rsid w:val="00C85FD9"/>
    <w:rsid w:val="00C879F6"/>
    <w:rsid w:val="00C90ED7"/>
    <w:rsid w:val="00C91694"/>
    <w:rsid w:val="00C916F3"/>
    <w:rsid w:val="00C9381A"/>
    <w:rsid w:val="00C963B6"/>
    <w:rsid w:val="00C96DF7"/>
    <w:rsid w:val="00C97196"/>
    <w:rsid w:val="00CA03D8"/>
    <w:rsid w:val="00CA0B5F"/>
    <w:rsid w:val="00CA0F81"/>
    <w:rsid w:val="00CA26A5"/>
    <w:rsid w:val="00CA293E"/>
    <w:rsid w:val="00CA328F"/>
    <w:rsid w:val="00CA4BF7"/>
    <w:rsid w:val="00CA591C"/>
    <w:rsid w:val="00CA7A9F"/>
    <w:rsid w:val="00CB0262"/>
    <w:rsid w:val="00CB02AC"/>
    <w:rsid w:val="00CB092C"/>
    <w:rsid w:val="00CB10CC"/>
    <w:rsid w:val="00CB1FDC"/>
    <w:rsid w:val="00CB2ED5"/>
    <w:rsid w:val="00CC0578"/>
    <w:rsid w:val="00CC20CF"/>
    <w:rsid w:val="00CC265F"/>
    <w:rsid w:val="00CC6B41"/>
    <w:rsid w:val="00CC7A53"/>
    <w:rsid w:val="00CD3210"/>
    <w:rsid w:val="00CD335F"/>
    <w:rsid w:val="00CD5EE3"/>
    <w:rsid w:val="00CD6844"/>
    <w:rsid w:val="00CD7643"/>
    <w:rsid w:val="00CE154E"/>
    <w:rsid w:val="00CE15EE"/>
    <w:rsid w:val="00CE201A"/>
    <w:rsid w:val="00CE21DB"/>
    <w:rsid w:val="00CE4EEB"/>
    <w:rsid w:val="00CE5796"/>
    <w:rsid w:val="00CE68F0"/>
    <w:rsid w:val="00CE794C"/>
    <w:rsid w:val="00CE7E19"/>
    <w:rsid w:val="00CF05F5"/>
    <w:rsid w:val="00CF07E8"/>
    <w:rsid w:val="00CF3F72"/>
    <w:rsid w:val="00CF4130"/>
    <w:rsid w:val="00CF59B3"/>
    <w:rsid w:val="00CF5DDF"/>
    <w:rsid w:val="00D010F7"/>
    <w:rsid w:val="00D0111D"/>
    <w:rsid w:val="00D01BB0"/>
    <w:rsid w:val="00D02F34"/>
    <w:rsid w:val="00D030B5"/>
    <w:rsid w:val="00D038B1"/>
    <w:rsid w:val="00D0390B"/>
    <w:rsid w:val="00D03A17"/>
    <w:rsid w:val="00D0505D"/>
    <w:rsid w:val="00D06DF7"/>
    <w:rsid w:val="00D07477"/>
    <w:rsid w:val="00D074E4"/>
    <w:rsid w:val="00D07E07"/>
    <w:rsid w:val="00D07F81"/>
    <w:rsid w:val="00D11C70"/>
    <w:rsid w:val="00D144F5"/>
    <w:rsid w:val="00D14B98"/>
    <w:rsid w:val="00D151A5"/>
    <w:rsid w:val="00D1532B"/>
    <w:rsid w:val="00D15803"/>
    <w:rsid w:val="00D2097E"/>
    <w:rsid w:val="00D20F06"/>
    <w:rsid w:val="00D24F40"/>
    <w:rsid w:val="00D27A0D"/>
    <w:rsid w:val="00D27ADB"/>
    <w:rsid w:val="00D27F07"/>
    <w:rsid w:val="00D318AA"/>
    <w:rsid w:val="00D31900"/>
    <w:rsid w:val="00D3232B"/>
    <w:rsid w:val="00D33873"/>
    <w:rsid w:val="00D3544D"/>
    <w:rsid w:val="00D366D5"/>
    <w:rsid w:val="00D36DC4"/>
    <w:rsid w:val="00D4102B"/>
    <w:rsid w:val="00D41204"/>
    <w:rsid w:val="00D41F88"/>
    <w:rsid w:val="00D43761"/>
    <w:rsid w:val="00D43E15"/>
    <w:rsid w:val="00D4442A"/>
    <w:rsid w:val="00D448FA"/>
    <w:rsid w:val="00D46AE1"/>
    <w:rsid w:val="00D4739C"/>
    <w:rsid w:val="00D4773B"/>
    <w:rsid w:val="00D5188A"/>
    <w:rsid w:val="00D518B1"/>
    <w:rsid w:val="00D54149"/>
    <w:rsid w:val="00D5501C"/>
    <w:rsid w:val="00D555D7"/>
    <w:rsid w:val="00D5574B"/>
    <w:rsid w:val="00D55CAE"/>
    <w:rsid w:val="00D576E4"/>
    <w:rsid w:val="00D57BBC"/>
    <w:rsid w:val="00D610A8"/>
    <w:rsid w:val="00D61B99"/>
    <w:rsid w:val="00D62061"/>
    <w:rsid w:val="00D640A3"/>
    <w:rsid w:val="00D64136"/>
    <w:rsid w:val="00D65798"/>
    <w:rsid w:val="00D65E20"/>
    <w:rsid w:val="00D66A5A"/>
    <w:rsid w:val="00D66D6D"/>
    <w:rsid w:val="00D67F40"/>
    <w:rsid w:val="00D711CE"/>
    <w:rsid w:val="00D718BF"/>
    <w:rsid w:val="00D726C4"/>
    <w:rsid w:val="00D73B14"/>
    <w:rsid w:val="00D7500B"/>
    <w:rsid w:val="00D760C2"/>
    <w:rsid w:val="00D7615E"/>
    <w:rsid w:val="00D764B6"/>
    <w:rsid w:val="00D7668C"/>
    <w:rsid w:val="00D81081"/>
    <w:rsid w:val="00D82036"/>
    <w:rsid w:val="00D82E5E"/>
    <w:rsid w:val="00D82EDE"/>
    <w:rsid w:val="00D84927"/>
    <w:rsid w:val="00D856EB"/>
    <w:rsid w:val="00D86BBC"/>
    <w:rsid w:val="00D874AA"/>
    <w:rsid w:val="00D9032B"/>
    <w:rsid w:val="00D90616"/>
    <w:rsid w:val="00D90B7E"/>
    <w:rsid w:val="00D90C9B"/>
    <w:rsid w:val="00D91A78"/>
    <w:rsid w:val="00D92AE9"/>
    <w:rsid w:val="00D932C3"/>
    <w:rsid w:val="00D954C7"/>
    <w:rsid w:val="00D96042"/>
    <w:rsid w:val="00DA09C9"/>
    <w:rsid w:val="00DA0FEB"/>
    <w:rsid w:val="00DA21B1"/>
    <w:rsid w:val="00DA2ED7"/>
    <w:rsid w:val="00DA7CB6"/>
    <w:rsid w:val="00DB07A8"/>
    <w:rsid w:val="00DB1CAD"/>
    <w:rsid w:val="00DB405C"/>
    <w:rsid w:val="00DB4698"/>
    <w:rsid w:val="00DB5541"/>
    <w:rsid w:val="00DB6BCB"/>
    <w:rsid w:val="00DB7596"/>
    <w:rsid w:val="00DB7CBA"/>
    <w:rsid w:val="00DB7F7C"/>
    <w:rsid w:val="00DC0755"/>
    <w:rsid w:val="00DC1ACD"/>
    <w:rsid w:val="00DC5AAB"/>
    <w:rsid w:val="00DC61F7"/>
    <w:rsid w:val="00DC6EE4"/>
    <w:rsid w:val="00DC7168"/>
    <w:rsid w:val="00DC7170"/>
    <w:rsid w:val="00DC7E60"/>
    <w:rsid w:val="00DD37D4"/>
    <w:rsid w:val="00DD3EDF"/>
    <w:rsid w:val="00DD5283"/>
    <w:rsid w:val="00DD69A8"/>
    <w:rsid w:val="00DD7B7E"/>
    <w:rsid w:val="00DE09D3"/>
    <w:rsid w:val="00DE1ED7"/>
    <w:rsid w:val="00DE5926"/>
    <w:rsid w:val="00DE6626"/>
    <w:rsid w:val="00DE6B60"/>
    <w:rsid w:val="00DE755B"/>
    <w:rsid w:val="00DE75BD"/>
    <w:rsid w:val="00DE78D0"/>
    <w:rsid w:val="00DF0BFB"/>
    <w:rsid w:val="00DF16DC"/>
    <w:rsid w:val="00DF1D8C"/>
    <w:rsid w:val="00DF25A1"/>
    <w:rsid w:val="00DF2ADD"/>
    <w:rsid w:val="00DF3FE7"/>
    <w:rsid w:val="00DF5D9E"/>
    <w:rsid w:val="00E0058C"/>
    <w:rsid w:val="00E008A1"/>
    <w:rsid w:val="00E02996"/>
    <w:rsid w:val="00E0311D"/>
    <w:rsid w:val="00E0401E"/>
    <w:rsid w:val="00E06467"/>
    <w:rsid w:val="00E100D1"/>
    <w:rsid w:val="00E12DBA"/>
    <w:rsid w:val="00E13D23"/>
    <w:rsid w:val="00E15A29"/>
    <w:rsid w:val="00E15D5F"/>
    <w:rsid w:val="00E15E82"/>
    <w:rsid w:val="00E1611D"/>
    <w:rsid w:val="00E161C4"/>
    <w:rsid w:val="00E1703E"/>
    <w:rsid w:val="00E22FD5"/>
    <w:rsid w:val="00E233F6"/>
    <w:rsid w:val="00E23776"/>
    <w:rsid w:val="00E24FF0"/>
    <w:rsid w:val="00E2583E"/>
    <w:rsid w:val="00E258D3"/>
    <w:rsid w:val="00E25E7C"/>
    <w:rsid w:val="00E264A7"/>
    <w:rsid w:val="00E26E80"/>
    <w:rsid w:val="00E2753A"/>
    <w:rsid w:val="00E275BD"/>
    <w:rsid w:val="00E32787"/>
    <w:rsid w:val="00E3330B"/>
    <w:rsid w:val="00E337DE"/>
    <w:rsid w:val="00E341A2"/>
    <w:rsid w:val="00E35300"/>
    <w:rsid w:val="00E35BD6"/>
    <w:rsid w:val="00E368B2"/>
    <w:rsid w:val="00E373B3"/>
    <w:rsid w:val="00E37869"/>
    <w:rsid w:val="00E37A8F"/>
    <w:rsid w:val="00E43C57"/>
    <w:rsid w:val="00E45199"/>
    <w:rsid w:val="00E4554C"/>
    <w:rsid w:val="00E45ACD"/>
    <w:rsid w:val="00E462F6"/>
    <w:rsid w:val="00E46E92"/>
    <w:rsid w:val="00E473EA"/>
    <w:rsid w:val="00E5065B"/>
    <w:rsid w:val="00E50948"/>
    <w:rsid w:val="00E534D9"/>
    <w:rsid w:val="00E53D38"/>
    <w:rsid w:val="00E55624"/>
    <w:rsid w:val="00E5571E"/>
    <w:rsid w:val="00E557D5"/>
    <w:rsid w:val="00E56187"/>
    <w:rsid w:val="00E56CC5"/>
    <w:rsid w:val="00E612A0"/>
    <w:rsid w:val="00E62059"/>
    <w:rsid w:val="00E62A5B"/>
    <w:rsid w:val="00E62F6A"/>
    <w:rsid w:val="00E65A4D"/>
    <w:rsid w:val="00E65D46"/>
    <w:rsid w:val="00E66C09"/>
    <w:rsid w:val="00E67189"/>
    <w:rsid w:val="00E67437"/>
    <w:rsid w:val="00E67E31"/>
    <w:rsid w:val="00E67FBD"/>
    <w:rsid w:val="00E71A0F"/>
    <w:rsid w:val="00E72C48"/>
    <w:rsid w:val="00E72F89"/>
    <w:rsid w:val="00E74A34"/>
    <w:rsid w:val="00E7689F"/>
    <w:rsid w:val="00E8071C"/>
    <w:rsid w:val="00E8102F"/>
    <w:rsid w:val="00E84564"/>
    <w:rsid w:val="00E846B2"/>
    <w:rsid w:val="00E84A5D"/>
    <w:rsid w:val="00E860A7"/>
    <w:rsid w:val="00E8621F"/>
    <w:rsid w:val="00E86CAF"/>
    <w:rsid w:val="00E874E8"/>
    <w:rsid w:val="00E87A33"/>
    <w:rsid w:val="00E906FB"/>
    <w:rsid w:val="00E9125A"/>
    <w:rsid w:val="00E91690"/>
    <w:rsid w:val="00E91ED9"/>
    <w:rsid w:val="00E921D1"/>
    <w:rsid w:val="00E9293E"/>
    <w:rsid w:val="00E92AB8"/>
    <w:rsid w:val="00E92DFD"/>
    <w:rsid w:val="00E93B5D"/>
    <w:rsid w:val="00E95023"/>
    <w:rsid w:val="00E96CD8"/>
    <w:rsid w:val="00EA102A"/>
    <w:rsid w:val="00EA1031"/>
    <w:rsid w:val="00EA1FF2"/>
    <w:rsid w:val="00EA367E"/>
    <w:rsid w:val="00EA3D24"/>
    <w:rsid w:val="00EA3EC2"/>
    <w:rsid w:val="00EA414A"/>
    <w:rsid w:val="00EA5903"/>
    <w:rsid w:val="00EA64B9"/>
    <w:rsid w:val="00EB0230"/>
    <w:rsid w:val="00EB2B00"/>
    <w:rsid w:val="00EB39A9"/>
    <w:rsid w:val="00EB443F"/>
    <w:rsid w:val="00EB4CC6"/>
    <w:rsid w:val="00EB548D"/>
    <w:rsid w:val="00EB5DCF"/>
    <w:rsid w:val="00EB621D"/>
    <w:rsid w:val="00EB758F"/>
    <w:rsid w:val="00EB7B11"/>
    <w:rsid w:val="00EC0E7C"/>
    <w:rsid w:val="00EC0E84"/>
    <w:rsid w:val="00EC1C43"/>
    <w:rsid w:val="00EC26C4"/>
    <w:rsid w:val="00EC29E4"/>
    <w:rsid w:val="00EC33C0"/>
    <w:rsid w:val="00EC4717"/>
    <w:rsid w:val="00EC586C"/>
    <w:rsid w:val="00EC5C6C"/>
    <w:rsid w:val="00EC64A6"/>
    <w:rsid w:val="00EC667F"/>
    <w:rsid w:val="00EC72EA"/>
    <w:rsid w:val="00EC74DC"/>
    <w:rsid w:val="00ED1BB2"/>
    <w:rsid w:val="00ED64D5"/>
    <w:rsid w:val="00ED6870"/>
    <w:rsid w:val="00ED74E2"/>
    <w:rsid w:val="00ED7698"/>
    <w:rsid w:val="00ED76ED"/>
    <w:rsid w:val="00ED7A3B"/>
    <w:rsid w:val="00ED7C8B"/>
    <w:rsid w:val="00EE05BE"/>
    <w:rsid w:val="00EE0AF2"/>
    <w:rsid w:val="00EE0B3D"/>
    <w:rsid w:val="00EE1303"/>
    <w:rsid w:val="00EE304E"/>
    <w:rsid w:val="00EE3BCB"/>
    <w:rsid w:val="00EE4A52"/>
    <w:rsid w:val="00EE4F8D"/>
    <w:rsid w:val="00EE5FD2"/>
    <w:rsid w:val="00EF136C"/>
    <w:rsid w:val="00EF18F4"/>
    <w:rsid w:val="00EF19D7"/>
    <w:rsid w:val="00EF1C26"/>
    <w:rsid w:val="00EF1EA3"/>
    <w:rsid w:val="00EF29A6"/>
    <w:rsid w:val="00EF3773"/>
    <w:rsid w:val="00EF4871"/>
    <w:rsid w:val="00EF60D4"/>
    <w:rsid w:val="00EF6120"/>
    <w:rsid w:val="00EF6AC5"/>
    <w:rsid w:val="00EF7B58"/>
    <w:rsid w:val="00F00C70"/>
    <w:rsid w:val="00F01763"/>
    <w:rsid w:val="00F01F7D"/>
    <w:rsid w:val="00F02FCD"/>
    <w:rsid w:val="00F034C6"/>
    <w:rsid w:val="00F0432B"/>
    <w:rsid w:val="00F04A3E"/>
    <w:rsid w:val="00F07019"/>
    <w:rsid w:val="00F117CF"/>
    <w:rsid w:val="00F119DF"/>
    <w:rsid w:val="00F11B5D"/>
    <w:rsid w:val="00F12120"/>
    <w:rsid w:val="00F12754"/>
    <w:rsid w:val="00F137EF"/>
    <w:rsid w:val="00F139B1"/>
    <w:rsid w:val="00F140BD"/>
    <w:rsid w:val="00F14C84"/>
    <w:rsid w:val="00F150C6"/>
    <w:rsid w:val="00F16766"/>
    <w:rsid w:val="00F16C20"/>
    <w:rsid w:val="00F170B8"/>
    <w:rsid w:val="00F177FA"/>
    <w:rsid w:val="00F2056E"/>
    <w:rsid w:val="00F20ECD"/>
    <w:rsid w:val="00F21E70"/>
    <w:rsid w:val="00F22A7D"/>
    <w:rsid w:val="00F239C6"/>
    <w:rsid w:val="00F2408B"/>
    <w:rsid w:val="00F24DB2"/>
    <w:rsid w:val="00F26EAC"/>
    <w:rsid w:val="00F3315D"/>
    <w:rsid w:val="00F33920"/>
    <w:rsid w:val="00F339C7"/>
    <w:rsid w:val="00F352E6"/>
    <w:rsid w:val="00F35EDE"/>
    <w:rsid w:val="00F36D89"/>
    <w:rsid w:val="00F37566"/>
    <w:rsid w:val="00F408E5"/>
    <w:rsid w:val="00F4101F"/>
    <w:rsid w:val="00F41182"/>
    <w:rsid w:val="00F43BD4"/>
    <w:rsid w:val="00F45107"/>
    <w:rsid w:val="00F46B4C"/>
    <w:rsid w:val="00F50CF2"/>
    <w:rsid w:val="00F5101E"/>
    <w:rsid w:val="00F538F3"/>
    <w:rsid w:val="00F57E3D"/>
    <w:rsid w:val="00F60DD8"/>
    <w:rsid w:val="00F62887"/>
    <w:rsid w:val="00F64CB2"/>
    <w:rsid w:val="00F65136"/>
    <w:rsid w:val="00F671FF"/>
    <w:rsid w:val="00F67D43"/>
    <w:rsid w:val="00F70106"/>
    <w:rsid w:val="00F7061D"/>
    <w:rsid w:val="00F73F21"/>
    <w:rsid w:val="00F7788E"/>
    <w:rsid w:val="00F77BEF"/>
    <w:rsid w:val="00F77D43"/>
    <w:rsid w:val="00F81CA4"/>
    <w:rsid w:val="00F84D59"/>
    <w:rsid w:val="00F86FBF"/>
    <w:rsid w:val="00F917E1"/>
    <w:rsid w:val="00F93181"/>
    <w:rsid w:val="00F94B30"/>
    <w:rsid w:val="00F97854"/>
    <w:rsid w:val="00FA0B6F"/>
    <w:rsid w:val="00FA11BA"/>
    <w:rsid w:val="00FA1814"/>
    <w:rsid w:val="00FA245C"/>
    <w:rsid w:val="00FA26CF"/>
    <w:rsid w:val="00FA3FF2"/>
    <w:rsid w:val="00FA40D7"/>
    <w:rsid w:val="00FA42B3"/>
    <w:rsid w:val="00FA497C"/>
    <w:rsid w:val="00FA4F2F"/>
    <w:rsid w:val="00FA66C2"/>
    <w:rsid w:val="00FA6E56"/>
    <w:rsid w:val="00FA7F9E"/>
    <w:rsid w:val="00FB0477"/>
    <w:rsid w:val="00FB0B77"/>
    <w:rsid w:val="00FB3044"/>
    <w:rsid w:val="00FB6256"/>
    <w:rsid w:val="00FB6BF3"/>
    <w:rsid w:val="00FB7D8C"/>
    <w:rsid w:val="00FC1D4E"/>
    <w:rsid w:val="00FC25D3"/>
    <w:rsid w:val="00FC3EB0"/>
    <w:rsid w:val="00FC5212"/>
    <w:rsid w:val="00FC6754"/>
    <w:rsid w:val="00FC692C"/>
    <w:rsid w:val="00FD21CD"/>
    <w:rsid w:val="00FD25F8"/>
    <w:rsid w:val="00FD2C05"/>
    <w:rsid w:val="00FD42DC"/>
    <w:rsid w:val="00FD6036"/>
    <w:rsid w:val="00FD66A5"/>
    <w:rsid w:val="00FD6E1E"/>
    <w:rsid w:val="00FE1F8C"/>
    <w:rsid w:val="00FE2595"/>
    <w:rsid w:val="00FE27C6"/>
    <w:rsid w:val="00FE2D76"/>
    <w:rsid w:val="00FE37D3"/>
    <w:rsid w:val="00FE5B9F"/>
    <w:rsid w:val="00FE5F87"/>
    <w:rsid w:val="00FE73FC"/>
    <w:rsid w:val="00FE78A3"/>
    <w:rsid w:val="00FE7CBE"/>
    <w:rsid w:val="00FF48BC"/>
    <w:rsid w:val="00FF4AF4"/>
    <w:rsid w:val="00FF6D66"/>
    <w:rsid w:val="00FF72D6"/>
    <w:rsid w:val="00FF7A11"/>
    <w:rsid w:val="00FF7B1B"/>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7CEA3E"/>
  <w15:docId w15:val="{63A7B1D3-2D8C-43A1-A7FA-A9FCF0157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A62319"/>
    <w:rPr>
      <w:lang w:val="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styleId="Mkatabulky">
    <w:name w:val="Table Grid"/>
    <w:basedOn w:val="Normlntabulka"/>
    <w:uiPriority w:val="59"/>
    <w:rsid w:val="009E42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64A7"/>
    <w:pPr>
      <w:autoSpaceDE w:val="0"/>
      <w:autoSpaceDN w:val="0"/>
      <w:adjustRightInd w:val="0"/>
      <w:spacing w:after="0" w:line="240" w:lineRule="auto"/>
    </w:pPr>
    <w:rPr>
      <w:rFonts w:ascii="Times New Roman" w:hAnsi="Times New Roman" w:cs="Times New Roman"/>
      <w:color w:val="000000"/>
      <w:sz w:val="24"/>
      <w:szCs w:val="24"/>
      <w:lang w:val="lt-LT"/>
    </w:rPr>
  </w:style>
  <w:style w:type="paragraph" w:styleId="Prosttext">
    <w:name w:val="Plain Text"/>
    <w:basedOn w:val="Normln"/>
    <w:link w:val="ProsttextChar"/>
    <w:uiPriority w:val="99"/>
    <w:unhideWhenUsed/>
    <w:rsid w:val="007074D0"/>
    <w:pPr>
      <w:spacing w:after="0" w:line="240" w:lineRule="auto"/>
    </w:pPr>
    <w:rPr>
      <w:rFonts w:ascii="Consolas" w:hAnsi="Consolas"/>
      <w:sz w:val="21"/>
      <w:szCs w:val="21"/>
    </w:rPr>
  </w:style>
  <w:style w:type="character" w:customStyle="1" w:styleId="ProsttextChar">
    <w:name w:val="Prostý text Char"/>
    <w:basedOn w:val="Standardnpsmoodstavce"/>
    <w:link w:val="Prosttext"/>
    <w:uiPriority w:val="99"/>
    <w:rsid w:val="007074D0"/>
    <w:rPr>
      <w:rFonts w:ascii="Consolas" w:hAnsi="Consolas"/>
      <w:sz w:val="21"/>
      <w:szCs w:val="21"/>
      <w:lang w:val="en-US"/>
    </w:rPr>
  </w:style>
  <w:style w:type="paragraph" w:styleId="Textbubliny">
    <w:name w:val="Balloon Text"/>
    <w:basedOn w:val="Normln"/>
    <w:link w:val="TextbublinyChar"/>
    <w:uiPriority w:val="99"/>
    <w:semiHidden/>
    <w:unhideWhenUsed/>
    <w:rsid w:val="0014729A"/>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14729A"/>
    <w:rPr>
      <w:rFonts w:ascii="Tahoma" w:hAnsi="Tahoma" w:cs="Tahoma"/>
      <w:sz w:val="16"/>
      <w:szCs w:val="16"/>
      <w:lang w:val="en-US"/>
    </w:rPr>
  </w:style>
  <w:style w:type="paragraph" w:styleId="Odstavecseseznamem">
    <w:name w:val="List Paragraph"/>
    <w:basedOn w:val="Normln"/>
    <w:uiPriority w:val="34"/>
    <w:qFormat/>
    <w:rsid w:val="00841FFE"/>
    <w:pPr>
      <w:ind w:left="720"/>
      <w:contextualSpacing/>
    </w:pPr>
  </w:style>
  <w:style w:type="character" w:styleId="Siln">
    <w:name w:val="Strong"/>
    <w:basedOn w:val="Standardnpsmoodstavce"/>
    <w:uiPriority w:val="22"/>
    <w:qFormat/>
    <w:rsid w:val="00B60958"/>
    <w:rPr>
      <w:b/>
      <w:bCs/>
    </w:rPr>
  </w:style>
  <w:style w:type="character" w:styleId="Hypertextovodkaz">
    <w:name w:val="Hyperlink"/>
    <w:basedOn w:val="Standardnpsmoodstavce"/>
    <w:uiPriority w:val="99"/>
    <w:unhideWhenUsed/>
    <w:rsid w:val="00166690"/>
    <w:rPr>
      <w:color w:val="0000FF" w:themeColor="hyperlink"/>
      <w:u w:val="single"/>
    </w:rPr>
  </w:style>
  <w:style w:type="paragraph" w:customStyle="1" w:styleId="email">
    <w:name w:val="email"/>
    <w:basedOn w:val="Normln"/>
    <w:link w:val="emailChar"/>
    <w:qFormat/>
    <w:rsid w:val="006D6AAA"/>
    <w:pPr>
      <w:keepNext/>
      <w:spacing w:before="60" w:after="120" w:line="240" w:lineRule="auto"/>
    </w:pPr>
    <w:rPr>
      <w:rFonts w:ascii="Courier New" w:hAnsi="Courier New" w:cs="Times New Roman"/>
      <w:sz w:val="20"/>
      <w:szCs w:val="24"/>
    </w:rPr>
  </w:style>
  <w:style w:type="character" w:styleId="Nzevknihy">
    <w:name w:val="Book Title"/>
    <w:uiPriority w:val="33"/>
    <w:qFormat/>
    <w:rsid w:val="004810E5"/>
    <w:rPr>
      <w:rFonts w:ascii="Times New Roman" w:hAnsi="Times New Roman" w:cs="Times New Roman"/>
      <w:b/>
      <w:bCs/>
      <w:color w:val="000000"/>
      <w:sz w:val="28"/>
      <w:szCs w:val="28"/>
    </w:rPr>
  </w:style>
  <w:style w:type="character" w:customStyle="1" w:styleId="emailChar">
    <w:name w:val="email Char"/>
    <w:basedOn w:val="Standardnpsmoodstavce"/>
    <w:link w:val="email"/>
    <w:rsid w:val="006D6AAA"/>
    <w:rPr>
      <w:rFonts w:ascii="Courier New" w:hAnsi="Courier New" w:cs="Times New Roman"/>
      <w:sz w:val="20"/>
      <w:szCs w:val="24"/>
      <w:lang w:val="en-US"/>
    </w:rPr>
  </w:style>
  <w:style w:type="paragraph" w:customStyle="1" w:styleId="authors">
    <w:name w:val="authors"/>
    <w:basedOn w:val="Normln"/>
    <w:link w:val="authorsChar"/>
    <w:qFormat/>
    <w:rsid w:val="00FC25D3"/>
    <w:pPr>
      <w:keepNext/>
      <w:autoSpaceDE w:val="0"/>
      <w:autoSpaceDN w:val="0"/>
      <w:adjustRightInd w:val="0"/>
      <w:spacing w:after="80" w:line="240" w:lineRule="auto"/>
    </w:pPr>
    <w:rPr>
      <w:rFonts w:ascii="Times New Roman" w:hAnsi="Times New Roman" w:cs="Times New Roman"/>
      <w:bCs/>
      <w:color w:val="000000"/>
    </w:rPr>
  </w:style>
  <w:style w:type="paragraph" w:customStyle="1" w:styleId="abstract">
    <w:name w:val="abstract"/>
    <w:basedOn w:val="Normln"/>
    <w:link w:val="abstractChar"/>
    <w:qFormat/>
    <w:rsid w:val="000B1F9E"/>
    <w:pPr>
      <w:autoSpaceDE w:val="0"/>
      <w:autoSpaceDN w:val="0"/>
      <w:adjustRightInd w:val="0"/>
      <w:spacing w:after="0" w:line="240" w:lineRule="auto"/>
      <w:ind w:firstLine="284"/>
      <w:jc w:val="both"/>
    </w:pPr>
    <w:rPr>
      <w:rFonts w:ascii="Times New Roman" w:hAnsi="Times New Roman" w:cs="Times New Roman"/>
      <w:color w:val="000000"/>
      <w:sz w:val="20"/>
      <w:szCs w:val="20"/>
    </w:rPr>
  </w:style>
  <w:style w:type="character" w:customStyle="1" w:styleId="authorsChar">
    <w:name w:val="authors Char"/>
    <w:basedOn w:val="Standardnpsmoodstavce"/>
    <w:link w:val="authors"/>
    <w:rsid w:val="00FC25D3"/>
    <w:rPr>
      <w:rFonts w:ascii="Times New Roman" w:hAnsi="Times New Roman" w:cs="Times New Roman"/>
      <w:bCs/>
      <w:color w:val="000000"/>
      <w:lang w:val="en-US"/>
    </w:rPr>
  </w:style>
  <w:style w:type="paragraph" w:styleId="Nzev">
    <w:name w:val="Title"/>
    <w:basedOn w:val="authors"/>
    <w:next w:val="Normln"/>
    <w:link w:val="NzevChar"/>
    <w:uiPriority w:val="10"/>
    <w:qFormat/>
    <w:rsid w:val="001C2714"/>
    <w:pPr>
      <w:spacing w:before="240"/>
    </w:pPr>
    <w:rPr>
      <w:b/>
      <w:sz w:val="26"/>
      <w:szCs w:val="26"/>
      <w:lang w:val="en-GB"/>
    </w:rPr>
  </w:style>
  <w:style w:type="character" w:customStyle="1" w:styleId="abstractChar">
    <w:name w:val="abstract Char"/>
    <w:basedOn w:val="Standardnpsmoodstavce"/>
    <w:link w:val="abstract"/>
    <w:rsid w:val="000B1F9E"/>
    <w:rPr>
      <w:rFonts w:ascii="Times New Roman" w:hAnsi="Times New Roman" w:cs="Times New Roman"/>
      <w:color w:val="000000"/>
      <w:sz w:val="20"/>
      <w:szCs w:val="20"/>
      <w:lang w:val="en-US"/>
    </w:rPr>
  </w:style>
  <w:style w:type="character" w:customStyle="1" w:styleId="NzevChar">
    <w:name w:val="Název Char"/>
    <w:basedOn w:val="Standardnpsmoodstavce"/>
    <w:link w:val="Nzev"/>
    <w:uiPriority w:val="10"/>
    <w:qFormat/>
    <w:rsid w:val="001C2714"/>
    <w:rPr>
      <w:rFonts w:ascii="Times New Roman" w:hAnsi="Times New Roman" w:cs="Times New Roman"/>
      <w:b/>
      <w:bCs/>
      <w:color w:val="000000"/>
      <w:sz w:val="26"/>
      <w:szCs w:val="26"/>
      <w:lang w:val="en-GB"/>
    </w:rPr>
  </w:style>
  <w:style w:type="paragraph" w:customStyle="1" w:styleId="affiliation">
    <w:name w:val="affiliation"/>
    <w:basedOn w:val="Normln"/>
    <w:link w:val="affiliationChar"/>
    <w:qFormat/>
    <w:rsid w:val="00C03B64"/>
    <w:pPr>
      <w:keepNext/>
      <w:autoSpaceDE w:val="0"/>
      <w:autoSpaceDN w:val="0"/>
      <w:adjustRightInd w:val="0"/>
      <w:spacing w:after="0" w:line="240" w:lineRule="auto"/>
    </w:pPr>
    <w:rPr>
      <w:rFonts w:ascii="Times New Roman" w:hAnsi="Times New Roman" w:cs="Times New Roman"/>
      <w:bCs/>
      <w:color w:val="000000"/>
      <w:sz w:val="20"/>
      <w:szCs w:val="20"/>
    </w:rPr>
  </w:style>
  <w:style w:type="paragraph" w:customStyle="1" w:styleId="Acknowledgment">
    <w:name w:val="Acknowledgment"/>
    <w:basedOn w:val="abstract"/>
    <w:link w:val="AcknowledgmentChar"/>
    <w:qFormat/>
    <w:rsid w:val="004757DC"/>
    <w:pPr>
      <w:spacing w:before="80"/>
    </w:pPr>
    <w:rPr>
      <w:b/>
      <w:sz w:val="18"/>
      <w:szCs w:val="18"/>
    </w:rPr>
  </w:style>
  <w:style w:type="character" w:customStyle="1" w:styleId="affiliationChar">
    <w:name w:val="affiliation Char"/>
    <w:basedOn w:val="Standardnpsmoodstavce"/>
    <w:link w:val="affiliation"/>
    <w:rsid w:val="00C03B64"/>
    <w:rPr>
      <w:rFonts w:ascii="Times New Roman" w:hAnsi="Times New Roman" w:cs="Times New Roman"/>
      <w:bCs/>
      <w:color w:val="000000"/>
      <w:sz w:val="20"/>
      <w:szCs w:val="20"/>
      <w:lang w:val="en-US"/>
    </w:rPr>
  </w:style>
  <w:style w:type="character" w:customStyle="1" w:styleId="AcknowledgmentChar">
    <w:name w:val="Acknowledgment Char"/>
    <w:basedOn w:val="abstractChar"/>
    <w:link w:val="Acknowledgment"/>
    <w:rsid w:val="004757DC"/>
    <w:rPr>
      <w:rFonts w:ascii="Times New Roman" w:hAnsi="Times New Roman" w:cs="Times New Roman"/>
      <w:b/>
      <w:noProof/>
      <w:color w:val="000000"/>
      <w:sz w:val="18"/>
      <w:szCs w:val="18"/>
      <w:lang w:val="en-US"/>
    </w:rPr>
  </w:style>
  <w:style w:type="paragraph" w:customStyle="1" w:styleId="Aknowledgetext">
    <w:name w:val="Aknowledge text"/>
    <w:basedOn w:val="Acknowledgment"/>
    <w:qFormat/>
    <w:rsid w:val="006A3B92"/>
    <w:pPr>
      <w:spacing w:before="0"/>
    </w:pPr>
    <w:rPr>
      <w:b w:val="0"/>
    </w:rPr>
  </w:style>
  <w:style w:type="paragraph" w:styleId="Zhlav">
    <w:name w:val="header"/>
    <w:basedOn w:val="Normln"/>
    <w:link w:val="ZhlavChar"/>
    <w:uiPriority w:val="99"/>
    <w:unhideWhenUsed/>
    <w:rsid w:val="003B1F72"/>
    <w:pPr>
      <w:tabs>
        <w:tab w:val="center" w:pos="4819"/>
        <w:tab w:val="right" w:pos="9638"/>
      </w:tabs>
      <w:spacing w:after="0" w:line="240" w:lineRule="auto"/>
    </w:pPr>
  </w:style>
  <w:style w:type="character" w:customStyle="1" w:styleId="ZhlavChar">
    <w:name w:val="Záhlaví Char"/>
    <w:basedOn w:val="Standardnpsmoodstavce"/>
    <w:link w:val="Zhlav"/>
    <w:uiPriority w:val="99"/>
    <w:rsid w:val="003B1F72"/>
    <w:rPr>
      <w:lang w:val="en-US"/>
    </w:rPr>
  </w:style>
  <w:style w:type="paragraph" w:styleId="Zpat">
    <w:name w:val="footer"/>
    <w:basedOn w:val="Normln"/>
    <w:link w:val="ZpatChar"/>
    <w:uiPriority w:val="99"/>
    <w:unhideWhenUsed/>
    <w:rsid w:val="003B1F72"/>
    <w:pPr>
      <w:tabs>
        <w:tab w:val="center" w:pos="4819"/>
        <w:tab w:val="right" w:pos="9638"/>
      </w:tabs>
      <w:spacing w:after="0" w:line="240" w:lineRule="auto"/>
    </w:pPr>
  </w:style>
  <w:style w:type="character" w:customStyle="1" w:styleId="ZpatChar">
    <w:name w:val="Zápatí Char"/>
    <w:basedOn w:val="Standardnpsmoodstavce"/>
    <w:link w:val="Zpat"/>
    <w:uiPriority w:val="99"/>
    <w:rsid w:val="003B1F72"/>
    <w:rPr>
      <w:lang w:val="en-US"/>
    </w:rPr>
  </w:style>
  <w:style w:type="character" w:styleId="Zdraznn">
    <w:name w:val="Emphasis"/>
    <w:basedOn w:val="Standardnpsmoodstavce"/>
    <w:uiPriority w:val="20"/>
    <w:qFormat/>
    <w:rsid w:val="00106246"/>
    <w:rPr>
      <w:i/>
      <w:iCs/>
    </w:rPr>
  </w:style>
  <w:style w:type="paragraph" w:styleId="Bezmezer">
    <w:name w:val="No Spacing"/>
    <w:uiPriority w:val="99"/>
    <w:qFormat/>
    <w:rsid w:val="00E62F6A"/>
    <w:pPr>
      <w:spacing w:after="0" w:line="240" w:lineRule="auto"/>
    </w:pPr>
    <w:rPr>
      <w:rFonts w:ascii="Times New Roman" w:eastAsia="Times New Roman" w:hAnsi="Times New Roman" w:cs="Times New Roman"/>
      <w:sz w:val="24"/>
      <w:szCs w:val="24"/>
      <w:lang w:val="lt-LT"/>
    </w:rPr>
  </w:style>
  <w:style w:type="paragraph" w:styleId="Normlnweb">
    <w:name w:val="Normal (Web)"/>
    <w:basedOn w:val="Normln"/>
    <w:uiPriority w:val="99"/>
    <w:semiHidden/>
    <w:unhideWhenUsed/>
    <w:rsid w:val="00BA1340"/>
    <w:pPr>
      <w:spacing w:before="100" w:beforeAutospacing="1" w:after="100" w:afterAutospacing="1" w:line="240" w:lineRule="auto"/>
    </w:pPr>
    <w:rPr>
      <w:rFonts w:ascii="Times New Roman" w:eastAsia="Times New Roman" w:hAnsi="Times New Roman" w:cs="Times New Roman"/>
      <w:sz w:val="24"/>
      <w:szCs w:val="24"/>
      <w:lang w:val="en-GB"/>
    </w:rPr>
  </w:style>
  <w:style w:type="paragraph" w:styleId="Zkladntext">
    <w:name w:val="Body Text"/>
    <w:basedOn w:val="Normln"/>
    <w:link w:val="ZkladntextChar"/>
    <w:uiPriority w:val="99"/>
    <w:semiHidden/>
    <w:unhideWhenUsed/>
    <w:rsid w:val="00BA1340"/>
    <w:pPr>
      <w:spacing w:after="0" w:line="240" w:lineRule="auto"/>
      <w:ind w:firstLine="720"/>
      <w:jc w:val="both"/>
    </w:pPr>
    <w:rPr>
      <w:rFonts w:ascii="Times New Roman" w:eastAsia="Times New Roman" w:hAnsi="Times New Roman" w:cs="Times New Roman"/>
      <w:sz w:val="20"/>
      <w:szCs w:val="24"/>
      <w:lang w:val="en-GB"/>
    </w:rPr>
  </w:style>
  <w:style w:type="character" w:customStyle="1" w:styleId="ZkladntextChar">
    <w:name w:val="Základní text Char"/>
    <w:basedOn w:val="Standardnpsmoodstavce"/>
    <w:link w:val="Zkladntext"/>
    <w:uiPriority w:val="99"/>
    <w:semiHidden/>
    <w:rsid w:val="00BA1340"/>
    <w:rPr>
      <w:rFonts w:ascii="Times New Roman" w:eastAsia="Times New Roman" w:hAnsi="Times New Roman" w:cs="Times New Roman"/>
      <w:sz w:val="20"/>
      <w:szCs w:val="24"/>
      <w:lang w:val="en-GB"/>
    </w:rPr>
  </w:style>
  <w:style w:type="character" w:customStyle="1" w:styleId="hps">
    <w:name w:val="hps"/>
    <w:basedOn w:val="Standardnpsmoodstavce"/>
    <w:rsid w:val="00292271"/>
  </w:style>
  <w:style w:type="character" w:styleId="Odkaznakoment">
    <w:name w:val="annotation reference"/>
    <w:basedOn w:val="Standardnpsmoodstavce"/>
    <w:uiPriority w:val="99"/>
    <w:semiHidden/>
    <w:unhideWhenUsed/>
    <w:rsid w:val="007D0CDD"/>
    <w:rPr>
      <w:sz w:val="16"/>
      <w:szCs w:val="16"/>
    </w:rPr>
  </w:style>
  <w:style w:type="paragraph" w:styleId="Textkomente">
    <w:name w:val="annotation text"/>
    <w:basedOn w:val="Normln"/>
    <w:link w:val="TextkomenteChar"/>
    <w:uiPriority w:val="99"/>
    <w:semiHidden/>
    <w:unhideWhenUsed/>
    <w:rsid w:val="007D0CDD"/>
    <w:pPr>
      <w:spacing w:line="240" w:lineRule="auto"/>
    </w:pPr>
    <w:rPr>
      <w:sz w:val="20"/>
      <w:szCs w:val="20"/>
    </w:rPr>
  </w:style>
  <w:style w:type="character" w:customStyle="1" w:styleId="TextkomenteChar">
    <w:name w:val="Text komentáře Char"/>
    <w:basedOn w:val="Standardnpsmoodstavce"/>
    <w:link w:val="Textkomente"/>
    <w:uiPriority w:val="99"/>
    <w:semiHidden/>
    <w:rsid w:val="007D0CDD"/>
    <w:rPr>
      <w:sz w:val="20"/>
      <w:szCs w:val="20"/>
      <w:lang w:val="en-US"/>
    </w:rPr>
  </w:style>
  <w:style w:type="character" w:styleId="Zdraznnjemn">
    <w:name w:val="Subtle Emphasis"/>
    <w:basedOn w:val="Standardnpsmoodstavce"/>
    <w:uiPriority w:val="19"/>
    <w:qFormat/>
    <w:rsid w:val="00E8621F"/>
    <w:rPr>
      <w:i/>
      <w:iCs/>
      <w:color w:val="404040" w:themeColor="text1" w:themeTint="BF"/>
    </w:rPr>
  </w:style>
  <w:style w:type="paragraph" w:styleId="Pedmtkomente">
    <w:name w:val="annotation subject"/>
    <w:basedOn w:val="Textkomente"/>
    <w:next w:val="Textkomente"/>
    <w:link w:val="PedmtkomenteChar"/>
    <w:uiPriority w:val="99"/>
    <w:semiHidden/>
    <w:unhideWhenUsed/>
    <w:rsid w:val="002D399D"/>
    <w:rPr>
      <w:b/>
      <w:bCs/>
    </w:rPr>
  </w:style>
  <w:style w:type="character" w:customStyle="1" w:styleId="PedmtkomenteChar">
    <w:name w:val="Předmět komentáře Char"/>
    <w:basedOn w:val="TextkomenteChar"/>
    <w:link w:val="Pedmtkomente"/>
    <w:uiPriority w:val="99"/>
    <w:semiHidden/>
    <w:rsid w:val="002D399D"/>
    <w:rPr>
      <w:b/>
      <w:bCs/>
      <w:sz w:val="20"/>
      <w:szCs w:val="20"/>
      <w:lang w:val="en-US"/>
    </w:rPr>
  </w:style>
  <w:style w:type="paragraph" w:customStyle="1" w:styleId="BBAuthorName">
    <w:name w:val="BB_Author_Name"/>
    <w:basedOn w:val="Normln"/>
    <w:next w:val="Normln"/>
    <w:rsid w:val="008E2727"/>
    <w:pPr>
      <w:spacing w:after="240" w:line="480" w:lineRule="auto"/>
      <w:jc w:val="center"/>
    </w:pPr>
    <w:rPr>
      <w:rFonts w:ascii="Times" w:eastAsia="Times New Roman" w:hAnsi="Times" w:cs="Times New Roman"/>
      <w:i/>
      <w:sz w:val="24"/>
      <w:szCs w:val="20"/>
    </w:rPr>
  </w:style>
  <w:style w:type="paragraph" w:customStyle="1" w:styleId="BodyText21">
    <w:name w:val="Body Text 21"/>
    <w:basedOn w:val="Normln"/>
    <w:rsid w:val="008E2727"/>
    <w:pPr>
      <w:suppressAutoHyphens/>
      <w:overflowPunct w:val="0"/>
      <w:autoSpaceDE w:val="0"/>
      <w:spacing w:after="0" w:line="480" w:lineRule="exact"/>
      <w:textAlignment w:val="baseline"/>
    </w:pPr>
    <w:rPr>
      <w:rFonts w:ascii="Times New Roman" w:eastAsia="Times New Roman" w:hAnsi="Times New Roman" w:cs="Times New Roman"/>
      <w:sz w:val="24"/>
      <w:szCs w:val="20"/>
      <w:lang w:eastAsia="ar-SA"/>
    </w:rPr>
  </w:style>
  <w:style w:type="character" w:customStyle="1" w:styleId="InternetLink">
    <w:name w:val="Internet Link"/>
    <w:rsid w:val="00372000"/>
    <w:rPr>
      <w:color w:val="000080"/>
      <w:u w:val="single"/>
      <w:lang w:val="uz-Cyrl-UZ" w:eastAsia="uz-Cyrl-UZ" w:bidi="uz-Cyrl-UZ"/>
    </w:rPr>
  </w:style>
  <w:style w:type="paragraph" w:customStyle="1" w:styleId="reference">
    <w:name w:val="reference"/>
    <w:basedOn w:val="abstract"/>
    <w:qFormat/>
    <w:rsid w:val="00386ED4"/>
    <w:pPr>
      <w:tabs>
        <w:tab w:val="left" w:pos="284"/>
      </w:tabs>
      <w:spacing w:before="40"/>
    </w:pPr>
    <w:rPr>
      <w:sz w:val="18"/>
      <w:szCs w:val="18"/>
    </w:rPr>
  </w:style>
  <w:style w:type="character" w:customStyle="1" w:styleId="Spletnapovezava">
    <w:name w:val="Spletna povezava"/>
    <w:basedOn w:val="Standardnpsmoodstavce"/>
    <w:uiPriority w:val="99"/>
    <w:unhideWhenUsed/>
    <w:rsid w:val="0060084C"/>
    <w:rPr>
      <w:color w:val="0000FF" w:themeColor="hyperlink"/>
      <w:u w:val="single"/>
    </w:rPr>
  </w:style>
  <w:style w:type="paragraph" w:customStyle="1" w:styleId="LO-normal">
    <w:name w:val="LO-normal"/>
    <w:qFormat/>
    <w:rsid w:val="003F5DCB"/>
    <w:pPr>
      <w:spacing w:after="120" w:line="240" w:lineRule="auto"/>
      <w:jc w:val="both"/>
    </w:pPr>
    <w:rPr>
      <w:rFonts w:ascii="Calibri" w:eastAsia="DejaVu Sans" w:hAnsi="Calibri" w:cs="Noto Sans Devanagari"/>
      <w:lang w:val="en-US" w:eastAsia="zh-CN" w:bidi="hi-IN"/>
    </w:rPr>
  </w:style>
  <w:style w:type="paragraph" w:customStyle="1" w:styleId="Standard">
    <w:name w:val="Standard"/>
    <w:rsid w:val="00572C8A"/>
    <w:pPr>
      <w:suppressAutoHyphens/>
      <w:autoSpaceDN w:val="0"/>
      <w:spacing w:after="0" w:line="240" w:lineRule="auto"/>
      <w:textAlignment w:val="baseline"/>
    </w:pPr>
    <w:rPr>
      <w:rFonts w:ascii="Liberation Serif" w:eastAsia="Noto Sans CJK SC" w:hAnsi="Liberation Serif" w:cs="Lohit Devanagari"/>
      <w:kern w:val="3"/>
      <w:sz w:val="24"/>
      <w:szCs w:val="24"/>
      <w:lang w:val="en-US" w:eastAsia="zh-CN" w:bidi="hi-IN"/>
    </w:rPr>
  </w:style>
  <w:style w:type="character" w:customStyle="1" w:styleId="UnresolvedMention">
    <w:name w:val="Unresolved Mention"/>
    <w:basedOn w:val="Standardnpsmoodstavce"/>
    <w:uiPriority w:val="99"/>
    <w:semiHidden/>
    <w:unhideWhenUsed/>
    <w:rsid w:val="004B307C"/>
    <w:rPr>
      <w:color w:val="605E5C"/>
      <w:shd w:val="clear" w:color="auto" w:fill="E1DFDD"/>
    </w:rPr>
  </w:style>
  <w:style w:type="table" w:customStyle="1" w:styleId="TableGrid1">
    <w:name w:val="Table Grid1"/>
    <w:basedOn w:val="Normlntabulka"/>
    <w:next w:val="Mkatabulky"/>
    <w:uiPriority w:val="39"/>
    <w:rsid w:val="00624F07"/>
    <w:pPr>
      <w:spacing w:after="0" w:line="240" w:lineRule="auto"/>
    </w:pPr>
    <w:rPr>
      <w:rFonts w:ascii="Calibri" w:eastAsia="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stupntext">
    <w:name w:val="Placeholder Text"/>
    <w:basedOn w:val="Standardnpsmoodstavce"/>
    <w:uiPriority w:val="99"/>
    <w:semiHidden/>
    <w:rsid w:val="00DC61F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13098">
      <w:bodyDiv w:val="1"/>
      <w:marLeft w:val="0"/>
      <w:marRight w:val="0"/>
      <w:marTop w:val="0"/>
      <w:marBottom w:val="0"/>
      <w:divBdr>
        <w:top w:val="none" w:sz="0" w:space="0" w:color="auto"/>
        <w:left w:val="none" w:sz="0" w:space="0" w:color="auto"/>
        <w:bottom w:val="none" w:sz="0" w:space="0" w:color="auto"/>
        <w:right w:val="none" w:sz="0" w:space="0" w:color="auto"/>
      </w:divBdr>
    </w:div>
    <w:div w:id="51779200">
      <w:bodyDiv w:val="1"/>
      <w:marLeft w:val="0"/>
      <w:marRight w:val="0"/>
      <w:marTop w:val="0"/>
      <w:marBottom w:val="0"/>
      <w:divBdr>
        <w:top w:val="none" w:sz="0" w:space="0" w:color="auto"/>
        <w:left w:val="none" w:sz="0" w:space="0" w:color="auto"/>
        <w:bottom w:val="none" w:sz="0" w:space="0" w:color="auto"/>
        <w:right w:val="none" w:sz="0" w:space="0" w:color="auto"/>
      </w:divBdr>
    </w:div>
    <w:div w:id="65340723">
      <w:bodyDiv w:val="1"/>
      <w:marLeft w:val="0"/>
      <w:marRight w:val="0"/>
      <w:marTop w:val="0"/>
      <w:marBottom w:val="0"/>
      <w:divBdr>
        <w:top w:val="none" w:sz="0" w:space="0" w:color="auto"/>
        <w:left w:val="none" w:sz="0" w:space="0" w:color="auto"/>
        <w:bottom w:val="none" w:sz="0" w:space="0" w:color="auto"/>
        <w:right w:val="none" w:sz="0" w:space="0" w:color="auto"/>
      </w:divBdr>
    </w:div>
    <w:div w:id="71247286">
      <w:bodyDiv w:val="1"/>
      <w:marLeft w:val="0"/>
      <w:marRight w:val="0"/>
      <w:marTop w:val="0"/>
      <w:marBottom w:val="0"/>
      <w:divBdr>
        <w:top w:val="none" w:sz="0" w:space="0" w:color="auto"/>
        <w:left w:val="none" w:sz="0" w:space="0" w:color="auto"/>
        <w:bottom w:val="none" w:sz="0" w:space="0" w:color="auto"/>
        <w:right w:val="none" w:sz="0" w:space="0" w:color="auto"/>
      </w:divBdr>
    </w:div>
    <w:div w:id="86578227">
      <w:bodyDiv w:val="1"/>
      <w:marLeft w:val="0"/>
      <w:marRight w:val="0"/>
      <w:marTop w:val="0"/>
      <w:marBottom w:val="0"/>
      <w:divBdr>
        <w:top w:val="none" w:sz="0" w:space="0" w:color="auto"/>
        <w:left w:val="none" w:sz="0" w:space="0" w:color="auto"/>
        <w:bottom w:val="none" w:sz="0" w:space="0" w:color="auto"/>
        <w:right w:val="none" w:sz="0" w:space="0" w:color="auto"/>
      </w:divBdr>
    </w:div>
    <w:div w:id="88670501">
      <w:bodyDiv w:val="1"/>
      <w:marLeft w:val="0"/>
      <w:marRight w:val="0"/>
      <w:marTop w:val="0"/>
      <w:marBottom w:val="0"/>
      <w:divBdr>
        <w:top w:val="none" w:sz="0" w:space="0" w:color="auto"/>
        <w:left w:val="none" w:sz="0" w:space="0" w:color="auto"/>
        <w:bottom w:val="none" w:sz="0" w:space="0" w:color="auto"/>
        <w:right w:val="none" w:sz="0" w:space="0" w:color="auto"/>
      </w:divBdr>
    </w:div>
    <w:div w:id="91630316">
      <w:bodyDiv w:val="1"/>
      <w:marLeft w:val="0"/>
      <w:marRight w:val="0"/>
      <w:marTop w:val="0"/>
      <w:marBottom w:val="0"/>
      <w:divBdr>
        <w:top w:val="none" w:sz="0" w:space="0" w:color="auto"/>
        <w:left w:val="none" w:sz="0" w:space="0" w:color="auto"/>
        <w:bottom w:val="none" w:sz="0" w:space="0" w:color="auto"/>
        <w:right w:val="none" w:sz="0" w:space="0" w:color="auto"/>
      </w:divBdr>
    </w:div>
    <w:div w:id="94640932">
      <w:bodyDiv w:val="1"/>
      <w:marLeft w:val="0"/>
      <w:marRight w:val="0"/>
      <w:marTop w:val="0"/>
      <w:marBottom w:val="0"/>
      <w:divBdr>
        <w:top w:val="none" w:sz="0" w:space="0" w:color="auto"/>
        <w:left w:val="none" w:sz="0" w:space="0" w:color="auto"/>
        <w:bottom w:val="none" w:sz="0" w:space="0" w:color="auto"/>
        <w:right w:val="none" w:sz="0" w:space="0" w:color="auto"/>
      </w:divBdr>
    </w:div>
    <w:div w:id="95950853">
      <w:bodyDiv w:val="1"/>
      <w:marLeft w:val="0"/>
      <w:marRight w:val="0"/>
      <w:marTop w:val="0"/>
      <w:marBottom w:val="0"/>
      <w:divBdr>
        <w:top w:val="none" w:sz="0" w:space="0" w:color="auto"/>
        <w:left w:val="none" w:sz="0" w:space="0" w:color="auto"/>
        <w:bottom w:val="none" w:sz="0" w:space="0" w:color="auto"/>
        <w:right w:val="none" w:sz="0" w:space="0" w:color="auto"/>
      </w:divBdr>
    </w:div>
    <w:div w:id="103310381">
      <w:bodyDiv w:val="1"/>
      <w:marLeft w:val="0"/>
      <w:marRight w:val="0"/>
      <w:marTop w:val="0"/>
      <w:marBottom w:val="0"/>
      <w:divBdr>
        <w:top w:val="none" w:sz="0" w:space="0" w:color="auto"/>
        <w:left w:val="none" w:sz="0" w:space="0" w:color="auto"/>
        <w:bottom w:val="none" w:sz="0" w:space="0" w:color="auto"/>
        <w:right w:val="none" w:sz="0" w:space="0" w:color="auto"/>
      </w:divBdr>
    </w:div>
    <w:div w:id="107311921">
      <w:bodyDiv w:val="1"/>
      <w:marLeft w:val="0"/>
      <w:marRight w:val="0"/>
      <w:marTop w:val="0"/>
      <w:marBottom w:val="0"/>
      <w:divBdr>
        <w:top w:val="none" w:sz="0" w:space="0" w:color="auto"/>
        <w:left w:val="none" w:sz="0" w:space="0" w:color="auto"/>
        <w:bottom w:val="none" w:sz="0" w:space="0" w:color="auto"/>
        <w:right w:val="none" w:sz="0" w:space="0" w:color="auto"/>
      </w:divBdr>
    </w:div>
    <w:div w:id="113639882">
      <w:bodyDiv w:val="1"/>
      <w:marLeft w:val="0"/>
      <w:marRight w:val="0"/>
      <w:marTop w:val="0"/>
      <w:marBottom w:val="0"/>
      <w:divBdr>
        <w:top w:val="none" w:sz="0" w:space="0" w:color="auto"/>
        <w:left w:val="none" w:sz="0" w:space="0" w:color="auto"/>
        <w:bottom w:val="none" w:sz="0" w:space="0" w:color="auto"/>
        <w:right w:val="none" w:sz="0" w:space="0" w:color="auto"/>
      </w:divBdr>
    </w:div>
    <w:div w:id="135075568">
      <w:bodyDiv w:val="1"/>
      <w:marLeft w:val="0"/>
      <w:marRight w:val="0"/>
      <w:marTop w:val="0"/>
      <w:marBottom w:val="0"/>
      <w:divBdr>
        <w:top w:val="none" w:sz="0" w:space="0" w:color="auto"/>
        <w:left w:val="none" w:sz="0" w:space="0" w:color="auto"/>
        <w:bottom w:val="none" w:sz="0" w:space="0" w:color="auto"/>
        <w:right w:val="none" w:sz="0" w:space="0" w:color="auto"/>
      </w:divBdr>
    </w:div>
    <w:div w:id="146678756">
      <w:bodyDiv w:val="1"/>
      <w:marLeft w:val="0"/>
      <w:marRight w:val="0"/>
      <w:marTop w:val="0"/>
      <w:marBottom w:val="0"/>
      <w:divBdr>
        <w:top w:val="none" w:sz="0" w:space="0" w:color="auto"/>
        <w:left w:val="none" w:sz="0" w:space="0" w:color="auto"/>
        <w:bottom w:val="none" w:sz="0" w:space="0" w:color="auto"/>
        <w:right w:val="none" w:sz="0" w:space="0" w:color="auto"/>
      </w:divBdr>
    </w:div>
    <w:div w:id="151407300">
      <w:bodyDiv w:val="1"/>
      <w:marLeft w:val="0"/>
      <w:marRight w:val="0"/>
      <w:marTop w:val="0"/>
      <w:marBottom w:val="0"/>
      <w:divBdr>
        <w:top w:val="none" w:sz="0" w:space="0" w:color="auto"/>
        <w:left w:val="none" w:sz="0" w:space="0" w:color="auto"/>
        <w:bottom w:val="none" w:sz="0" w:space="0" w:color="auto"/>
        <w:right w:val="none" w:sz="0" w:space="0" w:color="auto"/>
      </w:divBdr>
    </w:div>
    <w:div w:id="173619649">
      <w:bodyDiv w:val="1"/>
      <w:marLeft w:val="0"/>
      <w:marRight w:val="0"/>
      <w:marTop w:val="0"/>
      <w:marBottom w:val="0"/>
      <w:divBdr>
        <w:top w:val="none" w:sz="0" w:space="0" w:color="auto"/>
        <w:left w:val="none" w:sz="0" w:space="0" w:color="auto"/>
        <w:bottom w:val="none" w:sz="0" w:space="0" w:color="auto"/>
        <w:right w:val="none" w:sz="0" w:space="0" w:color="auto"/>
      </w:divBdr>
    </w:div>
    <w:div w:id="197089471">
      <w:bodyDiv w:val="1"/>
      <w:marLeft w:val="0"/>
      <w:marRight w:val="0"/>
      <w:marTop w:val="0"/>
      <w:marBottom w:val="0"/>
      <w:divBdr>
        <w:top w:val="none" w:sz="0" w:space="0" w:color="auto"/>
        <w:left w:val="none" w:sz="0" w:space="0" w:color="auto"/>
        <w:bottom w:val="none" w:sz="0" w:space="0" w:color="auto"/>
        <w:right w:val="none" w:sz="0" w:space="0" w:color="auto"/>
      </w:divBdr>
    </w:div>
    <w:div w:id="200554373">
      <w:bodyDiv w:val="1"/>
      <w:marLeft w:val="0"/>
      <w:marRight w:val="0"/>
      <w:marTop w:val="0"/>
      <w:marBottom w:val="0"/>
      <w:divBdr>
        <w:top w:val="none" w:sz="0" w:space="0" w:color="auto"/>
        <w:left w:val="none" w:sz="0" w:space="0" w:color="auto"/>
        <w:bottom w:val="none" w:sz="0" w:space="0" w:color="auto"/>
        <w:right w:val="none" w:sz="0" w:space="0" w:color="auto"/>
      </w:divBdr>
    </w:div>
    <w:div w:id="200940292">
      <w:bodyDiv w:val="1"/>
      <w:marLeft w:val="0"/>
      <w:marRight w:val="0"/>
      <w:marTop w:val="0"/>
      <w:marBottom w:val="0"/>
      <w:divBdr>
        <w:top w:val="none" w:sz="0" w:space="0" w:color="auto"/>
        <w:left w:val="none" w:sz="0" w:space="0" w:color="auto"/>
        <w:bottom w:val="none" w:sz="0" w:space="0" w:color="auto"/>
        <w:right w:val="none" w:sz="0" w:space="0" w:color="auto"/>
      </w:divBdr>
    </w:div>
    <w:div w:id="205215627">
      <w:bodyDiv w:val="1"/>
      <w:marLeft w:val="0"/>
      <w:marRight w:val="0"/>
      <w:marTop w:val="0"/>
      <w:marBottom w:val="0"/>
      <w:divBdr>
        <w:top w:val="none" w:sz="0" w:space="0" w:color="auto"/>
        <w:left w:val="none" w:sz="0" w:space="0" w:color="auto"/>
        <w:bottom w:val="none" w:sz="0" w:space="0" w:color="auto"/>
        <w:right w:val="none" w:sz="0" w:space="0" w:color="auto"/>
      </w:divBdr>
    </w:div>
    <w:div w:id="230774974">
      <w:bodyDiv w:val="1"/>
      <w:marLeft w:val="0"/>
      <w:marRight w:val="0"/>
      <w:marTop w:val="0"/>
      <w:marBottom w:val="0"/>
      <w:divBdr>
        <w:top w:val="none" w:sz="0" w:space="0" w:color="auto"/>
        <w:left w:val="none" w:sz="0" w:space="0" w:color="auto"/>
        <w:bottom w:val="none" w:sz="0" w:space="0" w:color="auto"/>
        <w:right w:val="none" w:sz="0" w:space="0" w:color="auto"/>
      </w:divBdr>
    </w:div>
    <w:div w:id="253242450">
      <w:bodyDiv w:val="1"/>
      <w:marLeft w:val="0"/>
      <w:marRight w:val="0"/>
      <w:marTop w:val="0"/>
      <w:marBottom w:val="0"/>
      <w:divBdr>
        <w:top w:val="none" w:sz="0" w:space="0" w:color="auto"/>
        <w:left w:val="none" w:sz="0" w:space="0" w:color="auto"/>
        <w:bottom w:val="none" w:sz="0" w:space="0" w:color="auto"/>
        <w:right w:val="none" w:sz="0" w:space="0" w:color="auto"/>
      </w:divBdr>
    </w:div>
    <w:div w:id="272327696">
      <w:bodyDiv w:val="1"/>
      <w:marLeft w:val="0"/>
      <w:marRight w:val="0"/>
      <w:marTop w:val="0"/>
      <w:marBottom w:val="0"/>
      <w:divBdr>
        <w:top w:val="none" w:sz="0" w:space="0" w:color="auto"/>
        <w:left w:val="none" w:sz="0" w:space="0" w:color="auto"/>
        <w:bottom w:val="none" w:sz="0" w:space="0" w:color="auto"/>
        <w:right w:val="none" w:sz="0" w:space="0" w:color="auto"/>
      </w:divBdr>
    </w:div>
    <w:div w:id="285622381">
      <w:bodyDiv w:val="1"/>
      <w:marLeft w:val="0"/>
      <w:marRight w:val="0"/>
      <w:marTop w:val="0"/>
      <w:marBottom w:val="0"/>
      <w:divBdr>
        <w:top w:val="none" w:sz="0" w:space="0" w:color="auto"/>
        <w:left w:val="none" w:sz="0" w:space="0" w:color="auto"/>
        <w:bottom w:val="none" w:sz="0" w:space="0" w:color="auto"/>
        <w:right w:val="none" w:sz="0" w:space="0" w:color="auto"/>
      </w:divBdr>
    </w:div>
    <w:div w:id="302349327">
      <w:bodyDiv w:val="1"/>
      <w:marLeft w:val="0"/>
      <w:marRight w:val="0"/>
      <w:marTop w:val="0"/>
      <w:marBottom w:val="0"/>
      <w:divBdr>
        <w:top w:val="none" w:sz="0" w:space="0" w:color="auto"/>
        <w:left w:val="none" w:sz="0" w:space="0" w:color="auto"/>
        <w:bottom w:val="none" w:sz="0" w:space="0" w:color="auto"/>
        <w:right w:val="none" w:sz="0" w:space="0" w:color="auto"/>
      </w:divBdr>
    </w:div>
    <w:div w:id="305167314">
      <w:bodyDiv w:val="1"/>
      <w:marLeft w:val="0"/>
      <w:marRight w:val="0"/>
      <w:marTop w:val="0"/>
      <w:marBottom w:val="0"/>
      <w:divBdr>
        <w:top w:val="none" w:sz="0" w:space="0" w:color="auto"/>
        <w:left w:val="none" w:sz="0" w:space="0" w:color="auto"/>
        <w:bottom w:val="none" w:sz="0" w:space="0" w:color="auto"/>
        <w:right w:val="none" w:sz="0" w:space="0" w:color="auto"/>
      </w:divBdr>
    </w:div>
    <w:div w:id="341468040">
      <w:bodyDiv w:val="1"/>
      <w:marLeft w:val="0"/>
      <w:marRight w:val="0"/>
      <w:marTop w:val="0"/>
      <w:marBottom w:val="0"/>
      <w:divBdr>
        <w:top w:val="none" w:sz="0" w:space="0" w:color="auto"/>
        <w:left w:val="none" w:sz="0" w:space="0" w:color="auto"/>
        <w:bottom w:val="none" w:sz="0" w:space="0" w:color="auto"/>
        <w:right w:val="none" w:sz="0" w:space="0" w:color="auto"/>
      </w:divBdr>
    </w:div>
    <w:div w:id="353919838">
      <w:bodyDiv w:val="1"/>
      <w:marLeft w:val="0"/>
      <w:marRight w:val="0"/>
      <w:marTop w:val="0"/>
      <w:marBottom w:val="0"/>
      <w:divBdr>
        <w:top w:val="none" w:sz="0" w:space="0" w:color="auto"/>
        <w:left w:val="none" w:sz="0" w:space="0" w:color="auto"/>
        <w:bottom w:val="none" w:sz="0" w:space="0" w:color="auto"/>
        <w:right w:val="none" w:sz="0" w:space="0" w:color="auto"/>
      </w:divBdr>
    </w:div>
    <w:div w:id="366178542">
      <w:bodyDiv w:val="1"/>
      <w:marLeft w:val="0"/>
      <w:marRight w:val="0"/>
      <w:marTop w:val="0"/>
      <w:marBottom w:val="0"/>
      <w:divBdr>
        <w:top w:val="none" w:sz="0" w:space="0" w:color="auto"/>
        <w:left w:val="none" w:sz="0" w:space="0" w:color="auto"/>
        <w:bottom w:val="none" w:sz="0" w:space="0" w:color="auto"/>
        <w:right w:val="none" w:sz="0" w:space="0" w:color="auto"/>
      </w:divBdr>
    </w:div>
    <w:div w:id="398553923">
      <w:bodyDiv w:val="1"/>
      <w:marLeft w:val="0"/>
      <w:marRight w:val="0"/>
      <w:marTop w:val="0"/>
      <w:marBottom w:val="0"/>
      <w:divBdr>
        <w:top w:val="none" w:sz="0" w:space="0" w:color="auto"/>
        <w:left w:val="none" w:sz="0" w:space="0" w:color="auto"/>
        <w:bottom w:val="none" w:sz="0" w:space="0" w:color="auto"/>
        <w:right w:val="none" w:sz="0" w:space="0" w:color="auto"/>
      </w:divBdr>
    </w:div>
    <w:div w:id="405686482">
      <w:bodyDiv w:val="1"/>
      <w:marLeft w:val="0"/>
      <w:marRight w:val="0"/>
      <w:marTop w:val="0"/>
      <w:marBottom w:val="0"/>
      <w:divBdr>
        <w:top w:val="none" w:sz="0" w:space="0" w:color="auto"/>
        <w:left w:val="none" w:sz="0" w:space="0" w:color="auto"/>
        <w:bottom w:val="none" w:sz="0" w:space="0" w:color="auto"/>
        <w:right w:val="none" w:sz="0" w:space="0" w:color="auto"/>
      </w:divBdr>
    </w:div>
    <w:div w:id="426736987">
      <w:bodyDiv w:val="1"/>
      <w:marLeft w:val="0"/>
      <w:marRight w:val="0"/>
      <w:marTop w:val="0"/>
      <w:marBottom w:val="0"/>
      <w:divBdr>
        <w:top w:val="none" w:sz="0" w:space="0" w:color="auto"/>
        <w:left w:val="none" w:sz="0" w:space="0" w:color="auto"/>
        <w:bottom w:val="none" w:sz="0" w:space="0" w:color="auto"/>
        <w:right w:val="none" w:sz="0" w:space="0" w:color="auto"/>
      </w:divBdr>
    </w:div>
    <w:div w:id="431902994">
      <w:bodyDiv w:val="1"/>
      <w:marLeft w:val="0"/>
      <w:marRight w:val="0"/>
      <w:marTop w:val="0"/>
      <w:marBottom w:val="0"/>
      <w:divBdr>
        <w:top w:val="none" w:sz="0" w:space="0" w:color="auto"/>
        <w:left w:val="none" w:sz="0" w:space="0" w:color="auto"/>
        <w:bottom w:val="none" w:sz="0" w:space="0" w:color="auto"/>
        <w:right w:val="none" w:sz="0" w:space="0" w:color="auto"/>
      </w:divBdr>
    </w:div>
    <w:div w:id="454253428">
      <w:bodyDiv w:val="1"/>
      <w:marLeft w:val="0"/>
      <w:marRight w:val="0"/>
      <w:marTop w:val="0"/>
      <w:marBottom w:val="0"/>
      <w:divBdr>
        <w:top w:val="none" w:sz="0" w:space="0" w:color="auto"/>
        <w:left w:val="none" w:sz="0" w:space="0" w:color="auto"/>
        <w:bottom w:val="none" w:sz="0" w:space="0" w:color="auto"/>
        <w:right w:val="none" w:sz="0" w:space="0" w:color="auto"/>
      </w:divBdr>
    </w:div>
    <w:div w:id="455681270">
      <w:bodyDiv w:val="1"/>
      <w:marLeft w:val="0"/>
      <w:marRight w:val="0"/>
      <w:marTop w:val="0"/>
      <w:marBottom w:val="0"/>
      <w:divBdr>
        <w:top w:val="none" w:sz="0" w:space="0" w:color="auto"/>
        <w:left w:val="none" w:sz="0" w:space="0" w:color="auto"/>
        <w:bottom w:val="none" w:sz="0" w:space="0" w:color="auto"/>
        <w:right w:val="none" w:sz="0" w:space="0" w:color="auto"/>
      </w:divBdr>
    </w:div>
    <w:div w:id="483205951">
      <w:bodyDiv w:val="1"/>
      <w:marLeft w:val="0"/>
      <w:marRight w:val="0"/>
      <w:marTop w:val="0"/>
      <w:marBottom w:val="0"/>
      <w:divBdr>
        <w:top w:val="none" w:sz="0" w:space="0" w:color="auto"/>
        <w:left w:val="none" w:sz="0" w:space="0" w:color="auto"/>
        <w:bottom w:val="none" w:sz="0" w:space="0" w:color="auto"/>
        <w:right w:val="none" w:sz="0" w:space="0" w:color="auto"/>
      </w:divBdr>
    </w:div>
    <w:div w:id="486477079">
      <w:bodyDiv w:val="1"/>
      <w:marLeft w:val="0"/>
      <w:marRight w:val="0"/>
      <w:marTop w:val="0"/>
      <w:marBottom w:val="0"/>
      <w:divBdr>
        <w:top w:val="none" w:sz="0" w:space="0" w:color="auto"/>
        <w:left w:val="none" w:sz="0" w:space="0" w:color="auto"/>
        <w:bottom w:val="none" w:sz="0" w:space="0" w:color="auto"/>
        <w:right w:val="none" w:sz="0" w:space="0" w:color="auto"/>
      </w:divBdr>
    </w:div>
    <w:div w:id="518356132">
      <w:bodyDiv w:val="1"/>
      <w:marLeft w:val="0"/>
      <w:marRight w:val="0"/>
      <w:marTop w:val="0"/>
      <w:marBottom w:val="0"/>
      <w:divBdr>
        <w:top w:val="none" w:sz="0" w:space="0" w:color="auto"/>
        <w:left w:val="none" w:sz="0" w:space="0" w:color="auto"/>
        <w:bottom w:val="none" w:sz="0" w:space="0" w:color="auto"/>
        <w:right w:val="none" w:sz="0" w:space="0" w:color="auto"/>
      </w:divBdr>
    </w:div>
    <w:div w:id="583611491">
      <w:bodyDiv w:val="1"/>
      <w:marLeft w:val="0"/>
      <w:marRight w:val="0"/>
      <w:marTop w:val="0"/>
      <w:marBottom w:val="0"/>
      <w:divBdr>
        <w:top w:val="none" w:sz="0" w:space="0" w:color="auto"/>
        <w:left w:val="none" w:sz="0" w:space="0" w:color="auto"/>
        <w:bottom w:val="none" w:sz="0" w:space="0" w:color="auto"/>
        <w:right w:val="none" w:sz="0" w:space="0" w:color="auto"/>
      </w:divBdr>
    </w:div>
    <w:div w:id="598803445">
      <w:bodyDiv w:val="1"/>
      <w:marLeft w:val="0"/>
      <w:marRight w:val="0"/>
      <w:marTop w:val="0"/>
      <w:marBottom w:val="0"/>
      <w:divBdr>
        <w:top w:val="none" w:sz="0" w:space="0" w:color="auto"/>
        <w:left w:val="none" w:sz="0" w:space="0" w:color="auto"/>
        <w:bottom w:val="none" w:sz="0" w:space="0" w:color="auto"/>
        <w:right w:val="none" w:sz="0" w:space="0" w:color="auto"/>
      </w:divBdr>
    </w:div>
    <w:div w:id="606623298">
      <w:bodyDiv w:val="1"/>
      <w:marLeft w:val="0"/>
      <w:marRight w:val="0"/>
      <w:marTop w:val="0"/>
      <w:marBottom w:val="0"/>
      <w:divBdr>
        <w:top w:val="none" w:sz="0" w:space="0" w:color="auto"/>
        <w:left w:val="none" w:sz="0" w:space="0" w:color="auto"/>
        <w:bottom w:val="none" w:sz="0" w:space="0" w:color="auto"/>
        <w:right w:val="none" w:sz="0" w:space="0" w:color="auto"/>
      </w:divBdr>
    </w:div>
    <w:div w:id="635600566">
      <w:bodyDiv w:val="1"/>
      <w:marLeft w:val="0"/>
      <w:marRight w:val="0"/>
      <w:marTop w:val="0"/>
      <w:marBottom w:val="0"/>
      <w:divBdr>
        <w:top w:val="none" w:sz="0" w:space="0" w:color="auto"/>
        <w:left w:val="none" w:sz="0" w:space="0" w:color="auto"/>
        <w:bottom w:val="none" w:sz="0" w:space="0" w:color="auto"/>
        <w:right w:val="none" w:sz="0" w:space="0" w:color="auto"/>
      </w:divBdr>
    </w:div>
    <w:div w:id="648051076">
      <w:bodyDiv w:val="1"/>
      <w:marLeft w:val="0"/>
      <w:marRight w:val="0"/>
      <w:marTop w:val="0"/>
      <w:marBottom w:val="0"/>
      <w:divBdr>
        <w:top w:val="none" w:sz="0" w:space="0" w:color="auto"/>
        <w:left w:val="none" w:sz="0" w:space="0" w:color="auto"/>
        <w:bottom w:val="none" w:sz="0" w:space="0" w:color="auto"/>
        <w:right w:val="none" w:sz="0" w:space="0" w:color="auto"/>
      </w:divBdr>
    </w:div>
    <w:div w:id="676419787">
      <w:bodyDiv w:val="1"/>
      <w:marLeft w:val="0"/>
      <w:marRight w:val="0"/>
      <w:marTop w:val="0"/>
      <w:marBottom w:val="0"/>
      <w:divBdr>
        <w:top w:val="none" w:sz="0" w:space="0" w:color="auto"/>
        <w:left w:val="none" w:sz="0" w:space="0" w:color="auto"/>
        <w:bottom w:val="none" w:sz="0" w:space="0" w:color="auto"/>
        <w:right w:val="none" w:sz="0" w:space="0" w:color="auto"/>
      </w:divBdr>
    </w:div>
    <w:div w:id="698774010">
      <w:bodyDiv w:val="1"/>
      <w:marLeft w:val="0"/>
      <w:marRight w:val="0"/>
      <w:marTop w:val="0"/>
      <w:marBottom w:val="0"/>
      <w:divBdr>
        <w:top w:val="none" w:sz="0" w:space="0" w:color="auto"/>
        <w:left w:val="none" w:sz="0" w:space="0" w:color="auto"/>
        <w:bottom w:val="none" w:sz="0" w:space="0" w:color="auto"/>
        <w:right w:val="none" w:sz="0" w:space="0" w:color="auto"/>
      </w:divBdr>
    </w:div>
    <w:div w:id="704327770">
      <w:bodyDiv w:val="1"/>
      <w:marLeft w:val="0"/>
      <w:marRight w:val="0"/>
      <w:marTop w:val="0"/>
      <w:marBottom w:val="0"/>
      <w:divBdr>
        <w:top w:val="none" w:sz="0" w:space="0" w:color="auto"/>
        <w:left w:val="none" w:sz="0" w:space="0" w:color="auto"/>
        <w:bottom w:val="none" w:sz="0" w:space="0" w:color="auto"/>
        <w:right w:val="none" w:sz="0" w:space="0" w:color="auto"/>
      </w:divBdr>
    </w:div>
    <w:div w:id="708918353">
      <w:bodyDiv w:val="1"/>
      <w:marLeft w:val="0"/>
      <w:marRight w:val="0"/>
      <w:marTop w:val="0"/>
      <w:marBottom w:val="0"/>
      <w:divBdr>
        <w:top w:val="none" w:sz="0" w:space="0" w:color="auto"/>
        <w:left w:val="none" w:sz="0" w:space="0" w:color="auto"/>
        <w:bottom w:val="none" w:sz="0" w:space="0" w:color="auto"/>
        <w:right w:val="none" w:sz="0" w:space="0" w:color="auto"/>
      </w:divBdr>
    </w:div>
    <w:div w:id="713850239">
      <w:bodyDiv w:val="1"/>
      <w:marLeft w:val="0"/>
      <w:marRight w:val="0"/>
      <w:marTop w:val="0"/>
      <w:marBottom w:val="0"/>
      <w:divBdr>
        <w:top w:val="none" w:sz="0" w:space="0" w:color="auto"/>
        <w:left w:val="none" w:sz="0" w:space="0" w:color="auto"/>
        <w:bottom w:val="none" w:sz="0" w:space="0" w:color="auto"/>
        <w:right w:val="none" w:sz="0" w:space="0" w:color="auto"/>
      </w:divBdr>
    </w:div>
    <w:div w:id="714694608">
      <w:bodyDiv w:val="1"/>
      <w:marLeft w:val="0"/>
      <w:marRight w:val="0"/>
      <w:marTop w:val="0"/>
      <w:marBottom w:val="0"/>
      <w:divBdr>
        <w:top w:val="none" w:sz="0" w:space="0" w:color="auto"/>
        <w:left w:val="none" w:sz="0" w:space="0" w:color="auto"/>
        <w:bottom w:val="none" w:sz="0" w:space="0" w:color="auto"/>
        <w:right w:val="none" w:sz="0" w:space="0" w:color="auto"/>
      </w:divBdr>
    </w:div>
    <w:div w:id="716439851">
      <w:bodyDiv w:val="1"/>
      <w:marLeft w:val="0"/>
      <w:marRight w:val="0"/>
      <w:marTop w:val="0"/>
      <w:marBottom w:val="0"/>
      <w:divBdr>
        <w:top w:val="none" w:sz="0" w:space="0" w:color="auto"/>
        <w:left w:val="none" w:sz="0" w:space="0" w:color="auto"/>
        <w:bottom w:val="none" w:sz="0" w:space="0" w:color="auto"/>
        <w:right w:val="none" w:sz="0" w:space="0" w:color="auto"/>
      </w:divBdr>
    </w:div>
    <w:div w:id="733044431">
      <w:bodyDiv w:val="1"/>
      <w:marLeft w:val="0"/>
      <w:marRight w:val="0"/>
      <w:marTop w:val="0"/>
      <w:marBottom w:val="0"/>
      <w:divBdr>
        <w:top w:val="none" w:sz="0" w:space="0" w:color="auto"/>
        <w:left w:val="none" w:sz="0" w:space="0" w:color="auto"/>
        <w:bottom w:val="none" w:sz="0" w:space="0" w:color="auto"/>
        <w:right w:val="none" w:sz="0" w:space="0" w:color="auto"/>
      </w:divBdr>
    </w:div>
    <w:div w:id="736436018">
      <w:bodyDiv w:val="1"/>
      <w:marLeft w:val="0"/>
      <w:marRight w:val="0"/>
      <w:marTop w:val="0"/>
      <w:marBottom w:val="0"/>
      <w:divBdr>
        <w:top w:val="none" w:sz="0" w:space="0" w:color="auto"/>
        <w:left w:val="none" w:sz="0" w:space="0" w:color="auto"/>
        <w:bottom w:val="none" w:sz="0" w:space="0" w:color="auto"/>
        <w:right w:val="none" w:sz="0" w:space="0" w:color="auto"/>
      </w:divBdr>
    </w:div>
    <w:div w:id="764350588">
      <w:bodyDiv w:val="1"/>
      <w:marLeft w:val="0"/>
      <w:marRight w:val="0"/>
      <w:marTop w:val="0"/>
      <w:marBottom w:val="0"/>
      <w:divBdr>
        <w:top w:val="none" w:sz="0" w:space="0" w:color="auto"/>
        <w:left w:val="none" w:sz="0" w:space="0" w:color="auto"/>
        <w:bottom w:val="none" w:sz="0" w:space="0" w:color="auto"/>
        <w:right w:val="none" w:sz="0" w:space="0" w:color="auto"/>
      </w:divBdr>
    </w:div>
    <w:div w:id="774595918">
      <w:bodyDiv w:val="1"/>
      <w:marLeft w:val="0"/>
      <w:marRight w:val="0"/>
      <w:marTop w:val="0"/>
      <w:marBottom w:val="0"/>
      <w:divBdr>
        <w:top w:val="none" w:sz="0" w:space="0" w:color="auto"/>
        <w:left w:val="none" w:sz="0" w:space="0" w:color="auto"/>
        <w:bottom w:val="none" w:sz="0" w:space="0" w:color="auto"/>
        <w:right w:val="none" w:sz="0" w:space="0" w:color="auto"/>
      </w:divBdr>
    </w:div>
    <w:div w:id="785193768">
      <w:bodyDiv w:val="1"/>
      <w:marLeft w:val="0"/>
      <w:marRight w:val="0"/>
      <w:marTop w:val="0"/>
      <w:marBottom w:val="0"/>
      <w:divBdr>
        <w:top w:val="none" w:sz="0" w:space="0" w:color="auto"/>
        <w:left w:val="none" w:sz="0" w:space="0" w:color="auto"/>
        <w:bottom w:val="none" w:sz="0" w:space="0" w:color="auto"/>
        <w:right w:val="none" w:sz="0" w:space="0" w:color="auto"/>
      </w:divBdr>
    </w:div>
    <w:div w:id="812065243">
      <w:bodyDiv w:val="1"/>
      <w:marLeft w:val="0"/>
      <w:marRight w:val="0"/>
      <w:marTop w:val="0"/>
      <w:marBottom w:val="0"/>
      <w:divBdr>
        <w:top w:val="none" w:sz="0" w:space="0" w:color="auto"/>
        <w:left w:val="none" w:sz="0" w:space="0" w:color="auto"/>
        <w:bottom w:val="none" w:sz="0" w:space="0" w:color="auto"/>
        <w:right w:val="none" w:sz="0" w:space="0" w:color="auto"/>
      </w:divBdr>
    </w:div>
    <w:div w:id="837892196">
      <w:bodyDiv w:val="1"/>
      <w:marLeft w:val="0"/>
      <w:marRight w:val="0"/>
      <w:marTop w:val="0"/>
      <w:marBottom w:val="0"/>
      <w:divBdr>
        <w:top w:val="none" w:sz="0" w:space="0" w:color="auto"/>
        <w:left w:val="none" w:sz="0" w:space="0" w:color="auto"/>
        <w:bottom w:val="none" w:sz="0" w:space="0" w:color="auto"/>
        <w:right w:val="none" w:sz="0" w:space="0" w:color="auto"/>
      </w:divBdr>
    </w:div>
    <w:div w:id="839350212">
      <w:bodyDiv w:val="1"/>
      <w:marLeft w:val="0"/>
      <w:marRight w:val="0"/>
      <w:marTop w:val="0"/>
      <w:marBottom w:val="0"/>
      <w:divBdr>
        <w:top w:val="none" w:sz="0" w:space="0" w:color="auto"/>
        <w:left w:val="none" w:sz="0" w:space="0" w:color="auto"/>
        <w:bottom w:val="none" w:sz="0" w:space="0" w:color="auto"/>
        <w:right w:val="none" w:sz="0" w:space="0" w:color="auto"/>
      </w:divBdr>
    </w:div>
    <w:div w:id="866985536">
      <w:bodyDiv w:val="1"/>
      <w:marLeft w:val="0"/>
      <w:marRight w:val="0"/>
      <w:marTop w:val="0"/>
      <w:marBottom w:val="0"/>
      <w:divBdr>
        <w:top w:val="none" w:sz="0" w:space="0" w:color="auto"/>
        <w:left w:val="none" w:sz="0" w:space="0" w:color="auto"/>
        <w:bottom w:val="none" w:sz="0" w:space="0" w:color="auto"/>
        <w:right w:val="none" w:sz="0" w:space="0" w:color="auto"/>
      </w:divBdr>
    </w:div>
    <w:div w:id="896433365">
      <w:bodyDiv w:val="1"/>
      <w:marLeft w:val="0"/>
      <w:marRight w:val="0"/>
      <w:marTop w:val="0"/>
      <w:marBottom w:val="0"/>
      <w:divBdr>
        <w:top w:val="none" w:sz="0" w:space="0" w:color="auto"/>
        <w:left w:val="none" w:sz="0" w:space="0" w:color="auto"/>
        <w:bottom w:val="none" w:sz="0" w:space="0" w:color="auto"/>
        <w:right w:val="none" w:sz="0" w:space="0" w:color="auto"/>
      </w:divBdr>
    </w:div>
    <w:div w:id="901911469">
      <w:bodyDiv w:val="1"/>
      <w:marLeft w:val="0"/>
      <w:marRight w:val="0"/>
      <w:marTop w:val="0"/>
      <w:marBottom w:val="0"/>
      <w:divBdr>
        <w:top w:val="none" w:sz="0" w:space="0" w:color="auto"/>
        <w:left w:val="none" w:sz="0" w:space="0" w:color="auto"/>
        <w:bottom w:val="none" w:sz="0" w:space="0" w:color="auto"/>
        <w:right w:val="none" w:sz="0" w:space="0" w:color="auto"/>
      </w:divBdr>
    </w:div>
    <w:div w:id="909120279">
      <w:bodyDiv w:val="1"/>
      <w:marLeft w:val="0"/>
      <w:marRight w:val="0"/>
      <w:marTop w:val="0"/>
      <w:marBottom w:val="0"/>
      <w:divBdr>
        <w:top w:val="none" w:sz="0" w:space="0" w:color="auto"/>
        <w:left w:val="none" w:sz="0" w:space="0" w:color="auto"/>
        <w:bottom w:val="none" w:sz="0" w:space="0" w:color="auto"/>
        <w:right w:val="none" w:sz="0" w:space="0" w:color="auto"/>
      </w:divBdr>
    </w:div>
    <w:div w:id="930117502">
      <w:bodyDiv w:val="1"/>
      <w:marLeft w:val="0"/>
      <w:marRight w:val="0"/>
      <w:marTop w:val="0"/>
      <w:marBottom w:val="0"/>
      <w:divBdr>
        <w:top w:val="none" w:sz="0" w:space="0" w:color="auto"/>
        <w:left w:val="none" w:sz="0" w:space="0" w:color="auto"/>
        <w:bottom w:val="none" w:sz="0" w:space="0" w:color="auto"/>
        <w:right w:val="none" w:sz="0" w:space="0" w:color="auto"/>
      </w:divBdr>
    </w:div>
    <w:div w:id="935089640">
      <w:bodyDiv w:val="1"/>
      <w:marLeft w:val="0"/>
      <w:marRight w:val="0"/>
      <w:marTop w:val="0"/>
      <w:marBottom w:val="0"/>
      <w:divBdr>
        <w:top w:val="none" w:sz="0" w:space="0" w:color="auto"/>
        <w:left w:val="none" w:sz="0" w:space="0" w:color="auto"/>
        <w:bottom w:val="none" w:sz="0" w:space="0" w:color="auto"/>
        <w:right w:val="none" w:sz="0" w:space="0" w:color="auto"/>
      </w:divBdr>
    </w:div>
    <w:div w:id="941450150">
      <w:bodyDiv w:val="1"/>
      <w:marLeft w:val="0"/>
      <w:marRight w:val="0"/>
      <w:marTop w:val="0"/>
      <w:marBottom w:val="0"/>
      <w:divBdr>
        <w:top w:val="none" w:sz="0" w:space="0" w:color="auto"/>
        <w:left w:val="none" w:sz="0" w:space="0" w:color="auto"/>
        <w:bottom w:val="none" w:sz="0" w:space="0" w:color="auto"/>
        <w:right w:val="none" w:sz="0" w:space="0" w:color="auto"/>
      </w:divBdr>
    </w:div>
    <w:div w:id="960186294">
      <w:bodyDiv w:val="1"/>
      <w:marLeft w:val="0"/>
      <w:marRight w:val="0"/>
      <w:marTop w:val="0"/>
      <w:marBottom w:val="0"/>
      <w:divBdr>
        <w:top w:val="none" w:sz="0" w:space="0" w:color="auto"/>
        <w:left w:val="none" w:sz="0" w:space="0" w:color="auto"/>
        <w:bottom w:val="none" w:sz="0" w:space="0" w:color="auto"/>
        <w:right w:val="none" w:sz="0" w:space="0" w:color="auto"/>
      </w:divBdr>
    </w:div>
    <w:div w:id="1004818894">
      <w:bodyDiv w:val="1"/>
      <w:marLeft w:val="0"/>
      <w:marRight w:val="0"/>
      <w:marTop w:val="0"/>
      <w:marBottom w:val="0"/>
      <w:divBdr>
        <w:top w:val="none" w:sz="0" w:space="0" w:color="auto"/>
        <w:left w:val="none" w:sz="0" w:space="0" w:color="auto"/>
        <w:bottom w:val="none" w:sz="0" w:space="0" w:color="auto"/>
        <w:right w:val="none" w:sz="0" w:space="0" w:color="auto"/>
      </w:divBdr>
    </w:div>
    <w:div w:id="1010134920">
      <w:bodyDiv w:val="1"/>
      <w:marLeft w:val="0"/>
      <w:marRight w:val="0"/>
      <w:marTop w:val="0"/>
      <w:marBottom w:val="0"/>
      <w:divBdr>
        <w:top w:val="none" w:sz="0" w:space="0" w:color="auto"/>
        <w:left w:val="none" w:sz="0" w:space="0" w:color="auto"/>
        <w:bottom w:val="none" w:sz="0" w:space="0" w:color="auto"/>
        <w:right w:val="none" w:sz="0" w:space="0" w:color="auto"/>
      </w:divBdr>
    </w:div>
    <w:div w:id="1010451363">
      <w:bodyDiv w:val="1"/>
      <w:marLeft w:val="0"/>
      <w:marRight w:val="0"/>
      <w:marTop w:val="0"/>
      <w:marBottom w:val="0"/>
      <w:divBdr>
        <w:top w:val="none" w:sz="0" w:space="0" w:color="auto"/>
        <w:left w:val="none" w:sz="0" w:space="0" w:color="auto"/>
        <w:bottom w:val="none" w:sz="0" w:space="0" w:color="auto"/>
        <w:right w:val="none" w:sz="0" w:space="0" w:color="auto"/>
      </w:divBdr>
    </w:div>
    <w:div w:id="1014497918">
      <w:bodyDiv w:val="1"/>
      <w:marLeft w:val="0"/>
      <w:marRight w:val="0"/>
      <w:marTop w:val="0"/>
      <w:marBottom w:val="0"/>
      <w:divBdr>
        <w:top w:val="none" w:sz="0" w:space="0" w:color="auto"/>
        <w:left w:val="none" w:sz="0" w:space="0" w:color="auto"/>
        <w:bottom w:val="none" w:sz="0" w:space="0" w:color="auto"/>
        <w:right w:val="none" w:sz="0" w:space="0" w:color="auto"/>
      </w:divBdr>
    </w:div>
    <w:div w:id="1036275894">
      <w:bodyDiv w:val="1"/>
      <w:marLeft w:val="0"/>
      <w:marRight w:val="0"/>
      <w:marTop w:val="0"/>
      <w:marBottom w:val="0"/>
      <w:divBdr>
        <w:top w:val="none" w:sz="0" w:space="0" w:color="auto"/>
        <w:left w:val="none" w:sz="0" w:space="0" w:color="auto"/>
        <w:bottom w:val="none" w:sz="0" w:space="0" w:color="auto"/>
        <w:right w:val="none" w:sz="0" w:space="0" w:color="auto"/>
      </w:divBdr>
    </w:div>
    <w:div w:id="1037703597">
      <w:bodyDiv w:val="1"/>
      <w:marLeft w:val="0"/>
      <w:marRight w:val="0"/>
      <w:marTop w:val="0"/>
      <w:marBottom w:val="0"/>
      <w:divBdr>
        <w:top w:val="none" w:sz="0" w:space="0" w:color="auto"/>
        <w:left w:val="none" w:sz="0" w:space="0" w:color="auto"/>
        <w:bottom w:val="none" w:sz="0" w:space="0" w:color="auto"/>
        <w:right w:val="none" w:sz="0" w:space="0" w:color="auto"/>
      </w:divBdr>
    </w:div>
    <w:div w:id="1063526461">
      <w:bodyDiv w:val="1"/>
      <w:marLeft w:val="0"/>
      <w:marRight w:val="0"/>
      <w:marTop w:val="0"/>
      <w:marBottom w:val="0"/>
      <w:divBdr>
        <w:top w:val="none" w:sz="0" w:space="0" w:color="auto"/>
        <w:left w:val="none" w:sz="0" w:space="0" w:color="auto"/>
        <w:bottom w:val="none" w:sz="0" w:space="0" w:color="auto"/>
        <w:right w:val="none" w:sz="0" w:space="0" w:color="auto"/>
      </w:divBdr>
    </w:div>
    <w:div w:id="1104348956">
      <w:bodyDiv w:val="1"/>
      <w:marLeft w:val="0"/>
      <w:marRight w:val="0"/>
      <w:marTop w:val="0"/>
      <w:marBottom w:val="0"/>
      <w:divBdr>
        <w:top w:val="none" w:sz="0" w:space="0" w:color="auto"/>
        <w:left w:val="none" w:sz="0" w:space="0" w:color="auto"/>
        <w:bottom w:val="none" w:sz="0" w:space="0" w:color="auto"/>
        <w:right w:val="none" w:sz="0" w:space="0" w:color="auto"/>
      </w:divBdr>
    </w:div>
    <w:div w:id="1104377032">
      <w:bodyDiv w:val="1"/>
      <w:marLeft w:val="0"/>
      <w:marRight w:val="0"/>
      <w:marTop w:val="0"/>
      <w:marBottom w:val="0"/>
      <w:divBdr>
        <w:top w:val="none" w:sz="0" w:space="0" w:color="auto"/>
        <w:left w:val="none" w:sz="0" w:space="0" w:color="auto"/>
        <w:bottom w:val="none" w:sz="0" w:space="0" w:color="auto"/>
        <w:right w:val="none" w:sz="0" w:space="0" w:color="auto"/>
      </w:divBdr>
    </w:div>
    <w:div w:id="1109544139">
      <w:bodyDiv w:val="1"/>
      <w:marLeft w:val="0"/>
      <w:marRight w:val="0"/>
      <w:marTop w:val="0"/>
      <w:marBottom w:val="0"/>
      <w:divBdr>
        <w:top w:val="none" w:sz="0" w:space="0" w:color="auto"/>
        <w:left w:val="none" w:sz="0" w:space="0" w:color="auto"/>
        <w:bottom w:val="none" w:sz="0" w:space="0" w:color="auto"/>
        <w:right w:val="none" w:sz="0" w:space="0" w:color="auto"/>
      </w:divBdr>
    </w:div>
    <w:div w:id="1109815907">
      <w:bodyDiv w:val="1"/>
      <w:marLeft w:val="0"/>
      <w:marRight w:val="0"/>
      <w:marTop w:val="0"/>
      <w:marBottom w:val="0"/>
      <w:divBdr>
        <w:top w:val="none" w:sz="0" w:space="0" w:color="auto"/>
        <w:left w:val="none" w:sz="0" w:space="0" w:color="auto"/>
        <w:bottom w:val="none" w:sz="0" w:space="0" w:color="auto"/>
        <w:right w:val="none" w:sz="0" w:space="0" w:color="auto"/>
      </w:divBdr>
    </w:div>
    <w:div w:id="1146052222">
      <w:bodyDiv w:val="1"/>
      <w:marLeft w:val="0"/>
      <w:marRight w:val="0"/>
      <w:marTop w:val="0"/>
      <w:marBottom w:val="0"/>
      <w:divBdr>
        <w:top w:val="none" w:sz="0" w:space="0" w:color="auto"/>
        <w:left w:val="none" w:sz="0" w:space="0" w:color="auto"/>
        <w:bottom w:val="none" w:sz="0" w:space="0" w:color="auto"/>
        <w:right w:val="none" w:sz="0" w:space="0" w:color="auto"/>
      </w:divBdr>
    </w:div>
    <w:div w:id="1148589509">
      <w:bodyDiv w:val="1"/>
      <w:marLeft w:val="0"/>
      <w:marRight w:val="0"/>
      <w:marTop w:val="0"/>
      <w:marBottom w:val="0"/>
      <w:divBdr>
        <w:top w:val="none" w:sz="0" w:space="0" w:color="auto"/>
        <w:left w:val="none" w:sz="0" w:space="0" w:color="auto"/>
        <w:bottom w:val="none" w:sz="0" w:space="0" w:color="auto"/>
        <w:right w:val="none" w:sz="0" w:space="0" w:color="auto"/>
      </w:divBdr>
    </w:div>
    <w:div w:id="1157694978">
      <w:bodyDiv w:val="1"/>
      <w:marLeft w:val="0"/>
      <w:marRight w:val="0"/>
      <w:marTop w:val="0"/>
      <w:marBottom w:val="0"/>
      <w:divBdr>
        <w:top w:val="none" w:sz="0" w:space="0" w:color="auto"/>
        <w:left w:val="none" w:sz="0" w:space="0" w:color="auto"/>
        <w:bottom w:val="none" w:sz="0" w:space="0" w:color="auto"/>
        <w:right w:val="none" w:sz="0" w:space="0" w:color="auto"/>
      </w:divBdr>
    </w:div>
    <w:div w:id="1169830515">
      <w:bodyDiv w:val="1"/>
      <w:marLeft w:val="0"/>
      <w:marRight w:val="0"/>
      <w:marTop w:val="0"/>
      <w:marBottom w:val="0"/>
      <w:divBdr>
        <w:top w:val="none" w:sz="0" w:space="0" w:color="auto"/>
        <w:left w:val="none" w:sz="0" w:space="0" w:color="auto"/>
        <w:bottom w:val="none" w:sz="0" w:space="0" w:color="auto"/>
        <w:right w:val="none" w:sz="0" w:space="0" w:color="auto"/>
      </w:divBdr>
    </w:div>
    <w:div w:id="1173908689">
      <w:bodyDiv w:val="1"/>
      <w:marLeft w:val="0"/>
      <w:marRight w:val="0"/>
      <w:marTop w:val="0"/>
      <w:marBottom w:val="0"/>
      <w:divBdr>
        <w:top w:val="none" w:sz="0" w:space="0" w:color="auto"/>
        <w:left w:val="none" w:sz="0" w:space="0" w:color="auto"/>
        <w:bottom w:val="none" w:sz="0" w:space="0" w:color="auto"/>
        <w:right w:val="none" w:sz="0" w:space="0" w:color="auto"/>
      </w:divBdr>
    </w:div>
    <w:div w:id="1178076802">
      <w:bodyDiv w:val="1"/>
      <w:marLeft w:val="0"/>
      <w:marRight w:val="0"/>
      <w:marTop w:val="0"/>
      <w:marBottom w:val="0"/>
      <w:divBdr>
        <w:top w:val="none" w:sz="0" w:space="0" w:color="auto"/>
        <w:left w:val="none" w:sz="0" w:space="0" w:color="auto"/>
        <w:bottom w:val="none" w:sz="0" w:space="0" w:color="auto"/>
        <w:right w:val="none" w:sz="0" w:space="0" w:color="auto"/>
      </w:divBdr>
    </w:div>
    <w:div w:id="1187526750">
      <w:bodyDiv w:val="1"/>
      <w:marLeft w:val="0"/>
      <w:marRight w:val="0"/>
      <w:marTop w:val="0"/>
      <w:marBottom w:val="0"/>
      <w:divBdr>
        <w:top w:val="none" w:sz="0" w:space="0" w:color="auto"/>
        <w:left w:val="none" w:sz="0" w:space="0" w:color="auto"/>
        <w:bottom w:val="none" w:sz="0" w:space="0" w:color="auto"/>
        <w:right w:val="none" w:sz="0" w:space="0" w:color="auto"/>
      </w:divBdr>
    </w:div>
    <w:div w:id="1210193265">
      <w:bodyDiv w:val="1"/>
      <w:marLeft w:val="0"/>
      <w:marRight w:val="0"/>
      <w:marTop w:val="0"/>
      <w:marBottom w:val="0"/>
      <w:divBdr>
        <w:top w:val="none" w:sz="0" w:space="0" w:color="auto"/>
        <w:left w:val="none" w:sz="0" w:space="0" w:color="auto"/>
        <w:bottom w:val="none" w:sz="0" w:space="0" w:color="auto"/>
        <w:right w:val="none" w:sz="0" w:space="0" w:color="auto"/>
      </w:divBdr>
    </w:div>
    <w:div w:id="1218931725">
      <w:bodyDiv w:val="1"/>
      <w:marLeft w:val="0"/>
      <w:marRight w:val="0"/>
      <w:marTop w:val="0"/>
      <w:marBottom w:val="0"/>
      <w:divBdr>
        <w:top w:val="none" w:sz="0" w:space="0" w:color="auto"/>
        <w:left w:val="none" w:sz="0" w:space="0" w:color="auto"/>
        <w:bottom w:val="none" w:sz="0" w:space="0" w:color="auto"/>
        <w:right w:val="none" w:sz="0" w:space="0" w:color="auto"/>
      </w:divBdr>
    </w:div>
    <w:div w:id="1225988926">
      <w:bodyDiv w:val="1"/>
      <w:marLeft w:val="0"/>
      <w:marRight w:val="0"/>
      <w:marTop w:val="0"/>
      <w:marBottom w:val="0"/>
      <w:divBdr>
        <w:top w:val="none" w:sz="0" w:space="0" w:color="auto"/>
        <w:left w:val="none" w:sz="0" w:space="0" w:color="auto"/>
        <w:bottom w:val="none" w:sz="0" w:space="0" w:color="auto"/>
        <w:right w:val="none" w:sz="0" w:space="0" w:color="auto"/>
      </w:divBdr>
    </w:div>
    <w:div w:id="1240871840">
      <w:bodyDiv w:val="1"/>
      <w:marLeft w:val="0"/>
      <w:marRight w:val="0"/>
      <w:marTop w:val="0"/>
      <w:marBottom w:val="0"/>
      <w:divBdr>
        <w:top w:val="none" w:sz="0" w:space="0" w:color="auto"/>
        <w:left w:val="none" w:sz="0" w:space="0" w:color="auto"/>
        <w:bottom w:val="none" w:sz="0" w:space="0" w:color="auto"/>
        <w:right w:val="none" w:sz="0" w:space="0" w:color="auto"/>
      </w:divBdr>
    </w:div>
    <w:div w:id="1256742319">
      <w:bodyDiv w:val="1"/>
      <w:marLeft w:val="0"/>
      <w:marRight w:val="0"/>
      <w:marTop w:val="0"/>
      <w:marBottom w:val="0"/>
      <w:divBdr>
        <w:top w:val="none" w:sz="0" w:space="0" w:color="auto"/>
        <w:left w:val="none" w:sz="0" w:space="0" w:color="auto"/>
        <w:bottom w:val="none" w:sz="0" w:space="0" w:color="auto"/>
        <w:right w:val="none" w:sz="0" w:space="0" w:color="auto"/>
      </w:divBdr>
    </w:div>
    <w:div w:id="1282951697">
      <w:bodyDiv w:val="1"/>
      <w:marLeft w:val="0"/>
      <w:marRight w:val="0"/>
      <w:marTop w:val="0"/>
      <w:marBottom w:val="0"/>
      <w:divBdr>
        <w:top w:val="none" w:sz="0" w:space="0" w:color="auto"/>
        <w:left w:val="none" w:sz="0" w:space="0" w:color="auto"/>
        <w:bottom w:val="none" w:sz="0" w:space="0" w:color="auto"/>
        <w:right w:val="none" w:sz="0" w:space="0" w:color="auto"/>
      </w:divBdr>
    </w:div>
    <w:div w:id="1284535425">
      <w:bodyDiv w:val="1"/>
      <w:marLeft w:val="0"/>
      <w:marRight w:val="0"/>
      <w:marTop w:val="0"/>
      <w:marBottom w:val="0"/>
      <w:divBdr>
        <w:top w:val="none" w:sz="0" w:space="0" w:color="auto"/>
        <w:left w:val="none" w:sz="0" w:space="0" w:color="auto"/>
        <w:bottom w:val="none" w:sz="0" w:space="0" w:color="auto"/>
        <w:right w:val="none" w:sz="0" w:space="0" w:color="auto"/>
      </w:divBdr>
    </w:div>
    <w:div w:id="1302466251">
      <w:bodyDiv w:val="1"/>
      <w:marLeft w:val="0"/>
      <w:marRight w:val="0"/>
      <w:marTop w:val="0"/>
      <w:marBottom w:val="0"/>
      <w:divBdr>
        <w:top w:val="none" w:sz="0" w:space="0" w:color="auto"/>
        <w:left w:val="none" w:sz="0" w:space="0" w:color="auto"/>
        <w:bottom w:val="none" w:sz="0" w:space="0" w:color="auto"/>
        <w:right w:val="none" w:sz="0" w:space="0" w:color="auto"/>
      </w:divBdr>
    </w:div>
    <w:div w:id="1302611080">
      <w:bodyDiv w:val="1"/>
      <w:marLeft w:val="0"/>
      <w:marRight w:val="0"/>
      <w:marTop w:val="0"/>
      <w:marBottom w:val="0"/>
      <w:divBdr>
        <w:top w:val="none" w:sz="0" w:space="0" w:color="auto"/>
        <w:left w:val="none" w:sz="0" w:space="0" w:color="auto"/>
        <w:bottom w:val="none" w:sz="0" w:space="0" w:color="auto"/>
        <w:right w:val="none" w:sz="0" w:space="0" w:color="auto"/>
      </w:divBdr>
    </w:div>
    <w:div w:id="1318923348">
      <w:bodyDiv w:val="1"/>
      <w:marLeft w:val="0"/>
      <w:marRight w:val="0"/>
      <w:marTop w:val="0"/>
      <w:marBottom w:val="0"/>
      <w:divBdr>
        <w:top w:val="none" w:sz="0" w:space="0" w:color="auto"/>
        <w:left w:val="none" w:sz="0" w:space="0" w:color="auto"/>
        <w:bottom w:val="none" w:sz="0" w:space="0" w:color="auto"/>
        <w:right w:val="none" w:sz="0" w:space="0" w:color="auto"/>
      </w:divBdr>
    </w:div>
    <w:div w:id="1326321981">
      <w:bodyDiv w:val="1"/>
      <w:marLeft w:val="0"/>
      <w:marRight w:val="0"/>
      <w:marTop w:val="0"/>
      <w:marBottom w:val="0"/>
      <w:divBdr>
        <w:top w:val="none" w:sz="0" w:space="0" w:color="auto"/>
        <w:left w:val="none" w:sz="0" w:space="0" w:color="auto"/>
        <w:bottom w:val="none" w:sz="0" w:space="0" w:color="auto"/>
        <w:right w:val="none" w:sz="0" w:space="0" w:color="auto"/>
      </w:divBdr>
    </w:div>
    <w:div w:id="1327628848">
      <w:bodyDiv w:val="1"/>
      <w:marLeft w:val="0"/>
      <w:marRight w:val="0"/>
      <w:marTop w:val="0"/>
      <w:marBottom w:val="0"/>
      <w:divBdr>
        <w:top w:val="none" w:sz="0" w:space="0" w:color="auto"/>
        <w:left w:val="none" w:sz="0" w:space="0" w:color="auto"/>
        <w:bottom w:val="none" w:sz="0" w:space="0" w:color="auto"/>
        <w:right w:val="none" w:sz="0" w:space="0" w:color="auto"/>
      </w:divBdr>
    </w:div>
    <w:div w:id="1333334698">
      <w:bodyDiv w:val="1"/>
      <w:marLeft w:val="0"/>
      <w:marRight w:val="0"/>
      <w:marTop w:val="0"/>
      <w:marBottom w:val="0"/>
      <w:divBdr>
        <w:top w:val="none" w:sz="0" w:space="0" w:color="auto"/>
        <w:left w:val="none" w:sz="0" w:space="0" w:color="auto"/>
        <w:bottom w:val="none" w:sz="0" w:space="0" w:color="auto"/>
        <w:right w:val="none" w:sz="0" w:space="0" w:color="auto"/>
      </w:divBdr>
    </w:div>
    <w:div w:id="1338383267">
      <w:bodyDiv w:val="1"/>
      <w:marLeft w:val="0"/>
      <w:marRight w:val="0"/>
      <w:marTop w:val="0"/>
      <w:marBottom w:val="0"/>
      <w:divBdr>
        <w:top w:val="none" w:sz="0" w:space="0" w:color="auto"/>
        <w:left w:val="none" w:sz="0" w:space="0" w:color="auto"/>
        <w:bottom w:val="none" w:sz="0" w:space="0" w:color="auto"/>
        <w:right w:val="none" w:sz="0" w:space="0" w:color="auto"/>
      </w:divBdr>
    </w:div>
    <w:div w:id="1342390157">
      <w:bodyDiv w:val="1"/>
      <w:marLeft w:val="0"/>
      <w:marRight w:val="0"/>
      <w:marTop w:val="0"/>
      <w:marBottom w:val="0"/>
      <w:divBdr>
        <w:top w:val="none" w:sz="0" w:space="0" w:color="auto"/>
        <w:left w:val="none" w:sz="0" w:space="0" w:color="auto"/>
        <w:bottom w:val="none" w:sz="0" w:space="0" w:color="auto"/>
        <w:right w:val="none" w:sz="0" w:space="0" w:color="auto"/>
      </w:divBdr>
    </w:div>
    <w:div w:id="1346247281">
      <w:bodyDiv w:val="1"/>
      <w:marLeft w:val="0"/>
      <w:marRight w:val="0"/>
      <w:marTop w:val="0"/>
      <w:marBottom w:val="0"/>
      <w:divBdr>
        <w:top w:val="none" w:sz="0" w:space="0" w:color="auto"/>
        <w:left w:val="none" w:sz="0" w:space="0" w:color="auto"/>
        <w:bottom w:val="none" w:sz="0" w:space="0" w:color="auto"/>
        <w:right w:val="none" w:sz="0" w:space="0" w:color="auto"/>
      </w:divBdr>
    </w:div>
    <w:div w:id="1354068426">
      <w:bodyDiv w:val="1"/>
      <w:marLeft w:val="0"/>
      <w:marRight w:val="0"/>
      <w:marTop w:val="0"/>
      <w:marBottom w:val="0"/>
      <w:divBdr>
        <w:top w:val="none" w:sz="0" w:space="0" w:color="auto"/>
        <w:left w:val="none" w:sz="0" w:space="0" w:color="auto"/>
        <w:bottom w:val="none" w:sz="0" w:space="0" w:color="auto"/>
        <w:right w:val="none" w:sz="0" w:space="0" w:color="auto"/>
      </w:divBdr>
    </w:div>
    <w:div w:id="1358196233">
      <w:bodyDiv w:val="1"/>
      <w:marLeft w:val="0"/>
      <w:marRight w:val="0"/>
      <w:marTop w:val="0"/>
      <w:marBottom w:val="0"/>
      <w:divBdr>
        <w:top w:val="none" w:sz="0" w:space="0" w:color="auto"/>
        <w:left w:val="none" w:sz="0" w:space="0" w:color="auto"/>
        <w:bottom w:val="none" w:sz="0" w:space="0" w:color="auto"/>
        <w:right w:val="none" w:sz="0" w:space="0" w:color="auto"/>
      </w:divBdr>
    </w:div>
    <w:div w:id="1361856517">
      <w:bodyDiv w:val="1"/>
      <w:marLeft w:val="0"/>
      <w:marRight w:val="0"/>
      <w:marTop w:val="0"/>
      <w:marBottom w:val="0"/>
      <w:divBdr>
        <w:top w:val="none" w:sz="0" w:space="0" w:color="auto"/>
        <w:left w:val="none" w:sz="0" w:space="0" w:color="auto"/>
        <w:bottom w:val="none" w:sz="0" w:space="0" w:color="auto"/>
        <w:right w:val="none" w:sz="0" w:space="0" w:color="auto"/>
      </w:divBdr>
    </w:div>
    <w:div w:id="1362970977">
      <w:bodyDiv w:val="1"/>
      <w:marLeft w:val="0"/>
      <w:marRight w:val="0"/>
      <w:marTop w:val="0"/>
      <w:marBottom w:val="0"/>
      <w:divBdr>
        <w:top w:val="none" w:sz="0" w:space="0" w:color="auto"/>
        <w:left w:val="none" w:sz="0" w:space="0" w:color="auto"/>
        <w:bottom w:val="none" w:sz="0" w:space="0" w:color="auto"/>
        <w:right w:val="none" w:sz="0" w:space="0" w:color="auto"/>
      </w:divBdr>
    </w:div>
    <w:div w:id="1375814450">
      <w:bodyDiv w:val="1"/>
      <w:marLeft w:val="0"/>
      <w:marRight w:val="0"/>
      <w:marTop w:val="0"/>
      <w:marBottom w:val="0"/>
      <w:divBdr>
        <w:top w:val="none" w:sz="0" w:space="0" w:color="auto"/>
        <w:left w:val="none" w:sz="0" w:space="0" w:color="auto"/>
        <w:bottom w:val="none" w:sz="0" w:space="0" w:color="auto"/>
        <w:right w:val="none" w:sz="0" w:space="0" w:color="auto"/>
      </w:divBdr>
    </w:div>
    <w:div w:id="1381322173">
      <w:bodyDiv w:val="1"/>
      <w:marLeft w:val="0"/>
      <w:marRight w:val="0"/>
      <w:marTop w:val="0"/>
      <w:marBottom w:val="0"/>
      <w:divBdr>
        <w:top w:val="none" w:sz="0" w:space="0" w:color="auto"/>
        <w:left w:val="none" w:sz="0" w:space="0" w:color="auto"/>
        <w:bottom w:val="none" w:sz="0" w:space="0" w:color="auto"/>
        <w:right w:val="none" w:sz="0" w:space="0" w:color="auto"/>
      </w:divBdr>
    </w:div>
    <w:div w:id="1382942003">
      <w:bodyDiv w:val="1"/>
      <w:marLeft w:val="0"/>
      <w:marRight w:val="0"/>
      <w:marTop w:val="0"/>
      <w:marBottom w:val="0"/>
      <w:divBdr>
        <w:top w:val="none" w:sz="0" w:space="0" w:color="auto"/>
        <w:left w:val="none" w:sz="0" w:space="0" w:color="auto"/>
        <w:bottom w:val="none" w:sz="0" w:space="0" w:color="auto"/>
        <w:right w:val="none" w:sz="0" w:space="0" w:color="auto"/>
      </w:divBdr>
    </w:div>
    <w:div w:id="1386180702">
      <w:bodyDiv w:val="1"/>
      <w:marLeft w:val="0"/>
      <w:marRight w:val="0"/>
      <w:marTop w:val="0"/>
      <w:marBottom w:val="0"/>
      <w:divBdr>
        <w:top w:val="none" w:sz="0" w:space="0" w:color="auto"/>
        <w:left w:val="none" w:sz="0" w:space="0" w:color="auto"/>
        <w:bottom w:val="none" w:sz="0" w:space="0" w:color="auto"/>
        <w:right w:val="none" w:sz="0" w:space="0" w:color="auto"/>
      </w:divBdr>
    </w:div>
    <w:div w:id="1394504021">
      <w:bodyDiv w:val="1"/>
      <w:marLeft w:val="0"/>
      <w:marRight w:val="0"/>
      <w:marTop w:val="0"/>
      <w:marBottom w:val="0"/>
      <w:divBdr>
        <w:top w:val="none" w:sz="0" w:space="0" w:color="auto"/>
        <w:left w:val="none" w:sz="0" w:space="0" w:color="auto"/>
        <w:bottom w:val="none" w:sz="0" w:space="0" w:color="auto"/>
        <w:right w:val="none" w:sz="0" w:space="0" w:color="auto"/>
      </w:divBdr>
    </w:div>
    <w:div w:id="1407730507">
      <w:bodyDiv w:val="1"/>
      <w:marLeft w:val="0"/>
      <w:marRight w:val="0"/>
      <w:marTop w:val="0"/>
      <w:marBottom w:val="0"/>
      <w:divBdr>
        <w:top w:val="none" w:sz="0" w:space="0" w:color="auto"/>
        <w:left w:val="none" w:sz="0" w:space="0" w:color="auto"/>
        <w:bottom w:val="none" w:sz="0" w:space="0" w:color="auto"/>
        <w:right w:val="none" w:sz="0" w:space="0" w:color="auto"/>
      </w:divBdr>
    </w:div>
    <w:div w:id="1409159473">
      <w:bodyDiv w:val="1"/>
      <w:marLeft w:val="0"/>
      <w:marRight w:val="0"/>
      <w:marTop w:val="0"/>
      <w:marBottom w:val="0"/>
      <w:divBdr>
        <w:top w:val="none" w:sz="0" w:space="0" w:color="auto"/>
        <w:left w:val="none" w:sz="0" w:space="0" w:color="auto"/>
        <w:bottom w:val="none" w:sz="0" w:space="0" w:color="auto"/>
        <w:right w:val="none" w:sz="0" w:space="0" w:color="auto"/>
      </w:divBdr>
    </w:div>
    <w:div w:id="1409227960">
      <w:bodyDiv w:val="1"/>
      <w:marLeft w:val="0"/>
      <w:marRight w:val="0"/>
      <w:marTop w:val="0"/>
      <w:marBottom w:val="0"/>
      <w:divBdr>
        <w:top w:val="none" w:sz="0" w:space="0" w:color="auto"/>
        <w:left w:val="none" w:sz="0" w:space="0" w:color="auto"/>
        <w:bottom w:val="none" w:sz="0" w:space="0" w:color="auto"/>
        <w:right w:val="none" w:sz="0" w:space="0" w:color="auto"/>
      </w:divBdr>
    </w:div>
    <w:div w:id="1409646322">
      <w:bodyDiv w:val="1"/>
      <w:marLeft w:val="0"/>
      <w:marRight w:val="0"/>
      <w:marTop w:val="0"/>
      <w:marBottom w:val="0"/>
      <w:divBdr>
        <w:top w:val="none" w:sz="0" w:space="0" w:color="auto"/>
        <w:left w:val="none" w:sz="0" w:space="0" w:color="auto"/>
        <w:bottom w:val="none" w:sz="0" w:space="0" w:color="auto"/>
        <w:right w:val="none" w:sz="0" w:space="0" w:color="auto"/>
      </w:divBdr>
    </w:div>
    <w:div w:id="1422684095">
      <w:bodyDiv w:val="1"/>
      <w:marLeft w:val="0"/>
      <w:marRight w:val="0"/>
      <w:marTop w:val="0"/>
      <w:marBottom w:val="0"/>
      <w:divBdr>
        <w:top w:val="none" w:sz="0" w:space="0" w:color="auto"/>
        <w:left w:val="none" w:sz="0" w:space="0" w:color="auto"/>
        <w:bottom w:val="none" w:sz="0" w:space="0" w:color="auto"/>
        <w:right w:val="none" w:sz="0" w:space="0" w:color="auto"/>
      </w:divBdr>
    </w:div>
    <w:div w:id="1422796549">
      <w:bodyDiv w:val="1"/>
      <w:marLeft w:val="0"/>
      <w:marRight w:val="0"/>
      <w:marTop w:val="0"/>
      <w:marBottom w:val="0"/>
      <w:divBdr>
        <w:top w:val="none" w:sz="0" w:space="0" w:color="auto"/>
        <w:left w:val="none" w:sz="0" w:space="0" w:color="auto"/>
        <w:bottom w:val="none" w:sz="0" w:space="0" w:color="auto"/>
        <w:right w:val="none" w:sz="0" w:space="0" w:color="auto"/>
      </w:divBdr>
    </w:div>
    <w:div w:id="1430389738">
      <w:bodyDiv w:val="1"/>
      <w:marLeft w:val="0"/>
      <w:marRight w:val="0"/>
      <w:marTop w:val="0"/>
      <w:marBottom w:val="0"/>
      <w:divBdr>
        <w:top w:val="none" w:sz="0" w:space="0" w:color="auto"/>
        <w:left w:val="none" w:sz="0" w:space="0" w:color="auto"/>
        <w:bottom w:val="none" w:sz="0" w:space="0" w:color="auto"/>
        <w:right w:val="none" w:sz="0" w:space="0" w:color="auto"/>
      </w:divBdr>
    </w:div>
    <w:div w:id="1485930452">
      <w:bodyDiv w:val="1"/>
      <w:marLeft w:val="0"/>
      <w:marRight w:val="0"/>
      <w:marTop w:val="0"/>
      <w:marBottom w:val="0"/>
      <w:divBdr>
        <w:top w:val="none" w:sz="0" w:space="0" w:color="auto"/>
        <w:left w:val="none" w:sz="0" w:space="0" w:color="auto"/>
        <w:bottom w:val="none" w:sz="0" w:space="0" w:color="auto"/>
        <w:right w:val="none" w:sz="0" w:space="0" w:color="auto"/>
      </w:divBdr>
    </w:div>
    <w:div w:id="1487698826">
      <w:bodyDiv w:val="1"/>
      <w:marLeft w:val="0"/>
      <w:marRight w:val="0"/>
      <w:marTop w:val="0"/>
      <w:marBottom w:val="0"/>
      <w:divBdr>
        <w:top w:val="none" w:sz="0" w:space="0" w:color="auto"/>
        <w:left w:val="none" w:sz="0" w:space="0" w:color="auto"/>
        <w:bottom w:val="none" w:sz="0" w:space="0" w:color="auto"/>
        <w:right w:val="none" w:sz="0" w:space="0" w:color="auto"/>
      </w:divBdr>
    </w:div>
    <w:div w:id="1510950186">
      <w:bodyDiv w:val="1"/>
      <w:marLeft w:val="0"/>
      <w:marRight w:val="0"/>
      <w:marTop w:val="0"/>
      <w:marBottom w:val="0"/>
      <w:divBdr>
        <w:top w:val="none" w:sz="0" w:space="0" w:color="auto"/>
        <w:left w:val="none" w:sz="0" w:space="0" w:color="auto"/>
        <w:bottom w:val="none" w:sz="0" w:space="0" w:color="auto"/>
        <w:right w:val="none" w:sz="0" w:space="0" w:color="auto"/>
      </w:divBdr>
    </w:div>
    <w:div w:id="1511944522">
      <w:bodyDiv w:val="1"/>
      <w:marLeft w:val="0"/>
      <w:marRight w:val="0"/>
      <w:marTop w:val="0"/>
      <w:marBottom w:val="0"/>
      <w:divBdr>
        <w:top w:val="none" w:sz="0" w:space="0" w:color="auto"/>
        <w:left w:val="none" w:sz="0" w:space="0" w:color="auto"/>
        <w:bottom w:val="none" w:sz="0" w:space="0" w:color="auto"/>
        <w:right w:val="none" w:sz="0" w:space="0" w:color="auto"/>
      </w:divBdr>
    </w:div>
    <w:div w:id="1527520013">
      <w:bodyDiv w:val="1"/>
      <w:marLeft w:val="0"/>
      <w:marRight w:val="0"/>
      <w:marTop w:val="0"/>
      <w:marBottom w:val="0"/>
      <w:divBdr>
        <w:top w:val="none" w:sz="0" w:space="0" w:color="auto"/>
        <w:left w:val="none" w:sz="0" w:space="0" w:color="auto"/>
        <w:bottom w:val="none" w:sz="0" w:space="0" w:color="auto"/>
        <w:right w:val="none" w:sz="0" w:space="0" w:color="auto"/>
      </w:divBdr>
      <w:divsChild>
        <w:div w:id="636228948">
          <w:marLeft w:val="0"/>
          <w:marRight w:val="0"/>
          <w:marTop w:val="0"/>
          <w:marBottom w:val="0"/>
          <w:divBdr>
            <w:top w:val="none" w:sz="0" w:space="0" w:color="auto"/>
            <w:left w:val="none" w:sz="0" w:space="0" w:color="auto"/>
            <w:bottom w:val="none" w:sz="0" w:space="0" w:color="auto"/>
            <w:right w:val="none" w:sz="0" w:space="0" w:color="auto"/>
          </w:divBdr>
        </w:div>
        <w:div w:id="11036517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35924853">
      <w:bodyDiv w:val="1"/>
      <w:marLeft w:val="0"/>
      <w:marRight w:val="0"/>
      <w:marTop w:val="0"/>
      <w:marBottom w:val="0"/>
      <w:divBdr>
        <w:top w:val="none" w:sz="0" w:space="0" w:color="auto"/>
        <w:left w:val="none" w:sz="0" w:space="0" w:color="auto"/>
        <w:bottom w:val="none" w:sz="0" w:space="0" w:color="auto"/>
        <w:right w:val="none" w:sz="0" w:space="0" w:color="auto"/>
      </w:divBdr>
    </w:div>
    <w:div w:id="1544949207">
      <w:bodyDiv w:val="1"/>
      <w:marLeft w:val="0"/>
      <w:marRight w:val="0"/>
      <w:marTop w:val="0"/>
      <w:marBottom w:val="0"/>
      <w:divBdr>
        <w:top w:val="none" w:sz="0" w:space="0" w:color="auto"/>
        <w:left w:val="none" w:sz="0" w:space="0" w:color="auto"/>
        <w:bottom w:val="none" w:sz="0" w:space="0" w:color="auto"/>
        <w:right w:val="none" w:sz="0" w:space="0" w:color="auto"/>
      </w:divBdr>
    </w:div>
    <w:div w:id="1545023440">
      <w:bodyDiv w:val="1"/>
      <w:marLeft w:val="0"/>
      <w:marRight w:val="0"/>
      <w:marTop w:val="0"/>
      <w:marBottom w:val="0"/>
      <w:divBdr>
        <w:top w:val="none" w:sz="0" w:space="0" w:color="auto"/>
        <w:left w:val="none" w:sz="0" w:space="0" w:color="auto"/>
        <w:bottom w:val="none" w:sz="0" w:space="0" w:color="auto"/>
        <w:right w:val="none" w:sz="0" w:space="0" w:color="auto"/>
      </w:divBdr>
      <w:divsChild>
        <w:div w:id="1279987659">
          <w:marLeft w:val="0"/>
          <w:marRight w:val="0"/>
          <w:marTop w:val="0"/>
          <w:marBottom w:val="0"/>
          <w:divBdr>
            <w:top w:val="none" w:sz="0" w:space="0" w:color="auto"/>
            <w:left w:val="none" w:sz="0" w:space="0" w:color="auto"/>
            <w:bottom w:val="none" w:sz="0" w:space="0" w:color="auto"/>
            <w:right w:val="none" w:sz="0" w:space="0" w:color="auto"/>
          </w:divBdr>
          <w:divsChild>
            <w:div w:id="1406951776">
              <w:marLeft w:val="0"/>
              <w:marRight w:val="0"/>
              <w:marTop w:val="0"/>
              <w:marBottom w:val="0"/>
              <w:divBdr>
                <w:top w:val="none" w:sz="0" w:space="0" w:color="auto"/>
                <w:left w:val="none" w:sz="0" w:space="0" w:color="auto"/>
                <w:bottom w:val="none" w:sz="0" w:space="0" w:color="auto"/>
                <w:right w:val="none" w:sz="0" w:space="0" w:color="auto"/>
              </w:divBdr>
              <w:divsChild>
                <w:div w:id="488711234">
                  <w:marLeft w:val="0"/>
                  <w:marRight w:val="0"/>
                  <w:marTop w:val="0"/>
                  <w:marBottom w:val="0"/>
                  <w:divBdr>
                    <w:top w:val="none" w:sz="0" w:space="0" w:color="auto"/>
                    <w:left w:val="none" w:sz="0" w:space="0" w:color="auto"/>
                    <w:bottom w:val="none" w:sz="0" w:space="0" w:color="auto"/>
                    <w:right w:val="none" w:sz="0" w:space="0" w:color="auto"/>
                  </w:divBdr>
                </w:div>
                <w:div w:id="1395009800">
                  <w:marLeft w:val="0"/>
                  <w:marRight w:val="0"/>
                  <w:marTop w:val="0"/>
                  <w:marBottom w:val="0"/>
                  <w:divBdr>
                    <w:top w:val="none" w:sz="0" w:space="0" w:color="auto"/>
                    <w:left w:val="none" w:sz="0" w:space="0" w:color="auto"/>
                    <w:bottom w:val="none" w:sz="0" w:space="0" w:color="auto"/>
                    <w:right w:val="none" w:sz="0" w:space="0" w:color="auto"/>
                  </w:divBdr>
                  <w:divsChild>
                    <w:div w:id="129983058">
                      <w:marLeft w:val="0"/>
                      <w:marRight w:val="0"/>
                      <w:marTop w:val="0"/>
                      <w:marBottom w:val="0"/>
                      <w:divBdr>
                        <w:top w:val="none" w:sz="0" w:space="0" w:color="auto"/>
                        <w:left w:val="none" w:sz="0" w:space="0" w:color="auto"/>
                        <w:bottom w:val="none" w:sz="0" w:space="0" w:color="auto"/>
                        <w:right w:val="none" w:sz="0" w:space="0" w:color="auto"/>
                      </w:divBdr>
                    </w:div>
                    <w:div w:id="275648941">
                      <w:marLeft w:val="0"/>
                      <w:marRight w:val="0"/>
                      <w:marTop w:val="0"/>
                      <w:marBottom w:val="0"/>
                      <w:divBdr>
                        <w:top w:val="none" w:sz="0" w:space="0" w:color="auto"/>
                        <w:left w:val="none" w:sz="0" w:space="0" w:color="auto"/>
                        <w:bottom w:val="none" w:sz="0" w:space="0" w:color="auto"/>
                        <w:right w:val="none" w:sz="0" w:space="0" w:color="auto"/>
                      </w:divBdr>
                    </w:div>
                    <w:div w:id="613483564">
                      <w:marLeft w:val="0"/>
                      <w:marRight w:val="0"/>
                      <w:marTop w:val="0"/>
                      <w:marBottom w:val="0"/>
                      <w:divBdr>
                        <w:top w:val="none" w:sz="0" w:space="0" w:color="auto"/>
                        <w:left w:val="none" w:sz="0" w:space="0" w:color="auto"/>
                        <w:bottom w:val="none" w:sz="0" w:space="0" w:color="auto"/>
                        <w:right w:val="none" w:sz="0" w:space="0" w:color="auto"/>
                      </w:divBdr>
                    </w:div>
                    <w:div w:id="639462992">
                      <w:marLeft w:val="0"/>
                      <w:marRight w:val="0"/>
                      <w:marTop w:val="0"/>
                      <w:marBottom w:val="0"/>
                      <w:divBdr>
                        <w:top w:val="none" w:sz="0" w:space="0" w:color="auto"/>
                        <w:left w:val="none" w:sz="0" w:space="0" w:color="auto"/>
                        <w:bottom w:val="none" w:sz="0" w:space="0" w:color="auto"/>
                        <w:right w:val="none" w:sz="0" w:space="0" w:color="auto"/>
                      </w:divBdr>
                    </w:div>
                    <w:div w:id="784351929">
                      <w:marLeft w:val="0"/>
                      <w:marRight w:val="0"/>
                      <w:marTop w:val="0"/>
                      <w:marBottom w:val="0"/>
                      <w:divBdr>
                        <w:top w:val="none" w:sz="0" w:space="0" w:color="auto"/>
                        <w:left w:val="none" w:sz="0" w:space="0" w:color="auto"/>
                        <w:bottom w:val="none" w:sz="0" w:space="0" w:color="auto"/>
                        <w:right w:val="none" w:sz="0" w:space="0" w:color="auto"/>
                      </w:divBdr>
                    </w:div>
                    <w:div w:id="921647084">
                      <w:marLeft w:val="0"/>
                      <w:marRight w:val="0"/>
                      <w:marTop w:val="0"/>
                      <w:marBottom w:val="0"/>
                      <w:divBdr>
                        <w:top w:val="none" w:sz="0" w:space="0" w:color="auto"/>
                        <w:left w:val="none" w:sz="0" w:space="0" w:color="auto"/>
                        <w:bottom w:val="none" w:sz="0" w:space="0" w:color="auto"/>
                        <w:right w:val="none" w:sz="0" w:space="0" w:color="auto"/>
                      </w:divBdr>
                    </w:div>
                    <w:div w:id="1243222746">
                      <w:marLeft w:val="0"/>
                      <w:marRight w:val="0"/>
                      <w:marTop w:val="0"/>
                      <w:marBottom w:val="0"/>
                      <w:divBdr>
                        <w:top w:val="none" w:sz="0" w:space="0" w:color="auto"/>
                        <w:left w:val="none" w:sz="0" w:space="0" w:color="auto"/>
                        <w:bottom w:val="none" w:sz="0" w:space="0" w:color="auto"/>
                        <w:right w:val="none" w:sz="0" w:space="0" w:color="auto"/>
                      </w:divBdr>
                    </w:div>
                    <w:div w:id="1342929393">
                      <w:marLeft w:val="0"/>
                      <w:marRight w:val="0"/>
                      <w:marTop w:val="0"/>
                      <w:marBottom w:val="0"/>
                      <w:divBdr>
                        <w:top w:val="none" w:sz="0" w:space="0" w:color="auto"/>
                        <w:left w:val="none" w:sz="0" w:space="0" w:color="auto"/>
                        <w:bottom w:val="none" w:sz="0" w:space="0" w:color="auto"/>
                        <w:right w:val="none" w:sz="0" w:space="0" w:color="auto"/>
                      </w:divBdr>
                    </w:div>
                    <w:div w:id="1892691651">
                      <w:marLeft w:val="0"/>
                      <w:marRight w:val="0"/>
                      <w:marTop w:val="0"/>
                      <w:marBottom w:val="0"/>
                      <w:divBdr>
                        <w:top w:val="none" w:sz="0" w:space="0" w:color="auto"/>
                        <w:left w:val="none" w:sz="0" w:space="0" w:color="auto"/>
                        <w:bottom w:val="none" w:sz="0" w:space="0" w:color="auto"/>
                        <w:right w:val="none" w:sz="0" w:space="0" w:color="auto"/>
                      </w:divBdr>
                    </w:div>
                    <w:div w:id="2036611534">
                      <w:marLeft w:val="0"/>
                      <w:marRight w:val="0"/>
                      <w:marTop w:val="0"/>
                      <w:marBottom w:val="0"/>
                      <w:divBdr>
                        <w:top w:val="none" w:sz="0" w:space="0" w:color="auto"/>
                        <w:left w:val="none" w:sz="0" w:space="0" w:color="auto"/>
                        <w:bottom w:val="none" w:sz="0" w:space="0" w:color="auto"/>
                        <w:right w:val="none" w:sz="0" w:space="0" w:color="auto"/>
                      </w:divBdr>
                    </w:div>
                    <w:div w:id="205384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171073">
      <w:bodyDiv w:val="1"/>
      <w:marLeft w:val="0"/>
      <w:marRight w:val="0"/>
      <w:marTop w:val="0"/>
      <w:marBottom w:val="0"/>
      <w:divBdr>
        <w:top w:val="none" w:sz="0" w:space="0" w:color="auto"/>
        <w:left w:val="none" w:sz="0" w:space="0" w:color="auto"/>
        <w:bottom w:val="none" w:sz="0" w:space="0" w:color="auto"/>
        <w:right w:val="none" w:sz="0" w:space="0" w:color="auto"/>
      </w:divBdr>
    </w:div>
    <w:div w:id="1555199196">
      <w:bodyDiv w:val="1"/>
      <w:marLeft w:val="0"/>
      <w:marRight w:val="0"/>
      <w:marTop w:val="0"/>
      <w:marBottom w:val="0"/>
      <w:divBdr>
        <w:top w:val="none" w:sz="0" w:space="0" w:color="auto"/>
        <w:left w:val="none" w:sz="0" w:space="0" w:color="auto"/>
        <w:bottom w:val="none" w:sz="0" w:space="0" w:color="auto"/>
        <w:right w:val="none" w:sz="0" w:space="0" w:color="auto"/>
      </w:divBdr>
    </w:div>
    <w:div w:id="1565720589">
      <w:bodyDiv w:val="1"/>
      <w:marLeft w:val="0"/>
      <w:marRight w:val="0"/>
      <w:marTop w:val="0"/>
      <w:marBottom w:val="0"/>
      <w:divBdr>
        <w:top w:val="none" w:sz="0" w:space="0" w:color="auto"/>
        <w:left w:val="none" w:sz="0" w:space="0" w:color="auto"/>
        <w:bottom w:val="none" w:sz="0" w:space="0" w:color="auto"/>
        <w:right w:val="none" w:sz="0" w:space="0" w:color="auto"/>
      </w:divBdr>
    </w:div>
    <w:div w:id="1578398224">
      <w:bodyDiv w:val="1"/>
      <w:marLeft w:val="0"/>
      <w:marRight w:val="0"/>
      <w:marTop w:val="0"/>
      <w:marBottom w:val="0"/>
      <w:divBdr>
        <w:top w:val="none" w:sz="0" w:space="0" w:color="auto"/>
        <w:left w:val="none" w:sz="0" w:space="0" w:color="auto"/>
        <w:bottom w:val="none" w:sz="0" w:space="0" w:color="auto"/>
        <w:right w:val="none" w:sz="0" w:space="0" w:color="auto"/>
      </w:divBdr>
    </w:div>
    <w:div w:id="1579747471">
      <w:bodyDiv w:val="1"/>
      <w:marLeft w:val="0"/>
      <w:marRight w:val="0"/>
      <w:marTop w:val="0"/>
      <w:marBottom w:val="0"/>
      <w:divBdr>
        <w:top w:val="none" w:sz="0" w:space="0" w:color="auto"/>
        <w:left w:val="none" w:sz="0" w:space="0" w:color="auto"/>
        <w:bottom w:val="none" w:sz="0" w:space="0" w:color="auto"/>
        <w:right w:val="none" w:sz="0" w:space="0" w:color="auto"/>
      </w:divBdr>
    </w:div>
    <w:div w:id="1607957240">
      <w:bodyDiv w:val="1"/>
      <w:marLeft w:val="0"/>
      <w:marRight w:val="0"/>
      <w:marTop w:val="0"/>
      <w:marBottom w:val="0"/>
      <w:divBdr>
        <w:top w:val="none" w:sz="0" w:space="0" w:color="auto"/>
        <w:left w:val="none" w:sz="0" w:space="0" w:color="auto"/>
        <w:bottom w:val="none" w:sz="0" w:space="0" w:color="auto"/>
        <w:right w:val="none" w:sz="0" w:space="0" w:color="auto"/>
      </w:divBdr>
    </w:div>
    <w:div w:id="1622153765">
      <w:bodyDiv w:val="1"/>
      <w:marLeft w:val="0"/>
      <w:marRight w:val="0"/>
      <w:marTop w:val="0"/>
      <w:marBottom w:val="0"/>
      <w:divBdr>
        <w:top w:val="none" w:sz="0" w:space="0" w:color="auto"/>
        <w:left w:val="none" w:sz="0" w:space="0" w:color="auto"/>
        <w:bottom w:val="none" w:sz="0" w:space="0" w:color="auto"/>
        <w:right w:val="none" w:sz="0" w:space="0" w:color="auto"/>
      </w:divBdr>
    </w:div>
    <w:div w:id="1630429518">
      <w:bodyDiv w:val="1"/>
      <w:marLeft w:val="0"/>
      <w:marRight w:val="0"/>
      <w:marTop w:val="0"/>
      <w:marBottom w:val="0"/>
      <w:divBdr>
        <w:top w:val="none" w:sz="0" w:space="0" w:color="auto"/>
        <w:left w:val="none" w:sz="0" w:space="0" w:color="auto"/>
        <w:bottom w:val="none" w:sz="0" w:space="0" w:color="auto"/>
        <w:right w:val="none" w:sz="0" w:space="0" w:color="auto"/>
      </w:divBdr>
    </w:div>
    <w:div w:id="1636595817">
      <w:bodyDiv w:val="1"/>
      <w:marLeft w:val="0"/>
      <w:marRight w:val="0"/>
      <w:marTop w:val="0"/>
      <w:marBottom w:val="0"/>
      <w:divBdr>
        <w:top w:val="none" w:sz="0" w:space="0" w:color="auto"/>
        <w:left w:val="none" w:sz="0" w:space="0" w:color="auto"/>
        <w:bottom w:val="none" w:sz="0" w:space="0" w:color="auto"/>
        <w:right w:val="none" w:sz="0" w:space="0" w:color="auto"/>
      </w:divBdr>
    </w:div>
    <w:div w:id="1668553883">
      <w:bodyDiv w:val="1"/>
      <w:marLeft w:val="0"/>
      <w:marRight w:val="0"/>
      <w:marTop w:val="0"/>
      <w:marBottom w:val="0"/>
      <w:divBdr>
        <w:top w:val="none" w:sz="0" w:space="0" w:color="auto"/>
        <w:left w:val="none" w:sz="0" w:space="0" w:color="auto"/>
        <w:bottom w:val="none" w:sz="0" w:space="0" w:color="auto"/>
        <w:right w:val="none" w:sz="0" w:space="0" w:color="auto"/>
      </w:divBdr>
    </w:div>
    <w:div w:id="1674917013">
      <w:bodyDiv w:val="1"/>
      <w:marLeft w:val="0"/>
      <w:marRight w:val="0"/>
      <w:marTop w:val="0"/>
      <w:marBottom w:val="0"/>
      <w:divBdr>
        <w:top w:val="none" w:sz="0" w:space="0" w:color="auto"/>
        <w:left w:val="none" w:sz="0" w:space="0" w:color="auto"/>
        <w:bottom w:val="none" w:sz="0" w:space="0" w:color="auto"/>
        <w:right w:val="none" w:sz="0" w:space="0" w:color="auto"/>
      </w:divBdr>
    </w:div>
    <w:div w:id="1683581275">
      <w:bodyDiv w:val="1"/>
      <w:marLeft w:val="0"/>
      <w:marRight w:val="0"/>
      <w:marTop w:val="0"/>
      <w:marBottom w:val="0"/>
      <w:divBdr>
        <w:top w:val="none" w:sz="0" w:space="0" w:color="auto"/>
        <w:left w:val="none" w:sz="0" w:space="0" w:color="auto"/>
        <w:bottom w:val="none" w:sz="0" w:space="0" w:color="auto"/>
        <w:right w:val="none" w:sz="0" w:space="0" w:color="auto"/>
      </w:divBdr>
      <w:divsChild>
        <w:div w:id="430124129">
          <w:marLeft w:val="0"/>
          <w:marRight w:val="0"/>
          <w:marTop w:val="0"/>
          <w:marBottom w:val="0"/>
          <w:divBdr>
            <w:top w:val="none" w:sz="0" w:space="0" w:color="auto"/>
            <w:left w:val="none" w:sz="0" w:space="0" w:color="auto"/>
            <w:bottom w:val="none" w:sz="0" w:space="0" w:color="auto"/>
            <w:right w:val="none" w:sz="0" w:space="0" w:color="auto"/>
          </w:divBdr>
        </w:div>
        <w:div w:id="680860957">
          <w:marLeft w:val="0"/>
          <w:marRight w:val="0"/>
          <w:marTop w:val="0"/>
          <w:marBottom w:val="0"/>
          <w:divBdr>
            <w:top w:val="none" w:sz="0" w:space="0" w:color="auto"/>
            <w:left w:val="none" w:sz="0" w:space="0" w:color="auto"/>
            <w:bottom w:val="none" w:sz="0" w:space="0" w:color="auto"/>
            <w:right w:val="none" w:sz="0" w:space="0" w:color="auto"/>
          </w:divBdr>
        </w:div>
      </w:divsChild>
    </w:div>
    <w:div w:id="1688167062">
      <w:bodyDiv w:val="1"/>
      <w:marLeft w:val="0"/>
      <w:marRight w:val="0"/>
      <w:marTop w:val="0"/>
      <w:marBottom w:val="0"/>
      <w:divBdr>
        <w:top w:val="none" w:sz="0" w:space="0" w:color="auto"/>
        <w:left w:val="none" w:sz="0" w:space="0" w:color="auto"/>
        <w:bottom w:val="none" w:sz="0" w:space="0" w:color="auto"/>
        <w:right w:val="none" w:sz="0" w:space="0" w:color="auto"/>
      </w:divBdr>
    </w:div>
    <w:div w:id="1705210653">
      <w:bodyDiv w:val="1"/>
      <w:marLeft w:val="0"/>
      <w:marRight w:val="0"/>
      <w:marTop w:val="0"/>
      <w:marBottom w:val="0"/>
      <w:divBdr>
        <w:top w:val="none" w:sz="0" w:space="0" w:color="auto"/>
        <w:left w:val="none" w:sz="0" w:space="0" w:color="auto"/>
        <w:bottom w:val="none" w:sz="0" w:space="0" w:color="auto"/>
        <w:right w:val="none" w:sz="0" w:space="0" w:color="auto"/>
      </w:divBdr>
    </w:div>
    <w:div w:id="1724789054">
      <w:bodyDiv w:val="1"/>
      <w:marLeft w:val="0"/>
      <w:marRight w:val="0"/>
      <w:marTop w:val="0"/>
      <w:marBottom w:val="0"/>
      <w:divBdr>
        <w:top w:val="none" w:sz="0" w:space="0" w:color="auto"/>
        <w:left w:val="none" w:sz="0" w:space="0" w:color="auto"/>
        <w:bottom w:val="none" w:sz="0" w:space="0" w:color="auto"/>
        <w:right w:val="none" w:sz="0" w:space="0" w:color="auto"/>
      </w:divBdr>
    </w:div>
    <w:div w:id="1736511639">
      <w:bodyDiv w:val="1"/>
      <w:marLeft w:val="0"/>
      <w:marRight w:val="0"/>
      <w:marTop w:val="0"/>
      <w:marBottom w:val="0"/>
      <w:divBdr>
        <w:top w:val="none" w:sz="0" w:space="0" w:color="auto"/>
        <w:left w:val="none" w:sz="0" w:space="0" w:color="auto"/>
        <w:bottom w:val="none" w:sz="0" w:space="0" w:color="auto"/>
        <w:right w:val="none" w:sz="0" w:space="0" w:color="auto"/>
      </w:divBdr>
    </w:div>
    <w:div w:id="1741555309">
      <w:bodyDiv w:val="1"/>
      <w:marLeft w:val="0"/>
      <w:marRight w:val="0"/>
      <w:marTop w:val="0"/>
      <w:marBottom w:val="0"/>
      <w:divBdr>
        <w:top w:val="none" w:sz="0" w:space="0" w:color="auto"/>
        <w:left w:val="none" w:sz="0" w:space="0" w:color="auto"/>
        <w:bottom w:val="none" w:sz="0" w:space="0" w:color="auto"/>
        <w:right w:val="none" w:sz="0" w:space="0" w:color="auto"/>
      </w:divBdr>
    </w:div>
    <w:div w:id="1752391566">
      <w:bodyDiv w:val="1"/>
      <w:marLeft w:val="0"/>
      <w:marRight w:val="0"/>
      <w:marTop w:val="0"/>
      <w:marBottom w:val="0"/>
      <w:divBdr>
        <w:top w:val="none" w:sz="0" w:space="0" w:color="auto"/>
        <w:left w:val="none" w:sz="0" w:space="0" w:color="auto"/>
        <w:bottom w:val="none" w:sz="0" w:space="0" w:color="auto"/>
        <w:right w:val="none" w:sz="0" w:space="0" w:color="auto"/>
      </w:divBdr>
    </w:div>
    <w:div w:id="1752778029">
      <w:bodyDiv w:val="1"/>
      <w:marLeft w:val="0"/>
      <w:marRight w:val="0"/>
      <w:marTop w:val="0"/>
      <w:marBottom w:val="0"/>
      <w:divBdr>
        <w:top w:val="none" w:sz="0" w:space="0" w:color="auto"/>
        <w:left w:val="none" w:sz="0" w:space="0" w:color="auto"/>
        <w:bottom w:val="none" w:sz="0" w:space="0" w:color="auto"/>
        <w:right w:val="none" w:sz="0" w:space="0" w:color="auto"/>
      </w:divBdr>
    </w:div>
    <w:div w:id="1758093399">
      <w:bodyDiv w:val="1"/>
      <w:marLeft w:val="0"/>
      <w:marRight w:val="0"/>
      <w:marTop w:val="0"/>
      <w:marBottom w:val="0"/>
      <w:divBdr>
        <w:top w:val="none" w:sz="0" w:space="0" w:color="auto"/>
        <w:left w:val="none" w:sz="0" w:space="0" w:color="auto"/>
        <w:bottom w:val="none" w:sz="0" w:space="0" w:color="auto"/>
        <w:right w:val="none" w:sz="0" w:space="0" w:color="auto"/>
      </w:divBdr>
    </w:div>
    <w:div w:id="1760132796">
      <w:bodyDiv w:val="1"/>
      <w:marLeft w:val="0"/>
      <w:marRight w:val="0"/>
      <w:marTop w:val="0"/>
      <w:marBottom w:val="0"/>
      <w:divBdr>
        <w:top w:val="none" w:sz="0" w:space="0" w:color="auto"/>
        <w:left w:val="none" w:sz="0" w:space="0" w:color="auto"/>
        <w:bottom w:val="none" w:sz="0" w:space="0" w:color="auto"/>
        <w:right w:val="none" w:sz="0" w:space="0" w:color="auto"/>
      </w:divBdr>
    </w:div>
    <w:div w:id="1782455720">
      <w:bodyDiv w:val="1"/>
      <w:marLeft w:val="0"/>
      <w:marRight w:val="0"/>
      <w:marTop w:val="0"/>
      <w:marBottom w:val="0"/>
      <w:divBdr>
        <w:top w:val="none" w:sz="0" w:space="0" w:color="auto"/>
        <w:left w:val="none" w:sz="0" w:space="0" w:color="auto"/>
        <w:bottom w:val="none" w:sz="0" w:space="0" w:color="auto"/>
        <w:right w:val="none" w:sz="0" w:space="0" w:color="auto"/>
      </w:divBdr>
    </w:div>
    <w:div w:id="1791389405">
      <w:bodyDiv w:val="1"/>
      <w:marLeft w:val="0"/>
      <w:marRight w:val="0"/>
      <w:marTop w:val="0"/>
      <w:marBottom w:val="0"/>
      <w:divBdr>
        <w:top w:val="none" w:sz="0" w:space="0" w:color="auto"/>
        <w:left w:val="none" w:sz="0" w:space="0" w:color="auto"/>
        <w:bottom w:val="none" w:sz="0" w:space="0" w:color="auto"/>
        <w:right w:val="none" w:sz="0" w:space="0" w:color="auto"/>
      </w:divBdr>
    </w:div>
    <w:div w:id="1802189030">
      <w:bodyDiv w:val="1"/>
      <w:marLeft w:val="0"/>
      <w:marRight w:val="0"/>
      <w:marTop w:val="0"/>
      <w:marBottom w:val="0"/>
      <w:divBdr>
        <w:top w:val="none" w:sz="0" w:space="0" w:color="auto"/>
        <w:left w:val="none" w:sz="0" w:space="0" w:color="auto"/>
        <w:bottom w:val="none" w:sz="0" w:space="0" w:color="auto"/>
        <w:right w:val="none" w:sz="0" w:space="0" w:color="auto"/>
      </w:divBdr>
    </w:div>
    <w:div w:id="1827236726">
      <w:bodyDiv w:val="1"/>
      <w:marLeft w:val="0"/>
      <w:marRight w:val="0"/>
      <w:marTop w:val="0"/>
      <w:marBottom w:val="0"/>
      <w:divBdr>
        <w:top w:val="none" w:sz="0" w:space="0" w:color="auto"/>
        <w:left w:val="none" w:sz="0" w:space="0" w:color="auto"/>
        <w:bottom w:val="none" w:sz="0" w:space="0" w:color="auto"/>
        <w:right w:val="none" w:sz="0" w:space="0" w:color="auto"/>
      </w:divBdr>
    </w:div>
    <w:div w:id="1831824489">
      <w:bodyDiv w:val="1"/>
      <w:marLeft w:val="0"/>
      <w:marRight w:val="0"/>
      <w:marTop w:val="0"/>
      <w:marBottom w:val="0"/>
      <w:divBdr>
        <w:top w:val="none" w:sz="0" w:space="0" w:color="auto"/>
        <w:left w:val="none" w:sz="0" w:space="0" w:color="auto"/>
        <w:bottom w:val="none" w:sz="0" w:space="0" w:color="auto"/>
        <w:right w:val="none" w:sz="0" w:space="0" w:color="auto"/>
      </w:divBdr>
    </w:div>
    <w:div w:id="1848977843">
      <w:bodyDiv w:val="1"/>
      <w:marLeft w:val="0"/>
      <w:marRight w:val="0"/>
      <w:marTop w:val="0"/>
      <w:marBottom w:val="0"/>
      <w:divBdr>
        <w:top w:val="none" w:sz="0" w:space="0" w:color="auto"/>
        <w:left w:val="none" w:sz="0" w:space="0" w:color="auto"/>
        <w:bottom w:val="none" w:sz="0" w:space="0" w:color="auto"/>
        <w:right w:val="none" w:sz="0" w:space="0" w:color="auto"/>
      </w:divBdr>
    </w:div>
    <w:div w:id="1853952938">
      <w:bodyDiv w:val="1"/>
      <w:marLeft w:val="0"/>
      <w:marRight w:val="0"/>
      <w:marTop w:val="0"/>
      <w:marBottom w:val="0"/>
      <w:divBdr>
        <w:top w:val="none" w:sz="0" w:space="0" w:color="auto"/>
        <w:left w:val="none" w:sz="0" w:space="0" w:color="auto"/>
        <w:bottom w:val="none" w:sz="0" w:space="0" w:color="auto"/>
        <w:right w:val="none" w:sz="0" w:space="0" w:color="auto"/>
      </w:divBdr>
    </w:div>
    <w:div w:id="1854489145">
      <w:bodyDiv w:val="1"/>
      <w:marLeft w:val="0"/>
      <w:marRight w:val="0"/>
      <w:marTop w:val="0"/>
      <w:marBottom w:val="0"/>
      <w:divBdr>
        <w:top w:val="none" w:sz="0" w:space="0" w:color="auto"/>
        <w:left w:val="none" w:sz="0" w:space="0" w:color="auto"/>
        <w:bottom w:val="none" w:sz="0" w:space="0" w:color="auto"/>
        <w:right w:val="none" w:sz="0" w:space="0" w:color="auto"/>
      </w:divBdr>
    </w:div>
    <w:div w:id="1866480014">
      <w:bodyDiv w:val="1"/>
      <w:marLeft w:val="0"/>
      <w:marRight w:val="0"/>
      <w:marTop w:val="0"/>
      <w:marBottom w:val="0"/>
      <w:divBdr>
        <w:top w:val="none" w:sz="0" w:space="0" w:color="auto"/>
        <w:left w:val="none" w:sz="0" w:space="0" w:color="auto"/>
        <w:bottom w:val="none" w:sz="0" w:space="0" w:color="auto"/>
        <w:right w:val="none" w:sz="0" w:space="0" w:color="auto"/>
      </w:divBdr>
    </w:div>
    <w:div w:id="1884361307">
      <w:bodyDiv w:val="1"/>
      <w:marLeft w:val="0"/>
      <w:marRight w:val="0"/>
      <w:marTop w:val="0"/>
      <w:marBottom w:val="0"/>
      <w:divBdr>
        <w:top w:val="none" w:sz="0" w:space="0" w:color="auto"/>
        <w:left w:val="none" w:sz="0" w:space="0" w:color="auto"/>
        <w:bottom w:val="none" w:sz="0" w:space="0" w:color="auto"/>
        <w:right w:val="none" w:sz="0" w:space="0" w:color="auto"/>
      </w:divBdr>
    </w:div>
    <w:div w:id="1922524114">
      <w:bodyDiv w:val="1"/>
      <w:marLeft w:val="0"/>
      <w:marRight w:val="0"/>
      <w:marTop w:val="0"/>
      <w:marBottom w:val="0"/>
      <w:divBdr>
        <w:top w:val="none" w:sz="0" w:space="0" w:color="auto"/>
        <w:left w:val="none" w:sz="0" w:space="0" w:color="auto"/>
        <w:bottom w:val="none" w:sz="0" w:space="0" w:color="auto"/>
        <w:right w:val="none" w:sz="0" w:space="0" w:color="auto"/>
      </w:divBdr>
    </w:div>
    <w:div w:id="1976058336">
      <w:bodyDiv w:val="1"/>
      <w:marLeft w:val="0"/>
      <w:marRight w:val="0"/>
      <w:marTop w:val="0"/>
      <w:marBottom w:val="0"/>
      <w:divBdr>
        <w:top w:val="none" w:sz="0" w:space="0" w:color="auto"/>
        <w:left w:val="none" w:sz="0" w:space="0" w:color="auto"/>
        <w:bottom w:val="none" w:sz="0" w:space="0" w:color="auto"/>
        <w:right w:val="none" w:sz="0" w:space="0" w:color="auto"/>
      </w:divBdr>
    </w:div>
    <w:div w:id="1988433292">
      <w:bodyDiv w:val="1"/>
      <w:marLeft w:val="0"/>
      <w:marRight w:val="0"/>
      <w:marTop w:val="0"/>
      <w:marBottom w:val="0"/>
      <w:divBdr>
        <w:top w:val="none" w:sz="0" w:space="0" w:color="auto"/>
        <w:left w:val="none" w:sz="0" w:space="0" w:color="auto"/>
        <w:bottom w:val="none" w:sz="0" w:space="0" w:color="auto"/>
        <w:right w:val="none" w:sz="0" w:space="0" w:color="auto"/>
      </w:divBdr>
    </w:div>
    <w:div w:id="1995643958">
      <w:bodyDiv w:val="1"/>
      <w:marLeft w:val="0"/>
      <w:marRight w:val="0"/>
      <w:marTop w:val="0"/>
      <w:marBottom w:val="0"/>
      <w:divBdr>
        <w:top w:val="none" w:sz="0" w:space="0" w:color="auto"/>
        <w:left w:val="none" w:sz="0" w:space="0" w:color="auto"/>
        <w:bottom w:val="none" w:sz="0" w:space="0" w:color="auto"/>
        <w:right w:val="none" w:sz="0" w:space="0" w:color="auto"/>
      </w:divBdr>
    </w:div>
    <w:div w:id="2002846613">
      <w:bodyDiv w:val="1"/>
      <w:marLeft w:val="0"/>
      <w:marRight w:val="0"/>
      <w:marTop w:val="0"/>
      <w:marBottom w:val="0"/>
      <w:divBdr>
        <w:top w:val="none" w:sz="0" w:space="0" w:color="auto"/>
        <w:left w:val="none" w:sz="0" w:space="0" w:color="auto"/>
        <w:bottom w:val="none" w:sz="0" w:space="0" w:color="auto"/>
        <w:right w:val="none" w:sz="0" w:space="0" w:color="auto"/>
      </w:divBdr>
    </w:div>
    <w:div w:id="2004316948">
      <w:bodyDiv w:val="1"/>
      <w:marLeft w:val="0"/>
      <w:marRight w:val="0"/>
      <w:marTop w:val="0"/>
      <w:marBottom w:val="0"/>
      <w:divBdr>
        <w:top w:val="none" w:sz="0" w:space="0" w:color="auto"/>
        <w:left w:val="none" w:sz="0" w:space="0" w:color="auto"/>
        <w:bottom w:val="none" w:sz="0" w:space="0" w:color="auto"/>
        <w:right w:val="none" w:sz="0" w:space="0" w:color="auto"/>
      </w:divBdr>
    </w:div>
    <w:div w:id="2018996429">
      <w:bodyDiv w:val="1"/>
      <w:marLeft w:val="0"/>
      <w:marRight w:val="0"/>
      <w:marTop w:val="0"/>
      <w:marBottom w:val="0"/>
      <w:divBdr>
        <w:top w:val="none" w:sz="0" w:space="0" w:color="auto"/>
        <w:left w:val="none" w:sz="0" w:space="0" w:color="auto"/>
        <w:bottom w:val="none" w:sz="0" w:space="0" w:color="auto"/>
        <w:right w:val="none" w:sz="0" w:space="0" w:color="auto"/>
      </w:divBdr>
    </w:div>
    <w:div w:id="2021424169">
      <w:bodyDiv w:val="1"/>
      <w:marLeft w:val="0"/>
      <w:marRight w:val="0"/>
      <w:marTop w:val="0"/>
      <w:marBottom w:val="0"/>
      <w:divBdr>
        <w:top w:val="none" w:sz="0" w:space="0" w:color="auto"/>
        <w:left w:val="none" w:sz="0" w:space="0" w:color="auto"/>
        <w:bottom w:val="none" w:sz="0" w:space="0" w:color="auto"/>
        <w:right w:val="none" w:sz="0" w:space="0" w:color="auto"/>
      </w:divBdr>
    </w:div>
    <w:div w:id="2029208960">
      <w:bodyDiv w:val="1"/>
      <w:marLeft w:val="0"/>
      <w:marRight w:val="0"/>
      <w:marTop w:val="0"/>
      <w:marBottom w:val="0"/>
      <w:divBdr>
        <w:top w:val="none" w:sz="0" w:space="0" w:color="auto"/>
        <w:left w:val="none" w:sz="0" w:space="0" w:color="auto"/>
        <w:bottom w:val="none" w:sz="0" w:space="0" w:color="auto"/>
        <w:right w:val="none" w:sz="0" w:space="0" w:color="auto"/>
      </w:divBdr>
    </w:div>
    <w:div w:id="2030718256">
      <w:bodyDiv w:val="1"/>
      <w:marLeft w:val="0"/>
      <w:marRight w:val="0"/>
      <w:marTop w:val="0"/>
      <w:marBottom w:val="0"/>
      <w:divBdr>
        <w:top w:val="none" w:sz="0" w:space="0" w:color="auto"/>
        <w:left w:val="none" w:sz="0" w:space="0" w:color="auto"/>
        <w:bottom w:val="none" w:sz="0" w:space="0" w:color="auto"/>
        <w:right w:val="none" w:sz="0" w:space="0" w:color="auto"/>
      </w:divBdr>
    </w:div>
    <w:div w:id="2035232937">
      <w:bodyDiv w:val="1"/>
      <w:marLeft w:val="0"/>
      <w:marRight w:val="0"/>
      <w:marTop w:val="0"/>
      <w:marBottom w:val="0"/>
      <w:divBdr>
        <w:top w:val="none" w:sz="0" w:space="0" w:color="auto"/>
        <w:left w:val="none" w:sz="0" w:space="0" w:color="auto"/>
        <w:bottom w:val="none" w:sz="0" w:space="0" w:color="auto"/>
        <w:right w:val="none" w:sz="0" w:space="0" w:color="auto"/>
      </w:divBdr>
    </w:div>
    <w:div w:id="2038312454">
      <w:bodyDiv w:val="1"/>
      <w:marLeft w:val="0"/>
      <w:marRight w:val="0"/>
      <w:marTop w:val="0"/>
      <w:marBottom w:val="0"/>
      <w:divBdr>
        <w:top w:val="none" w:sz="0" w:space="0" w:color="auto"/>
        <w:left w:val="none" w:sz="0" w:space="0" w:color="auto"/>
        <w:bottom w:val="none" w:sz="0" w:space="0" w:color="auto"/>
        <w:right w:val="none" w:sz="0" w:space="0" w:color="auto"/>
      </w:divBdr>
    </w:div>
    <w:div w:id="2041319194">
      <w:bodyDiv w:val="1"/>
      <w:marLeft w:val="0"/>
      <w:marRight w:val="0"/>
      <w:marTop w:val="0"/>
      <w:marBottom w:val="0"/>
      <w:divBdr>
        <w:top w:val="none" w:sz="0" w:space="0" w:color="auto"/>
        <w:left w:val="none" w:sz="0" w:space="0" w:color="auto"/>
        <w:bottom w:val="none" w:sz="0" w:space="0" w:color="auto"/>
        <w:right w:val="none" w:sz="0" w:space="0" w:color="auto"/>
      </w:divBdr>
    </w:div>
    <w:div w:id="2045983633">
      <w:bodyDiv w:val="1"/>
      <w:marLeft w:val="0"/>
      <w:marRight w:val="0"/>
      <w:marTop w:val="0"/>
      <w:marBottom w:val="0"/>
      <w:divBdr>
        <w:top w:val="none" w:sz="0" w:space="0" w:color="auto"/>
        <w:left w:val="none" w:sz="0" w:space="0" w:color="auto"/>
        <w:bottom w:val="none" w:sz="0" w:space="0" w:color="auto"/>
        <w:right w:val="none" w:sz="0" w:space="0" w:color="auto"/>
      </w:divBdr>
    </w:div>
    <w:div w:id="2048796816">
      <w:bodyDiv w:val="1"/>
      <w:marLeft w:val="0"/>
      <w:marRight w:val="0"/>
      <w:marTop w:val="0"/>
      <w:marBottom w:val="0"/>
      <w:divBdr>
        <w:top w:val="none" w:sz="0" w:space="0" w:color="auto"/>
        <w:left w:val="none" w:sz="0" w:space="0" w:color="auto"/>
        <w:bottom w:val="none" w:sz="0" w:space="0" w:color="auto"/>
        <w:right w:val="none" w:sz="0" w:space="0" w:color="auto"/>
      </w:divBdr>
    </w:div>
    <w:div w:id="2054961479">
      <w:bodyDiv w:val="1"/>
      <w:marLeft w:val="0"/>
      <w:marRight w:val="0"/>
      <w:marTop w:val="0"/>
      <w:marBottom w:val="0"/>
      <w:divBdr>
        <w:top w:val="none" w:sz="0" w:space="0" w:color="auto"/>
        <w:left w:val="none" w:sz="0" w:space="0" w:color="auto"/>
        <w:bottom w:val="none" w:sz="0" w:space="0" w:color="auto"/>
        <w:right w:val="none" w:sz="0" w:space="0" w:color="auto"/>
      </w:divBdr>
    </w:div>
    <w:div w:id="2059812337">
      <w:bodyDiv w:val="1"/>
      <w:marLeft w:val="0"/>
      <w:marRight w:val="0"/>
      <w:marTop w:val="0"/>
      <w:marBottom w:val="0"/>
      <w:divBdr>
        <w:top w:val="none" w:sz="0" w:space="0" w:color="auto"/>
        <w:left w:val="none" w:sz="0" w:space="0" w:color="auto"/>
        <w:bottom w:val="none" w:sz="0" w:space="0" w:color="auto"/>
        <w:right w:val="none" w:sz="0" w:space="0" w:color="auto"/>
      </w:divBdr>
    </w:div>
    <w:div w:id="2062514453">
      <w:bodyDiv w:val="1"/>
      <w:marLeft w:val="0"/>
      <w:marRight w:val="0"/>
      <w:marTop w:val="0"/>
      <w:marBottom w:val="0"/>
      <w:divBdr>
        <w:top w:val="none" w:sz="0" w:space="0" w:color="auto"/>
        <w:left w:val="none" w:sz="0" w:space="0" w:color="auto"/>
        <w:bottom w:val="none" w:sz="0" w:space="0" w:color="auto"/>
        <w:right w:val="none" w:sz="0" w:space="0" w:color="auto"/>
      </w:divBdr>
    </w:div>
    <w:div w:id="2076852071">
      <w:bodyDiv w:val="1"/>
      <w:marLeft w:val="0"/>
      <w:marRight w:val="0"/>
      <w:marTop w:val="0"/>
      <w:marBottom w:val="0"/>
      <w:divBdr>
        <w:top w:val="none" w:sz="0" w:space="0" w:color="auto"/>
        <w:left w:val="none" w:sz="0" w:space="0" w:color="auto"/>
        <w:bottom w:val="none" w:sz="0" w:space="0" w:color="auto"/>
        <w:right w:val="none" w:sz="0" w:space="0" w:color="auto"/>
      </w:divBdr>
    </w:div>
    <w:div w:id="2080395665">
      <w:bodyDiv w:val="1"/>
      <w:marLeft w:val="0"/>
      <w:marRight w:val="0"/>
      <w:marTop w:val="0"/>
      <w:marBottom w:val="0"/>
      <w:divBdr>
        <w:top w:val="none" w:sz="0" w:space="0" w:color="auto"/>
        <w:left w:val="none" w:sz="0" w:space="0" w:color="auto"/>
        <w:bottom w:val="none" w:sz="0" w:space="0" w:color="auto"/>
        <w:right w:val="none" w:sz="0" w:space="0" w:color="auto"/>
      </w:divBdr>
    </w:div>
    <w:div w:id="2093506822">
      <w:bodyDiv w:val="1"/>
      <w:marLeft w:val="0"/>
      <w:marRight w:val="0"/>
      <w:marTop w:val="0"/>
      <w:marBottom w:val="0"/>
      <w:divBdr>
        <w:top w:val="none" w:sz="0" w:space="0" w:color="auto"/>
        <w:left w:val="none" w:sz="0" w:space="0" w:color="auto"/>
        <w:bottom w:val="none" w:sz="0" w:space="0" w:color="auto"/>
        <w:right w:val="none" w:sz="0" w:space="0" w:color="auto"/>
      </w:divBdr>
    </w:div>
    <w:div w:id="2128308097">
      <w:bodyDiv w:val="1"/>
      <w:marLeft w:val="0"/>
      <w:marRight w:val="0"/>
      <w:marTop w:val="0"/>
      <w:marBottom w:val="0"/>
      <w:divBdr>
        <w:top w:val="none" w:sz="0" w:space="0" w:color="auto"/>
        <w:left w:val="none" w:sz="0" w:space="0" w:color="auto"/>
        <w:bottom w:val="none" w:sz="0" w:space="0" w:color="auto"/>
        <w:right w:val="none" w:sz="0" w:space="0" w:color="auto"/>
      </w:divBdr>
      <w:divsChild>
        <w:div w:id="29653818">
          <w:marLeft w:val="0"/>
          <w:marRight w:val="0"/>
          <w:marTop w:val="0"/>
          <w:marBottom w:val="0"/>
          <w:divBdr>
            <w:top w:val="none" w:sz="0" w:space="0" w:color="auto"/>
            <w:left w:val="none" w:sz="0" w:space="0" w:color="auto"/>
            <w:bottom w:val="none" w:sz="0" w:space="0" w:color="auto"/>
            <w:right w:val="none" w:sz="0" w:space="0" w:color="auto"/>
          </w:divBdr>
          <w:divsChild>
            <w:div w:id="1296451779">
              <w:marLeft w:val="0"/>
              <w:marRight w:val="0"/>
              <w:marTop w:val="0"/>
              <w:marBottom w:val="0"/>
              <w:divBdr>
                <w:top w:val="none" w:sz="0" w:space="0" w:color="auto"/>
                <w:left w:val="none" w:sz="0" w:space="0" w:color="auto"/>
                <w:bottom w:val="none" w:sz="0" w:space="0" w:color="auto"/>
                <w:right w:val="none" w:sz="0" w:space="0" w:color="auto"/>
              </w:divBdr>
              <w:divsChild>
                <w:div w:id="1872567874">
                  <w:marLeft w:val="0"/>
                  <w:marRight w:val="0"/>
                  <w:marTop w:val="0"/>
                  <w:marBottom w:val="0"/>
                  <w:divBdr>
                    <w:top w:val="single" w:sz="6" w:space="0" w:color="A3A3A3"/>
                    <w:left w:val="single" w:sz="6" w:space="0" w:color="A3A3A3"/>
                    <w:bottom w:val="single" w:sz="6" w:space="0" w:color="A3A3A3"/>
                    <w:right w:val="single" w:sz="6" w:space="0" w:color="A3A3A3"/>
                  </w:divBdr>
                  <w:divsChild>
                    <w:div w:id="375592531">
                      <w:marLeft w:val="0"/>
                      <w:marRight w:val="0"/>
                      <w:marTop w:val="0"/>
                      <w:marBottom w:val="0"/>
                      <w:divBdr>
                        <w:top w:val="none" w:sz="0" w:space="0" w:color="auto"/>
                        <w:left w:val="none" w:sz="0" w:space="0" w:color="auto"/>
                        <w:bottom w:val="none" w:sz="0" w:space="0" w:color="auto"/>
                        <w:right w:val="none" w:sz="0" w:space="0" w:color="auto"/>
                      </w:divBdr>
                      <w:divsChild>
                        <w:div w:id="159349462">
                          <w:marLeft w:val="0"/>
                          <w:marRight w:val="3780"/>
                          <w:marTop w:val="0"/>
                          <w:marBottom w:val="0"/>
                          <w:divBdr>
                            <w:top w:val="none" w:sz="0" w:space="0" w:color="auto"/>
                            <w:left w:val="none" w:sz="0" w:space="0" w:color="auto"/>
                            <w:bottom w:val="none" w:sz="0" w:space="0" w:color="auto"/>
                            <w:right w:val="none" w:sz="0" w:space="0" w:color="auto"/>
                          </w:divBdr>
                          <w:divsChild>
                            <w:div w:id="1504391135">
                              <w:marLeft w:val="120"/>
                              <w:marRight w:val="120"/>
                              <w:marTop w:val="120"/>
                              <w:marBottom w:val="120"/>
                              <w:divBdr>
                                <w:top w:val="none" w:sz="0" w:space="0" w:color="auto"/>
                                <w:left w:val="none" w:sz="0" w:space="0" w:color="auto"/>
                                <w:bottom w:val="none" w:sz="0" w:space="0" w:color="auto"/>
                                <w:right w:val="none" w:sz="0" w:space="0" w:color="auto"/>
                              </w:divBdr>
                              <w:divsChild>
                                <w:div w:id="379593496">
                                  <w:marLeft w:val="0"/>
                                  <w:marRight w:val="0"/>
                                  <w:marTop w:val="0"/>
                                  <w:marBottom w:val="0"/>
                                  <w:divBdr>
                                    <w:top w:val="single" w:sz="6" w:space="8" w:color="CCCCCC"/>
                                    <w:left w:val="none" w:sz="0" w:space="0" w:color="auto"/>
                                    <w:bottom w:val="none" w:sz="0" w:space="0" w:color="auto"/>
                                    <w:right w:val="none" w:sz="0" w:space="0" w:color="auto"/>
                                  </w:divBdr>
                                  <w:divsChild>
                                    <w:div w:id="1253002763">
                                      <w:marLeft w:val="0"/>
                                      <w:marRight w:val="0"/>
                                      <w:marTop w:val="0"/>
                                      <w:marBottom w:val="0"/>
                                      <w:divBdr>
                                        <w:top w:val="none" w:sz="0" w:space="0" w:color="auto"/>
                                        <w:left w:val="none" w:sz="0" w:space="0" w:color="auto"/>
                                        <w:bottom w:val="none" w:sz="0" w:space="0" w:color="auto"/>
                                        <w:right w:val="none" w:sz="0" w:space="0" w:color="auto"/>
                                      </w:divBdr>
                                      <w:divsChild>
                                        <w:div w:id="23023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3598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34F5C0-0A46-4BBB-A8A7-275F81C7D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4</TotalTime>
  <Pages>1</Pages>
  <Words>294</Words>
  <Characters>174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tor</dc:creator>
  <cp:keywords/>
  <dc:description/>
  <cp:lastModifiedBy>Jan Flusser</cp:lastModifiedBy>
  <cp:revision>4</cp:revision>
  <cp:lastPrinted>2019-10-24T16:12:00Z</cp:lastPrinted>
  <dcterms:created xsi:type="dcterms:W3CDTF">2023-11-05T10:04:00Z</dcterms:created>
  <dcterms:modified xsi:type="dcterms:W3CDTF">2023-11-30T10:39:00Z</dcterms:modified>
</cp:coreProperties>
</file>